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PlainTable4"/>
        <w:tblpPr w:leftFromText="180" w:rightFromText="180" w:vertAnchor="text" w:horzAnchor="page" w:tblpX="841" w:tblpY="10467"/>
        <w:tblW w:w="9499" w:type="dxa"/>
        <w:tblLook w:val="04A0" w:firstRow="1" w:lastRow="0" w:firstColumn="1" w:lastColumn="0" w:noHBand="0" w:noVBand="1"/>
      </w:tblPr>
      <w:tblGrid>
        <w:gridCol w:w="9786"/>
      </w:tblGrid>
      <w:tr w:rsidR="000F1DCE" w14:paraId="12C30F65" w14:textId="77777777" w:rsidTr="00CB4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9" w:type="dxa"/>
            <w:shd w:val="clear" w:color="auto" w:fill="auto"/>
            <w:vAlign w:val="bottom"/>
          </w:tcPr>
          <w:bookmarkStart w:id="0" w:name="_Hlk10576637"/>
          <w:bookmarkEnd w:id="0"/>
          <w:p w14:paraId="3B965EE3" w14:textId="77777777" w:rsidR="000F1DCE" w:rsidRPr="00616989" w:rsidRDefault="000F1DCE" w:rsidP="00CB4A4D">
            <w:pPr>
              <w:spacing w:after="200"/>
              <w:rPr>
                <w:smallCaps/>
              </w:rPr>
            </w:pPr>
            <w:r w:rsidRPr="00616989">
              <w:rPr>
                <w:smallCaps/>
                <w:noProof/>
              </w:rPr>
              <mc:AlternateContent>
                <mc:Choice Requires="wps">
                  <w:drawing>
                    <wp:inline distT="0" distB="0" distL="0" distR="0" wp14:anchorId="5D972C2C" wp14:editId="38DCBBB7">
                      <wp:extent cx="6076950" cy="804125"/>
                      <wp:effectExtent l="0" t="0" r="0" b="0"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076950" cy="8041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5A54E27" w14:textId="1DEC9D83" w:rsidR="000F1DCE" w:rsidRPr="000D1021" w:rsidRDefault="000D1021" w:rsidP="000F1DCE">
                                  <w:pPr>
                                    <w:pStyle w:val="Title"/>
                                    <w:rPr>
                                      <w:b w:val="0"/>
                                      <w:color w:val="FFFFFF" w:themeColor="background1"/>
                                      <w:sz w:val="80"/>
                                      <w:szCs w:val="80"/>
                                      <w:lang w:val="en-CA"/>
                                    </w:rPr>
                                  </w:pPr>
                                  <w:r>
                                    <w:rPr>
                                      <w:b w:val="0"/>
                                      <w:color w:val="FFFFFF" w:themeColor="background1"/>
                                      <w:sz w:val="80"/>
                                      <w:szCs w:val="80"/>
                                      <w:lang w:val="en-CA"/>
                                    </w:rPr>
                                    <w:t>Association Min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5D972C2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" o:spid="_x0000_s1026" type="#_x0000_t202" style="width:478.5pt;height:63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" filled="f" stroked="f">
                      <v:textbox>
                        <w:txbxContent>
                          <w:p w14:paraId="75A54E27" w14:textId="1DEC9D83" w:rsidR="000F1DCE" w:rsidRPr="000D1021" w:rsidRDefault="000D1021" w:rsidP="000F1DCE">
                            <w:pPr>
                              <w:pStyle w:val="Title"/>
                              <w:rPr>
                                <w:b w:val="0"/>
                                <w:color w:val="FFFFFF" w:themeColor="background1"/>
                                <w:sz w:val="80"/>
                                <w:szCs w:val="80"/>
                                <w:lang w:val="en-CA"/>
                              </w:rPr>
                            </w:pPr>
                            <w:r>
                              <w:rPr>
                                <w:b w:val="0"/>
                                <w:color w:val="FFFFFF" w:themeColor="background1"/>
                                <w:sz w:val="80"/>
                                <w:szCs w:val="80"/>
                                <w:lang w:val="en-CA"/>
                              </w:rPr>
                              <w:t>Association Mining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0F1DCE" w14:paraId="0807BBF0" w14:textId="77777777" w:rsidTr="00CB4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9" w:type="dxa"/>
            <w:shd w:val="clear" w:color="auto" w:fill="auto"/>
          </w:tcPr>
          <w:p w14:paraId="603262DE" w14:textId="77777777" w:rsidR="000F1DCE" w:rsidRPr="00616989" w:rsidRDefault="000F1DCE" w:rsidP="00CB4A4D">
            <w:pPr>
              <w:spacing w:after="200"/>
              <w:rPr>
                <w:smallCaps/>
              </w:rPr>
            </w:pPr>
            <w:r w:rsidRPr="00616989">
              <w:rPr>
                <w:smallCaps/>
                <w:noProof/>
              </w:rPr>
              <mc:AlternateContent>
                <mc:Choice Requires="wps">
                  <w:drawing>
                    <wp:inline distT="0" distB="0" distL="0" distR="0" wp14:anchorId="41F8E940" wp14:editId="5F2A181C">
                      <wp:extent cx="5665470" cy="439387"/>
                      <wp:effectExtent l="0" t="0" r="0" b="0"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65470" cy="43938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949B9E9" w14:textId="14A39DC6" w:rsidR="000F1DCE" w:rsidRPr="00CB4A4D" w:rsidRDefault="00587C1D" w:rsidP="000F1DCE">
                                  <w:pPr>
                                    <w:pStyle w:val="Subtitle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 xml:space="preserve">MCDA 5580 Data Mining Assignment </w:t>
                                  </w:r>
                                  <w:r w:rsidR="000D1021">
                                    <w:rPr>
                                      <w:color w:val="FFFFFF" w:themeColor="background1"/>
                                    </w:rPr>
                                    <w:t>3</w:t>
                                  </w:r>
                                  <w:r>
                                    <w:rPr>
                                      <w:color w:val="FFFFFF" w:themeColor="background1"/>
                                    </w:rPr>
                                    <w:t xml:space="preserve"> Repor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1F8E940" id="Text Box 13" o:spid="_x0000_s1027" type="#_x0000_t202" style="width:446.1pt;height:34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" filled="f" stroked="f">
                      <v:textbox>
                        <w:txbxContent>
                          <w:p w14:paraId="5949B9E9" w14:textId="14A39DC6" w:rsidR="000F1DCE" w:rsidRPr="00CB4A4D" w:rsidRDefault="00587C1D" w:rsidP="000F1DCE">
                            <w:pPr>
                              <w:pStyle w:val="Subtitle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MCDA 5580 Data Mining Assignment </w:t>
                            </w:r>
                            <w:r w:rsidR="000D1021">
                              <w:rPr>
                                <w:color w:val="FFFFFF" w:themeColor="background1"/>
                              </w:rPr>
                              <w:t>3</w:t>
                            </w:r>
                            <w:r>
                              <w:rPr>
                                <w:color w:val="FFFFFF" w:themeColor="background1"/>
                              </w:rPr>
                              <w:t xml:space="preserve"> Report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tbl>
      <w:tblPr>
        <w:tblStyle w:val="PlainTable4"/>
        <w:tblpPr w:leftFromText="180" w:rightFromText="180" w:vertAnchor="text" w:horzAnchor="margin" w:tblpY="-669"/>
        <w:tblW w:w="9499" w:type="dxa"/>
        <w:tblLook w:val="04A0" w:firstRow="1" w:lastRow="0" w:firstColumn="1" w:lastColumn="0" w:noHBand="0" w:noVBand="1"/>
      </w:tblPr>
      <w:tblGrid>
        <w:gridCol w:w="9499"/>
      </w:tblGrid>
      <w:tr w:rsidR="00CB4A4D" w14:paraId="3E02B6FD" w14:textId="77777777" w:rsidTr="00CB4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9" w:type="dxa"/>
            <w:shd w:val="clear" w:color="auto" w:fill="auto"/>
          </w:tcPr>
          <w:p w14:paraId="2BC19F22" w14:textId="668BF2C8" w:rsidR="00CB4A4D" w:rsidRPr="00616989" w:rsidRDefault="00CB4A4D" w:rsidP="00CB4A4D">
            <w:pPr>
              <w:spacing w:after="200"/>
              <w:rPr>
                <w:smallCaps/>
              </w:rPr>
            </w:pPr>
            <w:bookmarkStart w:id="1" w:name="_GoBack"/>
            <w:bookmarkEnd w:id="1"/>
          </w:p>
        </w:tc>
      </w:tr>
    </w:tbl>
    <w:sdt>
      <w:sdtPr>
        <w:rPr>
          <w:b/>
        </w:rPr>
        <w:id w:val="805429490"/>
        <w:docPartObj>
          <w:docPartGallery w:val="Cover Pages"/>
          <w:docPartUnique/>
        </w:docPartObj>
      </w:sdtPr>
      <w:sdtEndPr/>
      <w:sdtContent>
        <w:p w14:paraId="0932E75F" w14:textId="77777777" w:rsidR="00CB4A4D" w:rsidRDefault="00CB4A4D" w:rsidP="00341240">
          <w:pPr>
            <w:tabs>
              <w:tab w:val="left" w:pos="3119"/>
            </w:tabs>
            <w:spacing w:after="200"/>
            <w:rPr>
              <w:b/>
              <w:noProof/>
            </w:rPr>
          </w:pPr>
          <w:r>
            <w:rPr>
              <w:b/>
              <w:noProof/>
            </w:rPr>
            <w:drawing>
              <wp:anchor distT="0" distB="0" distL="114300" distR="114300" simplePos="0" relativeHeight="251658241" behindDoc="1" locked="0" layoutInCell="1" allowOverlap="1" wp14:anchorId="1CF16625" wp14:editId="5A6F2267">
                <wp:simplePos x="0" y="0"/>
                <wp:positionH relativeFrom="column">
                  <wp:posOffset>-898497</wp:posOffset>
                </wp:positionH>
                <wp:positionV relativeFrom="paragraph">
                  <wp:posOffset>159026</wp:posOffset>
                </wp:positionV>
                <wp:extent cx="7776210" cy="5303520"/>
                <wp:effectExtent l="0" t="0" r="0" b="0"/>
                <wp:wrapNone/>
                <wp:docPr id="6" name="Picture 6" descr="table hands report" title="table hands repor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image for report.jpg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78428" cy="530503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b/>
              <w:noProof/>
            </w:rPr>
            <mc:AlternateContent>
              <mc:Choice Requires="wps">
                <w:drawing>
                  <wp:anchor distT="0" distB="0" distL="114300" distR="114300" simplePos="0" relativeHeight="251658242" behindDoc="1" locked="0" layoutInCell="1" allowOverlap="1" wp14:anchorId="33909163" wp14:editId="4C264FEA">
                    <wp:simplePos x="0" y="0"/>
                    <wp:positionH relativeFrom="column">
                      <wp:posOffset>-898634</wp:posOffset>
                    </wp:positionH>
                    <wp:positionV relativeFrom="paragraph">
                      <wp:posOffset>-961696</wp:posOffset>
                    </wp:positionV>
                    <wp:extent cx="7776210" cy="1119352"/>
                    <wp:effectExtent l="0" t="0" r="0" b="5080"/>
                    <wp:wrapNone/>
                    <wp:docPr id="10" name="Rectangle 10" descr="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6210" cy="1119352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61DA9CC3" id="Rectangle 10" o:spid="_x0000_s1026" alt="rectangle" style="position:absolute;margin-left:-70.75pt;margin-top:-75.7pt;width:612.3pt;height:88.15pt;z-index:-25165823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" fillcolor="#008890 [3204]" stroked="f" strokeweight="1pt"/>
                </w:pict>
              </mc:Fallback>
            </mc:AlternateContent>
          </w:r>
        </w:p>
        <w:p w14:paraId="00E2EABA" w14:textId="77777777" w:rsidR="00FD71E8" w:rsidRDefault="00CB4A4D">
          <w:pPr>
            <w:spacing w:after="200"/>
            <w:rPr>
              <w:b/>
            </w:rPr>
          </w:pPr>
          <w:r>
            <w:rPr>
              <w:b/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1" locked="0" layoutInCell="1" allowOverlap="1" wp14:anchorId="74D4B2C0" wp14:editId="1EDA5B6D">
                    <wp:simplePos x="0" y="0"/>
                    <wp:positionH relativeFrom="column">
                      <wp:posOffset>-898634</wp:posOffset>
                    </wp:positionH>
                    <wp:positionV relativeFrom="paragraph">
                      <wp:posOffset>4872530</wp:posOffset>
                    </wp:positionV>
                    <wp:extent cx="7776210" cy="4272762"/>
                    <wp:effectExtent l="0" t="0" r="0" b="0"/>
                    <wp:wrapNone/>
                    <wp:docPr id="8" name="Rectangle 8" descr="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6210" cy="4272762"/>
                            </a:xfrm>
                            <a:prstGeom prst="rect">
                              <a:avLst/>
                            </a:prstGeom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4658FFD6" id="Rectangle 8" o:spid="_x0000_s1026" alt="rectangle" style="position:absolute;margin-left:-70.75pt;margin-top:383.65pt;width:612.3pt;height:336.45pt;z-index:-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" fillcolor="#404040 [2429]" stroked="f" strokeweight="1pt"/>
                </w:pict>
              </mc:Fallback>
            </mc:AlternateContent>
          </w:r>
          <w:r w:rsidR="00D73345">
            <w:rPr>
              <w:b/>
            </w:rPr>
            <w:t xml:space="preserve"> </w:t>
          </w:r>
          <w:r w:rsidR="00616989">
            <w:rPr>
              <w:b/>
            </w:rPr>
            <w:br w:type="page"/>
          </w:r>
        </w:p>
        <w:tbl>
          <w:tblPr>
            <w:tblStyle w:val="PlainTable4"/>
            <w:tblpPr w:leftFromText="180" w:rightFromText="180" w:vertAnchor="text" w:horzAnchor="margin" w:tblpXSpec="center" w:tblpY="-12904"/>
            <w:tblW w:w="14234" w:type="dxa"/>
            <w:tblLook w:val="04A0" w:firstRow="1" w:lastRow="0" w:firstColumn="1" w:lastColumn="0" w:noHBand="0" w:noVBand="1"/>
          </w:tblPr>
          <w:tblGrid>
            <w:gridCol w:w="2229"/>
            <w:gridCol w:w="11029"/>
            <w:gridCol w:w="976"/>
          </w:tblGrid>
          <w:tr w:rsidR="000F1DCE" w14:paraId="4D25238F" w14:textId="77777777" w:rsidTr="003756ED">
            <w:trPr>
              <w:gridAfter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wAfter w:w="976" w:type="dxa"/>
              <w:trHeight w:val="216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3258" w:type="dxa"/>
                <w:gridSpan w:val="2"/>
                <w:shd w:val="clear" w:color="auto" w:fill="auto"/>
                <w:vAlign w:val="bottom"/>
              </w:tcPr>
              <w:p w14:paraId="1C53926D" w14:textId="1A3507B3" w:rsidR="000F1DCE" w:rsidRPr="007B346A" w:rsidRDefault="00A02D42" w:rsidP="000F1DCE">
                <w:pPr>
                  <w:pStyle w:val="Title"/>
                  <w:framePr w:hSpace="0" w:wrap="auto" w:vAnchor="margin" w:hAnchor="text" w:yAlign="inline"/>
                </w:pPr>
                <w:r>
                  <w:lastRenderedPageBreak/>
                  <w:softHyphen/>
                </w:r>
                <w:r>
                  <w:softHyphen/>
                </w:r>
              </w:p>
            </w:tc>
          </w:tr>
          <w:tr w:rsidR="000F1DCE" w14:paraId="60426DDC" w14:textId="77777777" w:rsidTr="003756ED">
            <w:trPr>
              <w:gridBefore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wBefore w:w="2268" w:type="dxa"/>
              <w:trHeight w:val="663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966" w:type="dxa"/>
                <w:gridSpan w:val="2"/>
                <w:shd w:val="clear" w:color="auto" w:fill="auto"/>
              </w:tcPr>
              <w:p w14:paraId="276EC9DA" w14:textId="0A639AA4" w:rsidR="000F1DCE" w:rsidRPr="000F1DCE" w:rsidRDefault="00E121A9" w:rsidP="003756ED">
                <w:pPr>
                  <w:pStyle w:val="Subtitle"/>
                  <w:framePr w:hSpace="0" w:wrap="auto" w:vAnchor="margin" w:hAnchor="text" w:yAlign="inline"/>
                  <w:ind w:left="1024" w:right="2217" w:hanging="884"/>
                  <w:rPr>
                    <w:b w:val="0"/>
                    <w:bCs w:val="0"/>
                  </w:rPr>
                </w:pPr>
                <w:r>
                  <w:rPr>
                    <w:smallCaps/>
                    <w:noProof/>
                  </w:rPr>
                  <mc:AlternateContent>
                    <mc:Choice Requires="wps">
                      <w:drawing>
                        <wp:inline distT="0" distB="0" distL="0" distR="0" wp14:anchorId="2A302DAB" wp14:editId="3B58D50F">
                          <wp:extent cx="5985486" cy="6211614"/>
                          <wp:effectExtent l="0" t="0" r="0" b="0"/>
                          <wp:docPr id="31" name="Text Box 31"/>
                          <wp:cNvGraphicFramePr/>
                          <a:graphic xmlns:a="http://schemas.openxmlformats.org/drawingml/2006/main">
                            <a:graphicData uri="http://schemas.microsoft.com/office/word/2010/wordprocessingShape">
                              <wps:wsp>
                                <wps:cNvSpPr txBox="1"/>
                                <wps:spPr>
                                  <a:xfrm>
                                    <a:off x="0" y="0"/>
                                    <a:ext cx="5985486" cy="6211614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sdt>
                                      <w:sdtPr>
                                        <w:rPr>
                                          <w:rFonts w:ascii="Times New Roman" w:eastAsia="Times New Roman" w:hAnsi="Times New Roman" w:cs="Times New Roman"/>
                                          <w:color w:val="auto"/>
                                          <w:sz w:val="24"/>
                                          <w:szCs w:val="24"/>
                                          <w:lang w:val="en-CA" w:eastAsia="zh-CN"/>
                                        </w:rPr>
                                        <w:id w:val="78486568"/>
                                        <w:docPartObj>
                                          <w:docPartGallery w:val="Table of Contents"/>
                                          <w:docPartUnique/>
                                        </w:docPartObj>
                                      </w:sdtPr>
                                      <w:sdtEndPr>
                                        <w:rPr>
                                          <w:b/>
                                          <w:bCs/>
                                          <w:noProof/>
                                        </w:rPr>
                                      </w:sdtEndPr>
                                      <w:sdtContent>
                                        <w:p w14:paraId="1D25119A" w14:textId="5D14CF03" w:rsidR="001C51A2" w:rsidRDefault="001C51A2">
                                          <w:pPr>
                                            <w:pStyle w:val="TOCHeading"/>
                                          </w:pPr>
                                          <w:r>
                                            <w:t>Contents</w:t>
                                          </w:r>
                                        </w:p>
                                        <w:p w14:paraId="0C347A9D" w14:textId="74EAD59A" w:rsidR="00BA5D8C" w:rsidRPr="00BA5D8C" w:rsidRDefault="001C51A2">
                                          <w:pPr>
                                            <w:pStyle w:val="TOC1"/>
                                            <w:rPr>
                                              <w:rFonts w:eastAsiaTheme="minorEastAsia" w:cstheme="minorBidi"/>
                                              <w:smallCaps w:val="0"/>
                                              <w:color w:val="auto"/>
                                              <w:sz w:val="22"/>
                                              <w:szCs w:val="22"/>
                                              <w:lang w:val="en-CA" w:eastAsia="zh-CN"/>
                                            </w:rPr>
                                          </w:pPr>
                                          <w:r w:rsidRPr="001C51A2">
                                            <w:rPr>
                                              <w:color w:val="auto"/>
                                            </w:rPr>
                                            <w:fldChar w:fldCharType="begin"/>
                                          </w:r>
                                          <w:r w:rsidRPr="001C51A2">
                                            <w:rPr>
                                              <w:color w:val="auto"/>
                                            </w:rPr>
                                            <w:instrText xml:space="preserve"> TOC \o "1-3" \h \z \u </w:instrText>
                                          </w:r>
                                          <w:r w:rsidRPr="001C51A2">
                                            <w:rPr>
                                              <w:color w:val="auto"/>
                                            </w:rPr>
                                            <w:fldChar w:fldCharType="separate"/>
                                          </w:r>
                                          <w:hyperlink w:anchor="_Toc11958937" w:history="1">
                                            <w:r w:rsidR="00BA5D8C" w:rsidRPr="00BA5D8C">
                                              <w:rPr>
                                                <w:rStyle w:val="Hyperlink"/>
                                                <w:color w:val="auto"/>
                                              </w:rPr>
                                              <w:t>Executive Summary</w:t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tab/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fldChar w:fldCharType="begin"/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instrText xml:space="preserve"> PAGEREF _Toc11958937 \h </w:instrText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fldChar w:fldCharType="separate"/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t>2</w:t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fldChar w:fldCharType="end"/>
                                            </w:r>
                                          </w:hyperlink>
                                        </w:p>
                                        <w:p w14:paraId="545087A4" w14:textId="063FCE96" w:rsidR="00BA5D8C" w:rsidRPr="00BA5D8C" w:rsidRDefault="00B92A7B">
                                          <w:pPr>
                                            <w:pStyle w:val="TOC1"/>
                                            <w:rPr>
                                              <w:rFonts w:eastAsiaTheme="minorEastAsia" w:cstheme="minorBidi"/>
                                              <w:smallCaps w:val="0"/>
                                              <w:color w:val="auto"/>
                                              <w:sz w:val="22"/>
                                              <w:szCs w:val="22"/>
                                              <w:lang w:val="en-CA" w:eastAsia="zh-CN"/>
                                            </w:rPr>
                                          </w:pPr>
                                          <w:hyperlink w:anchor="_Toc11958938" w:history="1">
                                            <w:r w:rsidR="00BA5D8C" w:rsidRPr="00BA5D8C">
                                              <w:rPr>
                                                <w:rStyle w:val="Hyperlink"/>
                                                <w:color w:val="auto"/>
                                              </w:rPr>
                                              <w:t>Data Summary</w:t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tab/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fldChar w:fldCharType="begin"/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instrText xml:space="preserve"> PAGEREF _Toc11958938 \h </w:instrText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fldChar w:fldCharType="separate"/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t>2</w:t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fldChar w:fldCharType="end"/>
                                            </w:r>
                                          </w:hyperlink>
                                        </w:p>
                                        <w:p w14:paraId="307077AB" w14:textId="0A814F32" w:rsidR="00BA5D8C" w:rsidRPr="00BA5D8C" w:rsidRDefault="00B92A7B">
                                          <w:pPr>
                                            <w:pStyle w:val="TOC1"/>
                                            <w:rPr>
                                              <w:rFonts w:eastAsiaTheme="minorEastAsia" w:cstheme="minorBidi"/>
                                              <w:smallCaps w:val="0"/>
                                              <w:color w:val="auto"/>
                                              <w:sz w:val="22"/>
                                              <w:szCs w:val="22"/>
                                              <w:lang w:val="en-CA" w:eastAsia="zh-CN"/>
                                            </w:rPr>
                                          </w:pPr>
                                          <w:hyperlink w:anchor="_Toc11958939" w:history="1">
                                            <w:r w:rsidR="00BA5D8C" w:rsidRPr="00BA5D8C">
                                              <w:rPr>
                                                <w:rStyle w:val="Hyperlink"/>
                                                <w:color w:val="auto"/>
                                              </w:rPr>
                                              <w:t>Data Prepare</w:t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tab/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fldChar w:fldCharType="begin"/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instrText xml:space="preserve"> PAGEREF _Toc11958939 \h </w:instrText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fldChar w:fldCharType="separate"/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t>3</w:t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fldChar w:fldCharType="end"/>
                                            </w:r>
                                          </w:hyperlink>
                                        </w:p>
                                        <w:p w14:paraId="65ABB3D6" w14:textId="4AE76A00" w:rsidR="00BA5D8C" w:rsidRPr="00BA5D8C" w:rsidRDefault="00B92A7B">
                                          <w:pPr>
                                            <w:pStyle w:val="TOC1"/>
                                            <w:rPr>
                                              <w:rFonts w:eastAsiaTheme="minorEastAsia" w:cstheme="minorBidi"/>
                                              <w:smallCaps w:val="0"/>
                                              <w:color w:val="auto"/>
                                              <w:sz w:val="22"/>
                                              <w:szCs w:val="22"/>
                                              <w:lang w:val="en-CA" w:eastAsia="zh-CN"/>
                                            </w:rPr>
                                          </w:pPr>
                                          <w:hyperlink w:anchor="_Toc11958940" w:history="1">
                                            <w:r w:rsidR="00BA5D8C" w:rsidRPr="00BA5D8C">
                                              <w:rPr>
                                                <w:rStyle w:val="Hyperlink"/>
                                                <w:color w:val="auto"/>
                                              </w:rPr>
                                              <w:t>Association Mining</w:t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tab/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fldChar w:fldCharType="begin"/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instrText xml:space="preserve"> PAGEREF _Toc11958940 \h </w:instrText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fldChar w:fldCharType="separate"/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t>6</w:t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fldChar w:fldCharType="end"/>
                                            </w:r>
                                          </w:hyperlink>
                                        </w:p>
                                        <w:p w14:paraId="071EF4FC" w14:textId="52147C75" w:rsidR="00BA5D8C" w:rsidRPr="00BA5D8C" w:rsidRDefault="00B92A7B">
                                          <w:pPr>
                                            <w:pStyle w:val="TOC1"/>
                                            <w:rPr>
                                              <w:rFonts w:eastAsiaTheme="minorEastAsia" w:cstheme="minorBidi"/>
                                              <w:smallCaps w:val="0"/>
                                              <w:color w:val="auto"/>
                                              <w:sz w:val="22"/>
                                              <w:szCs w:val="22"/>
                                              <w:lang w:val="en-CA" w:eastAsia="zh-CN"/>
                                            </w:rPr>
                                          </w:pPr>
                                          <w:hyperlink w:anchor="_Toc11958941" w:history="1">
                                            <w:r w:rsidR="00BA5D8C" w:rsidRPr="00BA5D8C">
                                              <w:rPr>
                                                <w:rStyle w:val="Hyperlink"/>
                                                <w:color w:val="auto"/>
                                              </w:rPr>
                                              <w:t>Conclusion</w:t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tab/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fldChar w:fldCharType="begin"/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instrText xml:space="preserve"> PAGEREF _Toc11958941 \h </w:instrText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fldChar w:fldCharType="separate"/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t>9</w:t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fldChar w:fldCharType="end"/>
                                            </w:r>
                                          </w:hyperlink>
                                        </w:p>
                                        <w:p w14:paraId="49A90BA9" w14:textId="48877074" w:rsidR="00BA5D8C" w:rsidRPr="00BA5D8C" w:rsidRDefault="00B92A7B">
                                          <w:pPr>
                                            <w:pStyle w:val="TOC1"/>
                                            <w:rPr>
                                              <w:rFonts w:eastAsiaTheme="minorEastAsia" w:cstheme="minorBidi"/>
                                              <w:smallCaps w:val="0"/>
                                              <w:color w:val="auto"/>
                                              <w:sz w:val="22"/>
                                              <w:szCs w:val="22"/>
                                              <w:lang w:val="en-CA" w:eastAsia="zh-CN"/>
                                            </w:rPr>
                                          </w:pPr>
                                          <w:hyperlink w:anchor="_Toc11958942" w:history="1">
                                            <w:r w:rsidR="00BA5D8C" w:rsidRPr="00BA5D8C">
                                              <w:rPr>
                                                <w:rStyle w:val="Hyperlink"/>
                                                <w:color w:val="auto"/>
                                              </w:rPr>
                                              <w:t>Reference</w:t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tab/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fldChar w:fldCharType="begin"/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instrText xml:space="preserve"> PAGEREF _Toc11958942 \h </w:instrText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fldChar w:fldCharType="separate"/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t>11</w:t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fldChar w:fldCharType="end"/>
                                            </w:r>
                                          </w:hyperlink>
                                        </w:p>
                                        <w:p w14:paraId="7531415C" w14:textId="52C0A320" w:rsidR="00BA5D8C" w:rsidRPr="00BA5D8C" w:rsidRDefault="00B92A7B">
                                          <w:pPr>
                                            <w:pStyle w:val="TOC1"/>
                                            <w:rPr>
                                              <w:rFonts w:eastAsiaTheme="minorEastAsia" w:cstheme="minorBidi"/>
                                              <w:smallCaps w:val="0"/>
                                              <w:color w:val="auto"/>
                                              <w:sz w:val="22"/>
                                              <w:szCs w:val="22"/>
                                              <w:lang w:val="en-CA" w:eastAsia="zh-CN"/>
                                            </w:rPr>
                                          </w:pPr>
                                          <w:hyperlink w:anchor="_Toc11958943" w:history="1">
                                            <w:r w:rsidR="00BA5D8C" w:rsidRPr="00BA5D8C">
                                              <w:rPr>
                                                <w:rStyle w:val="Hyperlink"/>
                                                <w:color w:val="auto"/>
                                              </w:rPr>
                                              <w:t>Appendix</w:t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tab/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fldChar w:fldCharType="begin"/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instrText xml:space="preserve"> PAGEREF _Toc11958943 \h </w:instrText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fldChar w:fldCharType="separate"/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t>12</w:t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fldChar w:fldCharType="end"/>
                                            </w:r>
                                          </w:hyperlink>
                                        </w:p>
                                        <w:p w14:paraId="7DA566FF" w14:textId="660CCEE1" w:rsidR="00BA5D8C" w:rsidRPr="00BA5D8C" w:rsidRDefault="00B92A7B">
                                          <w:pPr>
                                            <w:pStyle w:val="TOC1"/>
                                            <w:rPr>
                                              <w:rFonts w:eastAsiaTheme="minorEastAsia" w:cstheme="minorBidi"/>
                                              <w:smallCaps w:val="0"/>
                                              <w:color w:val="auto"/>
                                              <w:sz w:val="22"/>
                                              <w:szCs w:val="22"/>
                                              <w:lang w:val="en-CA" w:eastAsia="zh-CN"/>
                                            </w:rPr>
                                          </w:pPr>
                                          <w:hyperlink w:anchor="_Toc11958944" w:history="1">
                                            <w:r w:rsidR="00BA5D8C" w:rsidRPr="00BA5D8C">
                                              <w:rPr>
                                                <w:rStyle w:val="Hyperlink"/>
                                                <w:color w:val="auto"/>
                                              </w:rPr>
                                              <w:t>Captions</w:t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tab/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fldChar w:fldCharType="begin"/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instrText xml:space="preserve"> PAGEREF _Toc11958944 \h </w:instrText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fldChar w:fldCharType="separate"/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t>15</w:t>
                                            </w:r>
                                            <w:r w:rsidR="00BA5D8C" w:rsidRPr="00BA5D8C">
                                              <w:rPr>
                                                <w:webHidden/>
                                                <w:color w:val="auto"/>
                                              </w:rPr>
                                              <w:fldChar w:fldCharType="end"/>
                                            </w:r>
                                          </w:hyperlink>
                                        </w:p>
                                        <w:p w14:paraId="3220F71F" w14:textId="3811569C" w:rsidR="001C51A2" w:rsidRDefault="001C51A2">
                                          <w:r w:rsidRPr="001C51A2">
                                            <w:rPr>
                                              <w:b/>
                                              <w:bCs/>
                                              <w:noProof/>
                                            </w:rPr>
                                            <w:fldChar w:fldCharType="end"/>
                                          </w:r>
                                        </w:p>
                                      </w:sdtContent>
                                    </w:sdt>
                                    <w:p w14:paraId="7E8D3628" w14:textId="77777777" w:rsidR="00E121A9" w:rsidRDefault="00E121A9" w:rsidP="00E121A9"/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a:graphicData>
                          </a:graphic>
                        </wp:inline>
                      </w:drawing>
                    </mc:Choice>
                    <mc:Fallback>
                      <w:pict>
                        <v:shapetype w14:anchorId="2A302DAB"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Text Box 31" o:spid="_x0000_s1029" type="#_x0000_t202" style="width:471.3pt;height:489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" filled="f" stroked="f">
                          <v:textbox>
                            <w:txbxContent>
                              <w:sdt>
                                <w:sdtPr>
                                  <w:rPr>
                                    <w:rFonts w:ascii="Times New Roman" w:eastAsia="Times New Roman" w:hAnsi="Times New Roman" w:cs="Times New Roman"/>
                                    <w:color w:val="auto"/>
                                    <w:sz w:val="24"/>
                                    <w:szCs w:val="24"/>
                                    <w:lang w:val="en-CA" w:eastAsia="zh-CN"/>
                                  </w:rPr>
                                  <w:id w:val="78486568"/>
                                  <w:docPartObj>
                                    <w:docPartGallery w:val="Table of Contents"/>
                                    <w:docPartUnique/>
                                  </w:docPartObj>
                                </w:sdtPr>
                                <w:sdtEndPr>
                                  <w:rPr>
                                    <w:b/>
                                    <w:bCs/>
                                    <w:noProof/>
                                  </w:rPr>
                                </w:sdtEndPr>
                                <w:sdtContent>
                                  <w:p w14:paraId="1D25119A" w14:textId="5D14CF03" w:rsidR="001C51A2" w:rsidRDefault="001C51A2">
                                    <w:pPr>
                                      <w:pStyle w:val="TOCHeading"/>
                                    </w:pPr>
                                    <w:r>
                                      <w:t>Contents</w:t>
                                    </w:r>
                                  </w:p>
                                  <w:p w14:paraId="0C347A9D" w14:textId="74EAD59A" w:rsidR="00BA5D8C" w:rsidRPr="00BA5D8C" w:rsidRDefault="001C51A2">
                                    <w:pPr>
                                      <w:pStyle w:val="TOC1"/>
                                      <w:rPr>
                                        <w:rFonts w:eastAsiaTheme="minorEastAsia" w:cstheme="minorBidi"/>
                                        <w:smallCaps w:val="0"/>
                                        <w:color w:val="auto"/>
                                        <w:sz w:val="22"/>
                                        <w:szCs w:val="22"/>
                                        <w:lang w:val="en-CA" w:eastAsia="zh-CN"/>
                                      </w:rPr>
                                    </w:pPr>
                                    <w:r w:rsidRPr="001C51A2">
                                      <w:rPr>
                                        <w:color w:val="auto"/>
                                      </w:rPr>
                                      <w:fldChar w:fldCharType="begin"/>
                                    </w:r>
                                    <w:r w:rsidRPr="001C51A2">
                                      <w:rPr>
                                        <w:color w:val="auto"/>
                                      </w:rPr>
                                      <w:instrText xml:space="preserve"> TOC \o "1-3" \h \z \u </w:instrText>
                                    </w:r>
                                    <w:r w:rsidRPr="001C51A2">
                                      <w:rPr>
                                        <w:color w:val="auto"/>
                                      </w:rPr>
                                      <w:fldChar w:fldCharType="separate"/>
                                    </w:r>
                                    <w:hyperlink w:anchor="_Toc11958937" w:history="1">
                                      <w:r w:rsidR="00BA5D8C" w:rsidRPr="00BA5D8C">
                                        <w:rPr>
                                          <w:rStyle w:val="Hyperlink"/>
                                          <w:color w:val="auto"/>
                                        </w:rPr>
                                        <w:t>Executive Summary</w:t>
                                      </w:r>
                                      <w:r w:rsidR="00BA5D8C"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tab/>
                                      </w:r>
                                      <w:r w:rsidR="00BA5D8C"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fldChar w:fldCharType="begin"/>
                                      </w:r>
                                      <w:r w:rsidR="00BA5D8C"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instrText xml:space="preserve"> PAGEREF _Toc11958937 \h </w:instrText>
                                      </w:r>
                                      <w:r w:rsidR="00BA5D8C"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</w:r>
                                      <w:r w:rsidR="00BA5D8C"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fldChar w:fldCharType="separate"/>
                                      </w:r>
                                      <w:r w:rsidR="00BA5D8C"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t>2</w:t>
                                      </w:r>
                                      <w:r w:rsidR="00BA5D8C"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fldChar w:fldCharType="end"/>
                                      </w:r>
                                    </w:hyperlink>
                                  </w:p>
                                  <w:p w14:paraId="545087A4" w14:textId="063FCE96" w:rsidR="00BA5D8C" w:rsidRPr="00BA5D8C" w:rsidRDefault="00BA5D8C">
                                    <w:pPr>
                                      <w:pStyle w:val="TOC1"/>
                                      <w:rPr>
                                        <w:rFonts w:eastAsiaTheme="minorEastAsia" w:cstheme="minorBidi"/>
                                        <w:smallCaps w:val="0"/>
                                        <w:color w:val="auto"/>
                                        <w:sz w:val="22"/>
                                        <w:szCs w:val="22"/>
                                        <w:lang w:val="en-CA" w:eastAsia="zh-CN"/>
                                      </w:rPr>
                                    </w:pPr>
                                    <w:hyperlink w:anchor="_Toc11958938" w:history="1">
                                      <w:r w:rsidRPr="00BA5D8C">
                                        <w:rPr>
                                          <w:rStyle w:val="Hyperlink"/>
                                          <w:color w:val="auto"/>
                                        </w:rPr>
                                        <w:t>Data Summary</w:t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tab/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fldChar w:fldCharType="begin"/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instrText xml:space="preserve"> PAGEREF _Toc11958938 \h </w:instrText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fldChar w:fldCharType="separate"/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t>2</w:t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fldChar w:fldCharType="end"/>
                                      </w:r>
                                    </w:hyperlink>
                                  </w:p>
                                  <w:p w14:paraId="307077AB" w14:textId="0A814F32" w:rsidR="00BA5D8C" w:rsidRPr="00BA5D8C" w:rsidRDefault="00BA5D8C">
                                    <w:pPr>
                                      <w:pStyle w:val="TOC1"/>
                                      <w:rPr>
                                        <w:rFonts w:eastAsiaTheme="minorEastAsia" w:cstheme="minorBidi"/>
                                        <w:smallCaps w:val="0"/>
                                        <w:color w:val="auto"/>
                                        <w:sz w:val="22"/>
                                        <w:szCs w:val="22"/>
                                        <w:lang w:val="en-CA" w:eastAsia="zh-CN"/>
                                      </w:rPr>
                                    </w:pPr>
                                    <w:hyperlink w:anchor="_Toc11958939" w:history="1">
                                      <w:r w:rsidRPr="00BA5D8C">
                                        <w:rPr>
                                          <w:rStyle w:val="Hyperlink"/>
                                          <w:color w:val="auto"/>
                                        </w:rPr>
                                        <w:t>Data Prepare</w:t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tab/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fldChar w:fldCharType="begin"/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instrText xml:space="preserve"> PAGEREF _Toc11958939 \h </w:instrText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fldChar w:fldCharType="separate"/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t>3</w:t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fldChar w:fldCharType="end"/>
                                      </w:r>
                                    </w:hyperlink>
                                  </w:p>
                                  <w:p w14:paraId="65ABB3D6" w14:textId="4AE76A00" w:rsidR="00BA5D8C" w:rsidRPr="00BA5D8C" w:rsidRDefault="00BA5D8C">
                                    <w:pPr>
                                      <w:pStyle w:val="TOC1"/>
                                      <w:rPr>
                                        <w:rFonts w:eastAsiaTheme="minorEastAsia" w:cstheme="minorBidi"/>
                                        <w:smallCaps w:val="0"/>
                                        <w:color w:val="auto"/>
                                        <w:sz w:val="22"/>
                                        <w:szCs w:val="22"/>
                                        <w:lang w:val="en-CA" w:eastAsia="zh-CN"/>
                                      </w:rPr>
                                    </w:pPr>
                                    <w:hyperlink w:anchor="_Toc11958940" w:history="1">
                                      <w:r w:rsidRPr="00BA5D8C">
                                        <w:rPr>
                                          <w:rStyle w:val="Hyperlink"/>
                                          <w:color w:val="auto"/>
                                        </w:rPr>
                                        <w:t>Association Mining</w:t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tab/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fldChar w:fldCharType="begin"/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instrText xml:space="preserve"> PAGEREF _Toc11958940 \h </w:instrText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fldChar w:fldCharType="separate"/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t>6</w:t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fldChar w:fldCharType="end"/>
                                      </w:r>
                                    </w:hyperlink>
                                  </w:p>
                                  <w:p w14:paraId="071EF4FC" w14:textId="52147C75" w:rsidR="00BA5D8C" w:rsidRPr="00BA5D8C" w:rsidRDefault="00BA5D8C">
                                    <w:pPr>
                                      <w:pStyle w:val="TOC1"/>
                                      <w:rPr>
                                        <w:rFonts w:eastAsiaTheme="minorEastAsia" w:cstheme="minorBidi"/>
                                        <w:smallCaps w:val="0"/>
                                        <w:color w:val="auto"/>
                                        <w:sz w:val="22"/>
                                        <w:szCs w:val="22"/>
                                        <w:lang w:val="en-CA" w:eastAsia="zh-CN"/>
                                      </w:rPr>
                                    </w:pPr>
                                    <w:hyperlink w:anchor="_Toc11958941" w:history="1">
                                      <w:r w:rsidRPr="00BA5D8C">
                                        <w:rPr>
                                          <w:rStyle w:val="Hyperlink"/>
                                          <w:color w:val="auto"/>
                                        </w:rPr>
                                        <w:t>Conclusion</w:t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tab/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fldChar w:fldCharType="begin"/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instrText xml:space="preserve"> PAGEREF _Toc11958941 \h </w:instrText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fldChar w:fldCharType="separate"/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t>9</w:t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fldChar w:fldCharType="end"/>
                                      </w:r>
                                    </w:hyperlink>
                                  </w:p>
                                  <w:p w14:paraId="49A90BA9" w14:textId="48877074" w:rsidR="00BA5D8C" w:rsidRPr="00BA5D8C" w:rsidRDefault="00BA5D8C">
                                    <w:pPr>
                                      <w:pStyle w:val="TOC1"/>
                                      <w:rPr>
                                        <w:rFonts w:eastAsiaTheme="minorEastAsia" w:cstheme="minorBidi"/>
                                        <w:smallCaps w:val="0"/>
                                        <w:color w:val="auto"/>
                                        <w:sz w:val="22"/>
                                        <w:szCs w:val="22"/>
                                        <w:lang w:val="en-CA" w:eastAsia="zh-CN"/>
                                      </w:rPr>
                                    </w:pPr>
                                    <w:hyperlink w:anchor="_Toc11958942" w:history="1">
                                      <w:r w:rsidRPr="00BA5D8C">
                                        <w:rPr>
                                          <w:rStyle w:val="Hyperlink"/>
                                          <w:color w:val="auto"/>
                                        </w:rPr>
                                        <w:t>Reference</w:t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tab/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fldChar w:fldCharType="begin"/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instrText xml:space="preserve"> PAGEREF _Toc11958942 \h </w:instrText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fldChar w:fldCharType="separate"/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t>11</w:t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fldChar w:fldCharType="end"/>
                                      </w:r>
                                    </w:hyperlink>
                                  </w:p>
                                  <w:p w14:paraId="7531415C" w14:textId="52C0A320" w:rsidR="00BA5D8C" w:rsidRPr="00BA5D8C" w:rsidRDefault="00BA5D8C">
                                    <w:pPr>
                                      <w:pStyle w:val="TOC1"/>
                                      <w:rPr>
                                        <w:rFonts w:eastAsiaTheme="minorEastAsia" w:cstheme="minorBidi"/>
                                        <w:smallCaps w:val="0"/>
                                        <w:color w:val="auto"/>
                                        <w:sz w:val="22"/>
                                        <w:szCs w:val="22"/>
                                        <w:lang w:val="en-CA" w:eastAsia="zh-CN"/>
                                      </w:rPr>
                                    </w:pPr>
                                    <w:hyperlink w:anchor="_Toc11958943" w:history="1">
                                      <w:r w:rsidRPr="00BA5D8C">
                                        <w:rPr>
                                          <w:rStyle w:val="Hyperlink"/>
                                          <w:color w:val="auto"/>
                                        </w:rPr>
                                        <w:t>Appendix</w:t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tab/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fldChar w:fldCharType="begin"/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instrText xml:space="preserve"> PAGEREF _Toc11958943 \h </w:instrText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fldChar w:fldCharType="separate"/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t>12</w:t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fldChar w:fldCharType="end"/>
                                      </w:r>
                                    </w:hyperlink>
                                  </w:p>
                                  <w:p w14:paraId="7DA566FF" w14:textId="660CCEE1" w:rsidR="00BA5D8C" w:rsidRPr="00BA5D8C" w:rsidRDefault="00BA5D8C">
                                    <w:pPr>
                                      <w:pStyle w:val="TOC1"/>
                                      <w:rPr>
                                        <w:rFonts w:eastAsiaTheme="minorEastAsia" w:cstheme="minorBidi"/>
                                        <w:smallCaps w:val="0"/>
                                        <w:color w:val="auto"/>
                                        <w:sz w:val="22"/>
                                        <w:szCs w:val="22"/>
                                        <w:lang w:val="en-CA" w:eastAsia="zh-CN"/>
                                      </w:rPr>
                                    </w:pPr>
                                    <w:hyperlink w:anchor="_Toc11958944" w:history="1">
                                      <w:r w:rsidRPr="00BA5D8C">
                                        <w:rPr>
                                          <w:rStyle w:val="Hyperlink"/>
                                          <w:color w:val="auto"/>
                                        </w:rPr>
                                        <w:t>Captions</w:t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tab/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fldChar w:fldCharType="begin"/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instrText xml:space="preserve"> PAGEREF _Toc11958944 \h </w:instrText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fldChar w:fldCharType="separate"/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t>15</w:t>
                                      </w:r>
                                      <w:r w:rsidRPr="00BA5D8C">
                                        <w:rPr>
                                          <w:webHidden/>
                                          <w:color w:val="auto"/>
                                        </w:rPr>
                                        <w:fldChar w:fldCharType="end"/>
                                      </w:r>
                                    </w:hyperlink>
                                  </w:p>
                                  <w:p w14:paraId="3220F71F" w14:textId="3811569C" w:rsidR="001C51A2" w:rsidRDefault="001C51A2">
                                    <w:r w:rsidRPr="001C51A2">
                                      <w:rPr>
                                        <w:b/>
                                        <w:bCs/>
                                        <w:noProof/>
                                      </w:rPr>
                                      <w:fldChar w:fldCharType="end"/>
                                    </w:r>
                                  </w:p>
                                </w:sdtContent>
                              </w:sdt>
                              <w:p w14:paraId="7E8D3628" w14:textId="77777777" w:rsidR="00E121A9" w:rsidRDefault="00E121A9" w:rsidP="00E121A9"/>
                            </w:txbxContent>
                          </v:textbox>
                          <w10:anchorlock/>
                        </v:shape>
                      </w:pict>
                    </mc:Fallback>
                  </mc:AlternateContent>
                </w:r>
              </w:p>
            </w:tc>
          </w:tr>
        </w:tbl>
        <w:p w14:paraId="0CA6299D" w14:textId="05B2A401" w:rsidR="00587C1D" w:rsidRDefault="00B92A7B">
          <w:pPr>
            <w:spacing w:after="200"/>
            <w:rPr>
              <w:b/>
            </w:rPr>
          </w:pPr>
        </w:p>
      </w:sdtContent>
    </w:sdt>
    <w:p w14:paraId="08767500" w14:textId="03157F75" w:rsidR="00E121A9" w:rsidRPr="000D1B76" w:rsidRDefault="00E121A9" w:rsidP="000D1B76">
      <w:pPr>
        <w:spacing w:after="200"/>
        <w:rPr>
          <w:rFonts w:ascii="Franklin Gothic Book" w:hAnsi="Franklin Gothic Book"/>
          <w:color w:val="00656B" w:themeColor="accent1" w:themeShade="BF"/>
          <w:spacing w:val="20"/>
          <w:sz w:val="56"/>
          <w:szCs w:val="32"/>
        </w:rPr>
      </w:pPr>
      <w:r>
        <w:br w:type="page"/>
      </w:r>
    </w:p>
    <w:p w14:paraId="311991B0" w14:textId="4D183303" w:rsidR="000D1B76" w:rsidRDefault="008D5E9A" w:rsidP="000D1B76">
      <w:pPr>
        <w:pStyle w:val="Heading1"/>
        <w:spacing w:line="360" w:lineRule="auto"/>
      </w:pPr>
      <w:bookmarkStart w:id="2" w:name="_Toc9456283"/>
      <w:bookmarkStart w:id="3" w:name="_Toc9456800"/>
      <w:bookmarkStart w:id="4" w:name="_Toc9457697"/>
      <w:bookmarkStart w:id="5" w:name="_Toc9607123"/>
      <w:bookmarkStart w:id="6" w:name="_Toc10371650"/>
      <w:bookmarkStart w:id="7" w:name="_Toc10577693"/>
      <w:bookmarkStart w:id="8" w:name="_Toc10577740"/>
      <w:bookmarkStart w:id="9" w:name="_Toc11958937"/>
      <w:r>
        <w:lastRenderedPageBreak/>
        <w:t>Executive</w:t>
      </w:r>
      <w:r w:rsidR="000D1B76">
        <w:t xml:space="preserve"> Summary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</w:p>
    <w:p w14:paraId="6194CED3" w14:textId="22DA0220" w:rsidR="00497C6A" w:rsidRPr="006F3685" w:rsidRDefault="007927B9" w:rsidP="000D1B76">
      <w:pPr>
        <w:rPr>
          <w:rFonts w:eastAsiaTheme="minorEastAsia"/>
          <w:lang w:val="en-US"/>
        </w:rPr>
      </w:pPr>
      <w:r>
        <w:t>In this report</w:t>
      </w:r>
      <w:r w:rsidR="000421F6">
        <w:t>,</w:t>
      </w:r>
      <w:r>
        <w:t xml:space="preserve"> we will us</w:t>
      </w:r>
      <w:r w:rsidR="000421F6">
        <w:t>e</w:t>
      </w:r>
      <w:r>
        <w:t xml:space="preserve"> </w:t>
      </w:r>
      <w:proofErr w:type="spellStart"/>
      <w:r>
        <w:t>apriori</w:t>
      </w:r>
      <w:proofErr w:type="spellEnd"/>
      <w:r>
        <w:t xml:space="preserve"> </w:t>
      </w:r>
      <w:r w:rsidR="006F3685" w:rsidRPr="006F3685">
        <w:t>algorithm</w:t>
      </w:r>
      <w:r w:rsidR="006F3685">
        <w:rPr>
          <w:lang w:val="en-US"/>
        </w:rPr>
        <w:t xml:space="preserve"> to </w:t>
      </w:r>
      <w:r w:rsidR="00946C56">
        <w:rPr>
          <w:lang w:val="en-US"/>
        </w:rPr>
        <w:t>mine</w:t>
      </w:r>
      <w:r w:rsidR="006F3685">
        <w:rPr>
          <w:lang w:val="en-US"/>
        </w:rPr>
        <w:t xml:space="preserve"> the association rule between each product </w:t>
      </w:r>
      <w:r w:rsidR="00D162D6">
        <w:rPr>
          <w:lang w:val="en-US"/>
        </w:rPr>
        <w:t xml:space="preserve">in </w:t>
      </w:r>
      <w:r w:rsidR="000421F6">
        <w:rPr>
          <w:lang w:val="en-US"/>
        </w:rPr>
        <w:t xml:space="preserve">the </w:t>
      </w:r>
      <w:r w:rsidR="00D162D6">
        <w:rPr>
          <w:lang w:val="en-US"/>
        </w:rPr>
        <w:t xml:space="preserve">online retail dataset. </w:t>
      </w:r>
      <w:r w:rsidR="00946C56">
        <w:rPr>
          <w:lang w:val="en-US"/>
        </w:rPr>
        <w:t xml:space="preserve">We </w:t>
      </w:r>
      <w:r w:rsidR="00E236AA">
        <w:rPr>
          <w:lang w:val="en-US"/>
        </w:rPr>
        <w:t>us</w:t>
      </w:r>
      <w:r w:rsidR="000421F6">
        <w:rPr>
          <w:lang w:val="en-US"/>
        </w:rPr>
        <w:t>e</w:t>
      </w:r>
      <w:r w:rsidR="00E236AA">
        <w:rPr>
          <w:lang w:val="en-US"/>
        </w:rPr>
        <w:t xml:space="preserve"> </w:t>
      </w:r>
      <w:proofErr w:type="spellStart"/>
      <w:r w:rsidR="00E236AA">
        <w:rPr>
          <w:lang w:val="en-US"/>
        </w:rPr>
        <w:t>OpenRefine</w:t>
      </w:r>
      <w:proofErr w:type="spellEnd"/>
      <w:r w:rsidR="00E236AA">
        <w:rPr>
          <w:lang w:val="en-US"/>
        </w:rPr>
        <w:t xml:space="preserve"> to clean the transaction table, first</w:t>
      </w:r>
      <w:r w:rsidR="000421F6">
        <w:rPr>
          <w:lang w:val="en-US"/>
        </w:rPr>
        <w:t>,</w:t>
      </w:r>
      <w:r w:rsidR="00E236AA">
        <w:rPr>
          <w:lang w:val="en-US"/>
        </w:rPr>
        <w:t xml:space="preserve"> we remove </w:t>
      </w:r>
      <w:r w:rsidR="008A5DBE">
        <w:rPr>
          <w:lang w:val="en-US"/>
        </w:rPr>
        <w:t xml:space="preserve">non-merchandise product </w:t>
      </w:r>
      <w:r w:rsidR="00DF016C">
        <w:rPr>
          <w:lang w:val="en-US"/>
        </w:rPr>
        <w:t xml:space="preserve">such as discount, carriage and </w:t>
      </w:r>
      <w:r w:rsidR="00B30283">
        <w:rPr>
          <w:lang w:val="en-US"/>
        </w:rPr>
        <w:t xml:space="preserve">Manual. </w:t>
      </w:r>
      <w:r w:rsidR="00EE0CB9">
        <w:rPr>
          <w:lang w:val="en-US"/>
        </w:rPr>
        <w:t xml:space="preserve">Some transaction has negative quantity we treat it as returning products, we remove it and also using SQL query to remove correspond </w:t>
      </w:r>
      <w:r w:rsidR="003A22A3">
        <w:rPr>
          <w:lang w:val="en-US"/>
        </w:rPr>
        <w:t>order in case those order has been refun</w:t>
      </w:r>
      <w:r w:rsidR="00533BAB">
        <w:rPr>
          <w:lang w:val="en-US"/>
        </w:rPr>
        <w:t>de</w:t>
      </w:r>
      <w:r w:rsidR="003A22A3">
        <w:rPr>
          <w:lang w:val="en-US"/>
        </w:rPr>
        <w:t xml:space="preserve">d we will not use the data in our analysis. </w:t>
      </w:r>
      <w:r w:rsidR="003508CB">
        <w:rPr>
          <w:lang w:val="en-US"/>
        </w:rPr>
        <w:t xml:space="preserve">We also use </w:t>
      </w:r>
      <w:proofErr w:type="spellStart"/>
      <w:r w:rsidR="003508CB">
        <w:rPr>
          <w:lang w:val="en-US"/>
        </w:rPr>
        <w:t>ddply</w:t>
      </w:r>
      <w:proofErr w:type="spellEnd"/>
      <w:r w:rsidR="003508CB">
        <w:rPr>
          <w:lang w:val="en-US"/>
        </w:rPr>
        <w:t xml:space="preserve"> to basket all the items into one </w:t>
      </w:r>
      <w:proofErr w:type="spellStart"/>
      <w:r w:rsidR="003508CB">
        <w:rPr>
          <w:lang w:val="en-US"/>
        </w:rPr>
        <w:t>InvoiceNo</w:t>
      </w:r>
      <w:proofErr w:type="spellEnd"/>
      <w:r w:rsidR="003508CB">
        <w:rPr>
          <w:lang w:val="en-US"/>
        </w:rPr>
        <w:t xml:space="preserve"> to meet the requirement for </w:t>
      </w:r>
      <w:proofErr w:type="spellStart"/>
      <w:r w:rsidR="003508CB">
        <w:rPr>
          <w:lang w:val="en-US"/>
        </w:rPr>
        <w:t>apriori</w:t>
      </w:r>
      <w:proofErr w:type="spellEnd"/>
      <w:r w:rsidR="003508CB">
        <w:rPr>
          <w:lang w:val="en-US"/>
        </w:rPr>
        <w:t xml:space="preserve"> </w:t>
      </w:r>
      <w:r w:rsidR="007D6198">
        <w:rPr>
          <w:lang w:val="en-US"/>
        </w:rPr>
        <w:t>algorithm.</w:t>
      </w:r>
      <w:r w:rsidR="00B13D90">
        <w:rPr>
          <w:lang w:val="en-US"/>
        </w:rPr>
        <w:t xml:space="preserve"> </w:t>
      </w:r>
      <w:r w:rsidR="00320674">
        <w:rPr>
          <w:lang w:val="en-US"/>
        </w:rPr>
        <w:t>In order to reduce the association rule amount</w:t>
      </w:r>
      <w:r w:rsidR="00533BAB">
        <w:rPr>
          <w:lang w:val="en-US"/>
        </w:rPr>
        <w:t>,</w:t>
      </w:r>
      <w:r w:rsidR="00320674">
        <w:rPr>
          <w:lang w:val="en-US"/>
        </w:rPr>
        <w:t xml:space="preserve"> we set </w:t>
      </w:r>
      <w:r w:rsidR="00DA4546">
        <w:rPr>
          <w:lang w:val="en-US"/>
        </w:rPr>
        <w:t>support to 0.02 and confidence to 0.5 to obtain 30 association rules.</w:t>
      </w:r>
      <w:r w:rsidR="00932367">
        <w:rPr>
          <w:lang w:val="en-US"/>
        </w:rPr>
        <w:t xml:space="preserve"> We have filtered </w:t>
      </w:r>
      <w:r w:rsidR="00F848FE">
        <w:rPr>
          <w:lang w:val="en-US"/>
        </w:rPr>
        <w:t>the rule not in maximal and have our final association rules.</w:t>
      </w:r>
    </w:p>
    <w:p w14:paraId="1CFAD9F1" w14:textId="4E218B08" w:rsidR="000D1B76" w:rsidRDefault="00214A6E" w:rsidP="000D1B76">
      <w:pPr>
        <w:pStyle w:val="Heading1"/>
        <w:spacing w:line="360" w:lineRule="auto"/>
      </w:pPr>
      <w:bookmarkStart w:id="10" w:name="_Toc11958938"/>
      <w:r>
        <w:t>Data Summary</w:t>
      </w:r>
      <w:bookmarkEnd w:id="10"/>
    </w:p>
    <w:p w14:paraId="358540DB" w14:textId="77777777" w:rsidR="00031517" w:rsidRDefault="00031517" w:rsidP="00031517">
      <w:r>
        <w:t xml:space="preserve">The online retail dataset is a table in a database which included the online retail store’s invoice transaction. The table has nine columns to store </w:t>
      </w:r>
      <w:proofErr w:type="spellStart"/>
      <w:r>
        <w:t>InvoiceNo</w:t>
      </w:r>
      <w:proofErr w:type="spellEnd"/>
      <w:r>
        <w:t xml:space="preserve"> (An unique number to identify order invoice), </w:t>
      </w:r>
      <w:proofErr w:type="spellStart"/>
      <w:r>
        <w:t>StockCode</w:t>
      </w:r>
      <w:proofErr w:type="spellEnd"/>
      <w:r>
        <w:t xml:space="preserve"> (An unique text to identify a product), Description (Detail description about the product), Quantity (The number of product in this transaction), </w:t>
      </w:r>
      <w:proofErr w:type="spellStart"/>
      <w:r>
        <w:t>InvoiceDate</w:t>
      </w:r>
      <w:proofErr w:type="spellEnd"/>
      <w:r>
        <w:t xml:space="preserve"> (The date and time when the transaction occurs), </w:t>
      </w:r>
      <w:proofErr w:type="spellStart"/>
      <w:r>
        <w:t>UnitPrice</w:t>
      </w:r>
      <w:proofErr w:type="spellEnd"/>
      <w:r>
        <w:t xml:space="preserve"> (Unit price of the product), </w:t>
      </w:r>
      <w:proofErr w:type="spellStart"/>
      <w:r>
        <w:t>CustomerID</w:t>
      </w:r>
      <w:proofErr w:type="spellEnd"/>
      <w:r>
        <w:t xml:space="preserve"> (The unique ID to identify a customer), Country (The nation which the customer residence), </w:t>
      </w:r>
      <w:proofErr w:type="spellStart"/>
      <w:r>
        <w:t>InvoiceDateTime</w:t>
      </w:r>
      <w:proofErr w:type="spellEnd"/>
      <w:r>
        <w:t xml:space="preserve"> (The date and time when the transaction occurs).</w:t>
      </w:r>
    </w:p>
    <w:p w14:paraId="5415E973" w14:textId="77777777" w:rsidR="00031517" w:rsidRPr="001C1944" w:rsidRDefault="00031517" w:rsidP="00031517">
      <w:r>
        <w:t>There is a total of 541909 transaction records in this table.</w:t>
      </w:r>
    </w:p>
    <w:p w14:paraId="67A9D417" w14:textId="77777777" w:rsidR="00031517" w:rsidRDefault="00031517" w:rsidP="00031517">
      <w:pPr>
        <w:keepNext/>
      </w:pPr>
      <w:r>
        <w:rPr>
          <w:noProof/>
        </w:rPr>
        <w:drawing>
          <wp:inline distT="0" distB="0" distL="0" distR="0" wp14:anchorId="50455BC1" wp14:editId="0FDDD5B4">
            <wp:extent cx="5943600" cy="34944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A6519" w14:textId="0992C444" w:rsidR="00031517" w:rsidRDefault="00031517" w:rsidP="00031517">
      <w:pPr>
        <w:pStyle w:val="Caption"/>
      </w:pPr>
      <w:bookmarkStart w:id="11" w:name="_Toc11958925"/>
      <w:r>
        <w:t xml:space="preserve">Figure </w:t>
      </w:r>
      <w:fldSimple w:instr=" SEQ Figure \* ARABIC ">
        <w:r w:rsidR="00081054">
          <w:rPr>
            <w:noProof/>
          </w:rPr>
          <w:t>1</w:t>
        </w:r>
      </w:fldSimple>
      <w:r>
        <w:t xml:space="preserve"> Data source</w:t>
      </w:r>
      <w:bookmarkEnd w:id="11"/>
    </w:p>
    <w:p w14:paraId="77DF93D6" w14:textId="77777777" w:rsidR="00214A6E" w:rsidRPr="00214A6E" w:rsidRDefault="00214A6E" w:rsidP="00214A6E">
      <w:pPr>
        <w:rPr>
          <w:lang w:val="en-US" w:eastAsia="en-US"/>
        </w:rPr>
      </w:pPr>
    </w:p>
    <w:p w14:paraId="0E4128F7" w14:textId="4D075560" w:rsidR="000D1B76" w:rsidRDefault="00214A6E" w:rsidP="000D1B76">
      <w:pPr>
        <w:pStyle w:val="Heading1"/>
        <w:spacing w:line="360" w:lineRule="auto"/>
      </w:pPr>
      <w:bookmarkStart w:id="12" w:name="_Toc11958939"/>
      <w:r>
        <w:t>Data Prepare</w:t>
      </w:r>
      <w:bookmarkEnd w:id="12"/>
    </w:p>
    <w:p w14:paraId="59853EC0" w14:textId="77777777" w:rsidR="00707241" w:rsidRDefault="00707241" w:rsidP="00707241">
      <w:pPr>
        <w:rPr>
          <w:lang w:val="en-US" w:eastAsia="en-US"/>
        </w:rPr>
      </w:pPr>
      <w:r>
        <w:rPr>
          <w:lang w:val="en-US" w:eastAsia="en-US"/>
        </w:rPr>
        <w:t xml:space="preserve">Step 1: </w:t>
      </w:r>
    </w:p>
    <w:p w14:paraId="565E472D" w14:textId="77777777" w:rsidR="00707241" w:rsidRDefault="00707241" w:rsidP="00214A6E">
      <w:pPr>
        <w:rPr>
          <w:lang w:val="en-US" w:eastAsia="en-US"/>
        </w:rPr>
      </w:pPr>
    </w:p>
    <w:p w14:paraId="31EBAF32" w14:textId="2562B248" w:rsidR="004C65F4" w:rsidRDefault="001E1E65" w:rsidP="00214A6E">
      <w:pPr>
        <w:rPr>
          <w:lang w:val="en-US" w:eastAsia="en-US"/>
        </w:rPr>
      </w:pPr>
      <w:r>
        <w:rPr>
          <w:lang w:val="en-US" w:eastAsia="en-US"/>
        </w:rPr>
        <w:t xml:space="preserve">We exported the following columns from MySQL server using phpMyAdmin: </w:t>
      </w:r>
      <w:proofErr w:type="spellStart"/>
      <w:r w:rsidR="004C65F4">
        <w:rPr>
          <w:lang w:val="en-US" w:eastAsia="en-US"/>
        </w:rPr>
        <w:t>I</w:t>
      </w:r>
      <w:r w:rsidR="001E7FA4">
        <w:rPr>
          <w:rFonts w:asciiTheme="minorEastAsia" w:eastAsiaTheme="minorEastAsia" w:hAnsiTheme="minorEastAsia" w:hint="eastAsia"/>
          <w:lang w:val="en-US"/>
        </w:rPr>
        <w:t>n</w:t>
      </w:r>
      <w:r w:rsidR="004C65F4">
        <w:rPr>
          <w:lang w:val="en-US" w:eastAsia="en-US"/>
        </w:rPr>
        <w:t>voiceN</w:t>
      </w:r>
      <w:r>
        <w:rPr>
          <w:lang w:val="en-US" w:eastAsia="en-US"/>
        </w:rPr>
        <w:t>o</w:t>
      </w:r>
      <w:proofErr w:type="spellEnd"/>
      <w:r w:rsidR="004C65F4">
        <w:rPr>
          <w:lang w:val="en-US" w:eastAsia="en-US"/>
        </w:rPr>
        <w:t>/</w:t>
      </w:r>
      <w:proofErr w:type="spellStart"/>
      <w:r w:rsidR="004C65F4">
        <w:rPr>
          <w:lang w:val="en-US" w:eastAsia="en-US"/>
        </w:rPr>
        <w:t>StockCode</w:t>
      </w:r>
      <w:proofErr w:type="spellEnd"/>
      <w:r w:rsidR="004C65F4">
        <w:rPr>
          <w:lang w:val="en-US" w:eastAsia="en-US"/>
        </w:rPr>
        <w:t>/Quantity/</w:t>
      </w:r>
      <w:proofErr w:type="spellStart"/>
      <w:r>
        <w:rPr>
          <w:lang w:val="en-US" w:eastAsia="en-US"/>
        </w:rPr>
        <w:t>C</w:t>
      </w:r>
      <w:r w:rsidR="004C65F4">
        <w:rPr>
          <w:lang w:val="en-US" w:eastAsia="en-US"/>
        </w:rPr>
        <w:t>ustomerID</w:t>
      </w:r>
      <w:proofErr w:type="spellEnd"/>
      <w:r>
        <w:rPr>
          <w:lang w:val="en-US" w:eastAsia="en-US"/>
        </w:rPr>
        <w:t>.</w:t>
      </w:r>
    </w:p>
    <w:p w14:paraId="20B3EC14" w14:textId="317479FB" w:rsidR="00172E20" w:rsidRDefault="00172E20" w:rsidP="00214A6E">
      <w:pPr>
        <w:rPr>
          <w:lang w:val="en-US" w:eastAsia="en-US"/>
        </w:rPr>
      </w:pPr>
    </w:p>
    <w:p w14:paraId="4458D614" w14:textId="791997F8" w:rsidR="00EC3D10" w:rsidRDefault="00A83824" w:rsidP="00214A6E">
      <w:pPr>
        <w:rPr>
          <w:lang w:val="en-US" w:eastAsia="en-US"/>
        </w:rPr>
      </w:pPr>
      <w:r>
        <w:rPr>
          <w:lang w:val="en-US" w:eastAsia="en-US"/>
        </w:rPr>
        <w:t xml:space="preserve">Step </w:t>
      </w:r>
      <w:r w:rsidR="00B14EE6">
        <w:rPr>
          <w:lang w:val="en-US" w:eastAsia="en-US"/>
        </w:rPr>
        <w:t>2</w:t>
      </w:r>
      <w:r>
        <w:rPr>
          <w:lang w:val="en-US" w:eastAsia="en-US"/>
        </w:rPr>
        <w:t>:</w:t>
      </w:r>
      <w:r w:rsidR="00054F56">
        <w:rPr>
          <w:lang w:val="en-US" w:eastAsia="en-US"/>
        </w:rPr>
        <w:t xml:space="preserve"> </w:t>
      </w:r>
    </w:p>
    <w:p w14:paraId="33791BF9" w14:textId="77777777" w:rsidR="00EC3D10" w:rsidRDefault="00EC3D10" w:rsidP="00214A6E">
      <w:pPr>
        <w:rPr>
          <w:lang w:val="en-US" w:eastAsia="en-US"/>
        </w:rPr>
      </w:pPr>
    </w:p>
    <w:p w14:paraId="5C786D4C" w14:textId="1F199515" w:rsidR="00172E20" w:rsidRDefault="00355A13" w:rsidP="00214A6E">
      <w:pPr>
        <w:rPr>
          <w:lang w:val="en-US" w:eastAsia="en-US"/>
        </w:rPr>
      </w:pPr>
      <w:r>
        <w:rPr>
          <w:lang w:val="en-US" w:eastAsia="en-US"/>
        </w:rPr>
        <w:t>By observing the data</w:t>
      </w:r>
      <w:r w:rsidR="00465A82">
        <w:rPr>
          <w:lang w:val="en-US" w:eastAsia="en-US"/>
        </w:rPr>
        <w:t>,</w:t>
      </w:r>
      <w:r w:rsidR="00C877E4">
        <w:rPr>
          <w:lang w:val="en-US" w:eastAsia="en-US"/>
        </w:rPr>
        <w:t xml:space="preserve"> </w:t>
      </w:r>
      <w:r w:rsidR="00AB5050">
        <w:rPr>
          <w:lang w:val="en-US" w:eastAsia="en-US"/>
        </w:rPr>
        <w:t>almost all</w:t>
      </w:r>
      <w:r w:rsidR="00465A82">
        <w:rPr>
          <w:lang w:val="en-US" w:eastAsia="en-US"/>
        </w:rPr>
        <w:t xml:space="preserve"> </w:t>
      </w:r>
      <w:proofErr w:type="spellStart"/>
      <w:r w:rsidR="00465A82">
        <w:rPr>
          <w:lang w:val="en-US" w:eastAsia="en-US"/>
        </w:rPr>
        <w:t>StockCode</w:t>
      </w:r>
      <w:r w:rsidR="001238D4">
        <w:rPr>
          <w:lang w:val="en-US" w:eastAsia="en-US"/>
        </w:rPr>
        <w:t>s</w:t>
      </w:r>
      <w:proofErr w:type="spellEnd"/>
      <w:r w:rsidR="00844AAA">
        <w:rPr>
          <w:lang w:val="en-US" w:eastAsia="en-US"/>
        </w:rPr>
        <w:t xml:space="preserve"> are with 5 digits and 1 </w:t>
      </w:r>
      <w:r w:rsidR="00EC5969">
        <w:rPr>
          <w:lang w:val="en-US" w:eastAsia="en-US"/>
        </w:rPr>
        <w:t xml:space="preserve">optional </w:t>
      </w:r>
      <w:r w:rsidR="0043537D">
        <w:rPr>
          <w:lang w:val="en-US" w:eastAsia="en-US"/>
        </w:rPr>
        <w:t>letter</w:t>
      </w:r>
      <w:r w:rsidR="00227480">
        <w:rPr>
          <w:lang w:val="en-US" w:eastAsia="en-US"/>
        </w:rPr>
        <w:t xml:space="preserve">. Those </w:t>
      </w:r>
      <w:r w:rsidR="00D929F4">
        <w:rPr>
          <w:lang w:val="en-US" w:eastAsia="en-US"/>
        </w:rPr>
        <w:t>product</w:t>
      </w:r>
      <w:r w:rsidR="003A1717">
        <w:rPr>
          <w:lang w:val="en-US" w:eastAsia="en-US"/>
        </w:rPr>
        <w:t>s</w:t>
      </w:r>
      <w:r w:rsidR="00D929F4">
        <w:rPr>
          <w:lang w:val="en-US" w:eastAsia="en-US"/>
        </w:rPr>
        <w:t xml:space="preserve"> with unnormal </w:t>
      </w:r>
      <w:proofErr w:type="spellStart"/>
      <w:r w:rsidR="00D929F4">
        <w:rPr>
          <w:lang w:val="en-US" w:eastAsia="en-US"/>
        </w:rPr>
        <w:t>StockCode</w:t>
      </w:r>
      <w:r w:rsidR="003A1717">
        <w:rPr>
          <w:lang w:val="en-US" w:eastAsia="en-US"/>
        </w:rPr>
        <w:t>s</w:t>
      </w:r>
      <w:proofErr w:type="spellEnd"/>
      <w:r w:rsidR="003A1717">
        <w:rPr>
          <w:lang w:val="en-US" w:eastAsia="en-US"/>
        </w:rPr>
        <w:t xml:space="preserve"> are for service</w:t>
      </w:r>
      <w:r w:rsidR="00D929F4">
        <w:rPr>
          <w:lang w:val="en-US" w:eastAsia="en-US"/>
        </w:rPr>
        <w:t xml:space="preserve"> </w:t>
      </w:r>
      <w:r w:rsidR="003A1717">
        <w:rPr>
          <w:lang w:val="en-US" w:eastAsia="en-US"/>
        </w:rPr>
        <w:t xml:space="preserve">like carriage or postage. </w:t>
      </w:r>
      <w:proofErr w:type="gramStart"/>
      <w:r w:rsidR="003A1717">
        <w:rPr>
          <w:lang w:val="en-US" w:eastAsia="en-US"/>
        </w:rPr>
        <w:t>So</w:t>
      </w:r>
      <w:proofErr w:type="gramEnd"/>
      <w:r w:rsidR="003A1717">
        <w:rPr>
          <w:lang w:val="en-US" w:eastAsia="en-US"/>
        </w:rPr>
        <w:t xml:space="preserve"> we first use </w:t>
      </w:r>
      <w:proofErr w:type="spellStart"/>
      <w:r w:rsidR="003A1717">
        <w:rPr>
          <w:lang w:val="en-US" w:eastAsia="en-US"/>
        </w:rPr>
        <w:t>OpenRefine</w:t>
      </w:r>
      <w:proofErr w:type="spellEnd"/>
      <w:r w:rsidR="003A1717">
        <w:rPr>
          <w:lang w:val="en-US" w:eastAsia="en-US"/>
        </w:rPr>
        <w:t xml:space="preserve"> to split the column </w:t>
      </w:r>
      <w:proofErr w:type="spellStart"/>
      <w:r w:rsidR="003A1717">
        <w:rPr>
          <w:lang w:val="en-US" w:eastAsia="en-US"/>
        </w:rPr>
        <w:t>StockCode</w:t>
      </w:r>
      <w:proofErr w:type="spellEnd"/>
      <w:r w:rsidR="003A1717">
        <w:rPr>
          <w:lang w:val="en-US" w:eastAsia="en-US"/>
        </w:rPr>
        <w:t xml:space="preserve"> by length 5</w:t>
      </w:r>
      <w:r w:rsidR="00A027B1">
        <w:rPr>
          <w:lang w:val="en-US" w:eastAsia="en-US"/>
        </w:rPr>
        <w:t xml:space="preserve"> and remove all </w:t>
      </w:r>
      <w:r w:rsidR="00044B30">
        <w:rPr>
          <w:lang w:val="en-US" w:eastAsia="en-US"/>
        </w:rPr>
        <w:t xml:space="preserve">records with unnormal </w:t>
      </w:r>
      <w:proofErr w:type="spellStart"/>
      <w:r w:rsidR="00044B30">
        <w:rPr>
          <w:lang w:val="en-US" w:eastAsia="en-US"/>
        </w:rPr>
        <w:t>StockCodes</w:t>
      </w:r>
      <w:proofErr w:type="spellEnd"/>
      <w:r w:rsidR="00044B30">
        <w:rPr>
          <w:lang w:val="en-US" w:eastAsia="en-US"/>
        </w:rPr>
        <w:t>.</w:t>
      </w:r>
    </w:p>
    <w:p w14:paraId="34FB6820" w14:textId="56048938" w:rsidR="009A435F" w:rsidRDefault="009A435F" w:rsidP="00214A6E">
      <w:pPr>
        <w:rPr>
          <w:lang w:val="en-US" w:eastAsia="en-US"/>
        </w:rPr>
      </w:pPr>
    </w:p>
    <w:p w14:paraId="13DEFEC4" w14:textId="77777777" w:rsidR="00AB156D" w:rsidRDefault="00056AC5" w:rsidP="00AB156D">
      <w:pPr>
        <w:keepNext/>
      </w:pPr>
      <w:r w:rsidRPr="00056AC5">
        <w:rPr>
          <w:noProof/>
          <w:lang w:val="en-US" w:eastAsia="en-US"/>
        </w:rPr>
        <w:drawing>
          <wp:inline distT="0" distB="0" distL="0" distR="0" wp14:anchorId="0B0E30C5" wp14:editId="4FFFD3DB">
            <wp:extent cx="5943600" cy="14528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10AAE" w14:textId="640CAD8D" w:rsidR="00056AC5" w:rsidRDefault="00AB156D" w:rsidP="00AB156D">
      <w:pPr>
        <w:pStyle w:val="Caption"/>
      </w:pPr>
      <w:bookmarkStart w:id="13" w:name="_Toc11958926"/>
      <w:r>
        <w:t xml:space="preserve">Figure </w:t>
      </w:r>
      <w:r w:rsidR="00B92A7B">
        <w:fldChar w:fldCharType="begin"/>
      </w:r>
      <w:r w:rsidR="00B92A7B">
        <w:instrText xml:space="preserve"> SEQ Figure \* ARABIC </w:instrText>
      </w:r>
      <w:r w:rsidR="00B92A7B">
        <w:fldChar w:fldCharType="separate"/>
      </w:r>
      <w:r w:rsidR="00081054">
        <w:rPr>
          <w:noProof/>
        </w:rPr>
        <w:t>2</w:t>
      </w:r>
      <w:r w:rsidR="00B92A7B">
        <w:rPr>
          <w:noProof/>
        </w:rPr>
        <w:fldChar w:fldCharType="end"/>
      </w:r>
      <w:r>
        <w:t xml:space="preserve"> Data Cleaning</w:t>
      </w:r>
      <w:bookmarkEnd w:id="13"/>
    </w:p>
    <w:p w14:paraId="34F42ECC" w14:textId="16B42027" w:rsidR="00BA4F5A" w:rsidRDefault="00BA4F5A" w:rsidP="00214A6E">
      <w:pPr>
        <w:rPr>
          <w:lang w:val="en-US" w:eastAsia="en-US"/>
        </w:rPr>
      </w:pPr>
    </w:p>
    <w:p w14:paraId="17423C0E" w14:textId="1982A93B" w:rsidR="00BA4F5A" w:rsidRDefault="00BA4F5A" w:rsidP="00214A6E">
      <w:pPr>
        <w:rPr>
          <w:lang w:val="en-US" w:eastAsia="en-US"/>
        </w:rPr>
      </w:pPr>
      <w:r>
        <w:rPr>
          <w:lang w:val="en-US" w:eastAsia="en-US"/>
        </w:rPr>
        <w:t>Step 3:</w:t>
      </w:r>
    </w:p>
    <w:p w14:paraId="44A30231" w14:textId="3C97EFC3" w:rsidR="00BB169F" w:rsidRDefault="00BB169F" w:rsidP="00214A6E">
      <w:pPr>
        <w:rPr>
          <w:lang w:val="en-US" w:eastAsia="en-US"/>
        </w:rPr>
      </w:pPr>
    </w:p>
    <w:p w14:paraId="2BD5DD23" w14:textId="461CE86F" w:rsidR="00BB169F" w:rsidRDefault="00455E73" w:rsidP="00214A6E">
      <w:pPr>
        <w:rPr>
          <w:lang w:val="en-US" w:eastAsia="en-US"/>
        </w:rPr>
      </w:pPr>
      <w:r>
        <w:rPr>
          <w:lang w:val="en-US" w:eastAsia="en-US"/>
        </w:rPr>
        <w:t>W</w:t>
      </w:r>
      <w:r w:rsidR="00227F0A">
        <w:rPr>
          <w:lang w:val="en-US" w:eastAsia="en-US"/>
        </w:rPr>
        <w:t xml:space="preserve">e find that </w:t>
      </w:r>
      <w:r w:rsidR="001B2280">
        <w:rPr>
          <w:lang w:val="en-US" w:eastAsia="en-US"/>
        </w:rPr>
        <w:t xml:space="preserve">there are negative values in the Quantity </w:t>
      </w:r>
      <w:r w:rsidR="00A9623D">
        <w:rPr>
          <w:lang w:val="en-US" w:eastAsia="en-US"/>
        </w:rPr>
        <w:t>c</w:t>
      </w:r>
      <w:r w:rsidR="001B2280">
        <w:rPr>
          <w:lang w:val="en-US" w:eastAsia="en-US"/>
        </w:rPr>
        <w:t>olumn,</w:t>
      </w:r>
      <w:r w:rsidR="005F0EFB">
        <w:rPr>
          <w:lang w:val="en-US" w:eastAsia="en-US"/>
        </w:rPr>
        <w:t xml:space="preserve"> and we assume these are</w:t>
      </w:r>
      <w:r w:rsidR="00B5253D">
        <w:rPr>
          <w:lang w:val="en-US" w:eastAsia="en-US"/>
        </w:rPr>
        <w:t xml:space="preserve"> the records for turning back the product.</w:t>
      </w:r>
      <w:r w:rsidR="00B63B71">
        <w:rPr>
          <w:lang w:val="en-US" w:eastAsia="en-US"/>
        </w:rPr>
        <w:t xml:space="preserve"> </w:t>
      </w:r>
      <w:r w:rsidR="00D471DE">
        <w:rPr>
          <w:lang w:val="en-US" w:eastAsia="en-US"/>
        </w:rPr>
        <w:t>As a result,</w:t>
      </w:r>
      <w:r w:rsidR="000F0BAC">
        <w:rPr>
          <w:lang w:val="en-US" w:eastAsia="en-US"/>
        </w:rPr>
        <w:t xml:space="preserve"> we find it </w:t>
      </w:r>
      <w:r w:rsidR="00B41C5A">
        <w:rPr>
          <w:lang w:val="en-US" w:eastAsia="en-US"/>
        </w:rPr>
        <w:t xml:space="preserve">necessary to remove those records as well as the related </w:t>
      </w:r>
      <w:r w:rsidR="00C77C04">
        <w:rPr>
          <w:lang w:val="en-US" w:eastAsia="en-US"/>
        </w:rPr>
        <w:t>positive value.</w:t>
      </w:r>
      <w:r w:rsidR="007F64C1">
        <w:rPr>
          <w:lang w:val="en-US" w:eastAsia="en-US"/>
        </w:rPr>
        <w:t xml:space="preserve"> </w:t>
      </w:r>
      <w:r w:rsidR="00E930AD">
        <w:rPr>
          <w:lang w:val="en-US" w:eastAsia="en-US"/>
        </w:rPr>
        <w:t>First, we</w:t>
      </w:r>
      <w:r w:rsidR="000F0BAC">
        <w:rPr>
          <w:lang w:val="en-US" w:eastAsia="en-US"/>
        </w:rPr>
        <w:t xml:space="preserve"> </w:t>
      </w:r>
      <w:r w:rsidR="0015308D">
        <w:rPr>
          <w:lang w:val="en-US" w:eastAsia="en-US"/>
        </w:rPr>
        <w:t xml:space="preserve">exported all records with negative values in the Quantity </w:t>
      </w:r>
      <w:r w:rsidR="00A9623D">
        <w:rPr>
          <w:lang w:val="en-US" w:eastAsia="en-US"/>
        </w:rPr>
        <w:t>c</w:t>
      </w:r>
      <w:r w:rsidR="0015308D">
        <w:rPr>
          <w:lang w:val="en-US" w:eastAsia="en-US"/>
        </w:rPr>
        <w:t>olumn</w:t>
      </w:r>
      <w:r w:rsidR="0046782E">
        <w:rPr>
          <w:lang w:val="en-US" w:eastAsia="en-US"/>
        </w:rPr>
        <w:t xml:space="preserve"> and stored them in R</w:t>
      </w:r>
      <w:r w:rsidR="008D2B9D">
        <w:rPr>
          <w:lang w:val="en-US" w:eastAsia="en-US"/>
        </w:rPr>
        <w:t>S</w:t>
      </w:r>
      <w:r w:rsidR="0046782E">
        <w:rPr>
          <w:lang w:val="en-US" w:eastAsia="en-US"/>
        </w:rPr>
        <w:t>tudio.</w:t>
      </w:r>
      <w:r w:rsidR="00C1676E">
        <w:rPr>
          <w:lang w:val="en-US" w:eastAsia="en-US"/>
        </w:rPr>
        <w:t xml:space="preserve"> Then we </w:t>
      </w:r>
      <w:r w:rsidR="00C9710A">
        <w:rPr>
          <w:lang w:val="en-US" w:eastAsia="en-US"/>
        </w:rPr>
        <w:t xml:space="preserve">imported all records into </w:t>
      </w:r>
      <w:r w:rsidR="00987574">
        <w:rPr>
          <w:lang w:val="en-US" w:eastAsia="en-US"/>
        </w:rPr>
        <w:t>MySQL database.</w:t>
      </w:r>
      <w:r w:rsidR="004365A3">
        <w:rPr>
          <w:lang w:val="en-US" w:eastAsia="en-US"/>
        </w:rPr>
        <w:t xml:space="preserve"> </w:t>
      </w:r>
      <w:r w:rsidR="0001191D">
        <w:rPr>
          <w:lang w:val="en-US" w:eastAsia="en-US"/>
        </w:rPr>
        <w:t xml:space="preserve">By assuming that </w:t>
      </w:r>
      <w:r w:rsidR="00363E6E">
        <w:rPr>
          <w:lang w:val="en-US" w:eastAsia="en-US"/>
        </w:rPr>
        <w:t xml:space="preserve">the turning back can’t happen </w:t>
      </w:r>
      <w:r w:rsidR="0057318F">
        <w:rPr>
          <w:lang w:val="en-US" w:eastAsia="en-US"/>
        </w:rPr>
        <w:t xml:space="preserve">outside 30 days, </w:t>
      </w:r>
      <w:r w:rsidR="00F92544">
        <w:rPr>
          <w:lang w:val="en-US" w:eastAsia="en-US"/>
        </w:rPr>
        <w:t xml:space="preserve">we use RStudio to connect </w:t>
      </w:r>
      <w:r w:rsidR="00D17D74">
        <w:rPr>
          <w:lang w:val="en-US" w:eastAsia="en-US"/>
        </w:rPr>
        <w:t xml:space="preserve">MySQL database and run </w:t>
      </w:r>
      <w:r w:rsidR="004F53CC">
        <w:rPr>
          <w:lang w:val="en-US" w:eastAsia="en-US"/>
        </w:rPr>
        <w:t xml:space="preserve">scripts to </w:t>
      </w:r>
      <w:r w:rsidR="004A6BF0">
        <w:rPr>
          <w:lang w:val="en-US" w:eastAsia="en-US"/>
        </w:rPr>
        <w:t xml:space="preserve">identify and remove all related records. </w:t>
      </w:r>
      <w:r w:rsidR="00EB3012">
        <w:rPr>
          <w:lang w:val="en-US" w:eastAsia="en-US"/>
        </w:rPr>
        <w:t xml:space="preserve">Some </w:t>
      </w:r>
      <w:r w:rsidR="00206775">
        <w:rPr>
          <w:lang w:val="en-US" w:eastAsia="en-US"/>
        </w:rPr>
        <w:t xml:space="preserve">records with negative values in the Quantity column </w:t>
      </w:r>
      <w:r w:rsidR="001E3759">
        <w:rPr>
          <w:lang w:val="en-US" w:eastAsia="en-US"/>
        </w:rPr>
        <w:t xml:space="preserve">don’t have </w:t>
      </w:r>
      <w:r w:rsidR="00443E4C">
        <w:rPr>
          <w:lang w:val="en-US" w:eastAsia="en-US"/>
        </w:rPr>
        <w:t xml:space="preserve">matched </w:t>
      </w:r>
      <w:r w:rsidR="003735A7">
        <w:rPr>
          <w:lang w:val="en-US" w:eastAsia="en-US"/>
        </w:rPr>
        <w:t xml:space="preserve">records, but we still find </w:t>
      </w:r>
      <w:r w:rsidR="00EB57B6">
        <w:rPr>
          <w:lang w:val="en-US" w:eastAsia="en-US"/>
        </w:rPr>
        <w:t xml:space="preserve">2227 related records and remove them. </w:t>
      </w:r>
      <w:r w:rsidR="00E37133">
        <w:rPr>
          <w:lang w:val="en-US" w:eastAsia="en-US"/>
        </w:rPr>
        <w:t xml:space="preserve">Finally, we got </w:t>
      </w:r>
      <w:r w:rsidR="003056F2">
        <w:rPr>
          <w:lang w:val="en-US" w:eastAsia="en-US"/>
        </w:rPr>
        <w:t xml:space="preserve">535586 records. </w:t>
      </w:r>
      <w:r w:rsidR="004A6BF0">
        <w:rPr>
          <w:lang w:val="en-US" w:eastAsia="en-US"/>
        </w:rPr>
        <w:t>The scripts are shown below.</w:t>
      </w:r>
      <w:r w:rsidR="004365A3">
        <w:rPr>
          <w:lang w:val="en-US" w:eastAsia="en-US"/>
        </w:rPr>
        <w:t xml:space="preserve"> </w:t>
      </w:r>
    </w:p>
    <w:p w14:paraId="79C6E869" w14:textId="77777777" w:rsidR="00161A10" w:rsidRDefault="00161A10" w:rsidP="00214A6E">
      <w:pPr>
        <w:rPr>
          <w:lang w:val="en-US" w:eastAsia="en-US"/>
        </w:rPr>
      </w:pPr>
    </w:p>
    <w:p w14:paraId="0F76C9B7" w14:textId="77777777" w:rsidR="00AB156D" w:rsidRDefault="003643D4" w:rsidP="00AB156D">
      <w:pPr>
        <w:keepNext/>
      </w:pPr>
      <w:r w:rsidRPr="003643D4">
        <w:rPr>
          <w:noProof/>
          <w:lang w:val="en-US" w:eastAsia="en-US"/>
        </w:rPr>
        <w:lastRenderedPageBreak/>
        <w:drawing>
          <wp:inline distT="0" distB="0" distL="0" distR="0" wp14:anchorId="6CF4456C" wp14:editId="4FA6ACBE">
            <wp:extent cx="5943600" cy="128206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4D626" w14:textId="6451B5E2" w:rsidR="00161A10" w:rsidRDefault="00AB156D" w:rsidP="00AB156D">
      <w:pPr>
        <w:pStyle w:val="Caption"/>
      </w:pPr>
      <w:bookmarkStart w:id="14" w:name="_Toc11958927"/>
      <w:r>
        <w:t xml:space="preserve">Figure </w:t>
      </w:r>
      <w:r w:rsidR="00B92A7B">
        <w:fldChar w:fldCharType="begin"/>
      </w:r>
      <w:r w:rsidR="00B92A7B">
        <w:instrText xml:space="preserve"> SEQ Figure \* ARABIC </w:instrText>
      </w:r>
      <w:r w:rsidR="00B92A7B">
        <w:fldChar w:fldCharType="separate"/>
      </w:r>
      <w:r w:rsidR="00081054">
        <w:rPr>
          <w:noProof/>
        </w:rPr>
        <w:t>3</w:t>
      </w:r>
      <w:r w:rsidR="00B92A7B">
        <w:rPr>
          <w:noProof/>
        </w:rPr>
        <w:fldChar w:fldCharType="end"/>
      </w:r>
      <w:r>
        <w:t xml:space="preserve"> Remove Return Order</w:t>
      </w:r>
      <w:bookmarkEnd w:id="14"/>
    </w:p>
    <w:p w14:paraId="0C6C45DB" w14:textId="6AD7258A" w:rsidR="00645D96" w:rsidRDefault="00645D96" w:rsidP="00214A6E">
      <w:pPr>
        <w:rPr>
          <w:lang w:val="en-US" w:eastAsia="en-US"/>
        </w:rPr>
      </w:pPr>
      <w:r w:rsidRPr="00645D96">
        <w:rPr>
          <w:noProof/>
          <w:lang w:val="en-US" w:eastAsia="en-US"/>
        </w:rPr>
        <w:drawing>
          <wp:inline distT="0" distB="0" distL="0" distR="0" wp14:anchorId="5AC81B70" wp14:editId="6C4D931E">
            <wp:extent cx="4413871" cy="99500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73509" cy="1008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563FB" w14:textId="59AA9C1F" w:rsidR="00A20D85" w:rsidRDefault="00415BE2" w:rsidP="00214A6E">
      <w:pPr>
        <w:rPr>
          <w:lang w:val="en-US" w:eastAsia="en-US"/>
        </w:rPr>
      </w:pPr>
      <w:r w:rsidRPr="00DA3C83">
        <w:rPr>
          <w:noProof/>
          <w:lang w:val="en-US"/>
        </w:rPr>
        <w:drawing>
          <wp:inline distT="0" distB="0" distL="0" distR="0" wp14:anchorId="01344747" wp14:editId="592083FA">
            <wp:extent cx="5943600" cy="247015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BF39C" w14:textId="018D7F31" w:rsidR="00451B88" w:rsidRDefault="00451B88" w:rsidP="00214A6E">
      <w:pPr>
        <w:rPr>
          <w:lang w:val="en-US" w:eastAsia="en-US"/>
        </w:rPr>
      </w:pPr>
      <w:r w:rsidRPr="00F00FBC">
        <w:rPr>
          <w:noProof/>
          <w:lang w:val="en-US"/>
        </w:rPr>
        <w:drawing>
          <wp:inline distT="0" distB="0" distL="0" distR="0" wp14:anchorId="2C553446" wp14:editId="23796570">
            <wp:extent cx="4111362" cy="818319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37904" cy="823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79C81" w14:textId="5F7BD84E" w:rsidR="00B20FC9" w:rsidRDefault="00B20FC9" w:rsidP="00214A6E">
      <w:pPr>
        <w:rPr>
          <w:lang w:val="en-US" w:eastAsia="en-US"/>
        </w:rPr>
      </w:pPr>
      <w:r w:rsidRPr="00B363D9">
        <w:rPr>
          <w:noProof/>
          <w:lang w:val="en-US"/>
        </w:rPr>
        <w:drawing>
          <wp:inline distT="0" distB="0" distL="0" distR="0" wp14:anchorId="2D260134" wp14:editId="743684FC">
            <wp:extent cx="4510123" cy="1932703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34325" cy="1943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0F80B" w14:textId="5871BADE" w:rsidR="00123C52" w:rsidRDefault="004D4BD6" w:rsidP="00214A6E">
      <w:pPr>
        <w:rPr>
          <w:lang w:val="en-US" w:eastAsia="en-US"/>
        </w:rPr>
      </w:pPr>
      <w:r w:rsidRPr="000B0DE1">
        <w:rPr>
          <w:noProof/>
          <w:lang w:val="en-US"/>
        </w:rPr>
        <w:lastRenderedPageBreak/>
        <w:drawing>
          <wp:inline distT="0" distB="0" distL="0" distR="0" wp14:anchorId="1E1AB8A8" wp14:editId="3783411C">
            <wp:extent cx="4361067" cy="259194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71619" cy="2598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1FECB" w14:textId="77777777" w:rsidR="004D620B" w:rsidRDefault="004D620B" w:rsidP="00214A6E">
      <w:pPr>
        <w:rPr>
          <w:lang w:val="en-US" w:eastAsia="en-US"/>
        </w:rPr>
      </w:pPr>
    </w:p>
    <w:p w14:paraId="59DC5ACD" w14:textId="416EDC93" w:rsidR="009A435F" w:rsidRDefault="004D620B" w:rsidP="00214A6E">
      <w:pPr>
        <w:rPr>
          <w:lang w:val="en-US" w:eastAsia="en-US"/>
        </w:rPr>
      </w:pPr>
      <w:r>
        <w:rPr>
          <w:lang w:val="en-US" w:eastAsia="en-US"/>
        </w:rPr>
        <w:t>Step 4:</w:t>
      </w:r>
    </w:p>
    <w:p w14:paraId="61997757" w14:textId="77777777" w:rsidR="001E1E65" w:rsidRDefault="001E1E65" w:rsidP="00214A6E">
      <w:pPr>
        <w:rPr>
          <w:lang w:val="en-US" w:eastAsia="en-US"/>
        </w:rPr>
      </w:pPr>
    </w:p>
    <w:p w14:paraId="2017B6DC" w14:textId="03058AB6" w:rsidR="001E1E65" w:rsidRDefault="001E1E65" w:rsidP="00214A6E">
      <w:pPr>
        <w:rPr>
          <w:lang w:val="en-US" w:eastAsia="en-US"/>
        </w:rPr>
      </w:pPr>
      <w:proofErr w:type="spellStart"/>
      <w:r>
        <w:rPr>
          <w:lang w:val="en-US" w:eastAsia="en-US"/>
        </w:rPr>
        <w:t>Apriori</w:t>
      </w:r>
      <w:proofErr w:type="spellEnd"/>
      <w:r>
        <w:rPr>
          <w:lang w:val="en-US" w:eastAsia="en-US"/>
        </w:rPr>
        <w:t xml:space="preserve"> Algorithm required a basked data frame to be able to perform the analysis, for example in our case the data frame should </w:t>
      </w:r>
      <w:r w:rsidR="00395358">
        <w:rPr>
          <w:lang w:val="en-US" w:eastAsia="en-US"/>
        </w:rPr>
        <w:t>have</w:t>
      </w:r>
      <w:r>
        <w:rPr>
          <w:lang w:val="en-US" w:eastAsia="en-US"/>
        </w:rPr>
        <w:t xml:space="preserve"> </w:t>
      </w:r>
      <w:proofErr w:type="spellStart"/>
      <w:r>
        <w:rPr>
          <w:lang w:val="en-US" w:eastAsia="en-US"/>
        </w:rPr>
        <w:t>InvoiceNo</w:t>
      </w:r>
      <w:proofErr w:type="spellEnd"/>
      <w:r>
        <w:rPr>
          <w:lang w:val="en-US" w:eastAsia="en-US"/>
        </w:rPr>
        <w:t xml:space="preserve"> as column one and follow with column two contain all the </w:t>
      </w:r>
      <w:proofErr w:type="spellStart"/>
      <w:r>
        <w:rPr>
          <w:lang w:val="en-US" w:eastAsia="en-US"/>
        </w:rPr>
        <w:t>StockCode</w:t>
      </w:r>
      <w:proofErr w:type="spellEnd"/>
      <w:r>
        <w:rPr>
          <w:lang w:val="en-US" w:eastAsia="en-US"/>
        </w:rPr>
        <w:t xml:space="preserve"> and separate</w:t>
      </w:r>
      <w:r w:rsidR="00395358">
        <w:rPr>
          <w:lang w:val="en-US" w:eastAsia="en-US"/>
        </w:rPr>
        <w:t>d</w:t>
      </w:r>
      <w:r>
        <w:rPr>
          <w:lang w:val="en-US" w:eastAsia="en-US"/>
        </w:rPr>
        <w:t xml:space="preserve"> by </w:t>
      </w:r>
      <w:r w:rsidR="00395358">
        <w:rPr>
          <w:lang w:val="en-US" w:eastAsia="en-US"/>
        </w:rPr>
        <w:t xml:space="preserve">a </w:t>
      </w:r>
      <w:r>
        <w:rPr>
          <w:lang w:val="en-US" w:eastAsia="en-US"/>
        </w:rPr>
        <w:t>comma.</w:t>
      </w:r>
      <w:r w:rsidR="003C6C17">
        <w:rPr>
          <w:lang w:val="en-US" w:eastAsia="en-US"/>
        </w:rPr>
        <w:t xml:space="preserve"> </w:t>
      </w:r>
      <w:r w:rsidR="00A14AE5">
        <w:rPr>
          <w:lang w:val="en-US" w:eastAsia="en-US"/>
        </w:rPr>
        <w:t xml:space="preserve">And we also want to see the product </w:t>
      </w:r>
      <w:r w:rsidR="00485227">
        <w:rPr>
          <w:lang w:val="en-US" w:eastAsia="en-US"/>
        </w:rPr>
        <w:t xml:space="preserve">name </w:t>
      </w:r>
      <w:r w:rsidR="00C475EA">
        <w:rPr>
          <w:lang w:val="en-US" w:eastAsia="en-US"/>
        </w:rPr>
        <w:t xml:space="preserve">instead of </w:t>
      </w:r>
      <w:proofErr w:type="spellStart"/>
      <w:r w:rsidR="00C475EA">
        <w:rPr>
          <w:lang w:val="en-US" w:eastAsia="en-US"/>
        </w:rPr>
        <w:t>StockCode</w:t>
      </w:r>
      <w:proofErr w:type="spellEnd"/>
      <w:r w:rsidR="00C475EA">
        <w:rPr>
          <w:lang w:val="en-US" w:eastAsia="en-US"/>
        </w:rPr>
        <w:t xml:space="preserve">, so we created </w:t>
      </w:r>
      <w:r w:rsidR="005A6883">
        <w:rPr>
          <w:lang w:val="en-US" w:eastAsia="en-US"/>
        </w:rPr>
        <w:t xml:space="preserve">a </w:t>
      </w:r>
      <w:r w:rsidR="002D4E23">
        <w:rPr>
          <w:lang w:val="en-US" w:eastAsia="en-US"/>
        </w:rPr>
        <w:t>table</w:t>
      </w:r>
      <w:r w:rsidR="00FE4B05">
        <w:rPr>
          <w:lang w:val="en-US" w:eastAsia="en-US"/>
        </w:rPr>
        <w:t xml:space="preserve"> to remove </w:t>
      </w:r>
      <w:proofErr w:type="spellStart"/>
      <w:r w:rsidR="00EF5E1F">
        <w:rPr>
          <w:lang w:val="en-US" w:eastAsia="en-US"/>
        </w:rPr>
        <w:t>StockCode</w:t>
      </w:r>
      <w:proofErr w:type="spellEnd"/>
      <w:r w:rsidR="00EF5E1F">
        <w:rPr>
          <w:lang w:val="en-US" w:eastAsia="en-US"/>
        </w:rPr>
        <w:t xml:space="preserve"> with more than one description and then </w:t>
      </w:r>
      <w:r w:rsidR="00247C2D">
        <w:rPr>
          <w:lang w:val="en-US" w:eastAsia="en-US"/>
        </w:rPr>
        <w:t xml:space="preserve">join with the original </w:t>
      </w:r>
      <w:r w:rsidR="00B40569">
        <w:rPr>
          <w:lang w:val="en-US" w:eastAsia="en-US"/>
        </w:rPr>
        <w:t>table.</w:t>
      </w:r>
      <w:r w:rsidR="007D0EFA">
        <w:rPr>
          <w:lang w:val="en-US" w:eastAsia="en-US"/>
        </w:rPr>
        <w:t xml:space="preserve"> </w:t>
      </w:r>
      <w:r w:rsidR="00504E92">
        <w:rPr>
          <w:lang w:val="en-US" w:eastAsia="en-US"/>
        </w:rPr>
        <w:t xml:space="preserve">Then we sorted with </w:t>
      </w:r>
      <w:proofErr w:type="spellStart"/>
      <w:r w:rsidR="00002614">
        <w:rPr>
          <w:lang w:val="en-US" w:eastAsia="en-US"/>
        </w:rPr>
        <w:t>InvoiceNo</w:t>
      </w:r>
      <w:proofErr w:type="spellEnd"/>
      <w:r w:rsidR="00002614">
        <w:rPr>
          <w:lang w:val="en-US" w:eastAsia="en-US"/>
        </w:rPr>
        <w:t xml:space="preserve"> and grouped by </w:t>
      </w:r>
      <w:r w:rsidR="00CC0FA4">
        <w:rPr>
          <w:lang w:val="en-US" w:eastAsia="en-US"/>
        </w:rPr>
        <w:t xml:space="preserve">the newly generated Description column and </w:t>
      </w:r>
      <w:r w:rsidR="00F15CB5">
        <w:rPr>
          <w:lang w:val="en-US" w:eastAsia="en-US"/>
        </w:rPr>
        <w:t xml:space="preserve">put the values in Description </w:t>
      </w:r>
      <w:r w:rsidR="00D17ADD">
        <w:rPr>
          <w:lang w:val="en-US" w:eastAsia="en-US"/>
        </w:rPr>
        <w:t>columns in one basket</w:t>
      </w:r>
      <w:r w:rsidR="002E0A81">
        <w:rPr>
          <w:lang w:val="en-US" w:eastAsia="en-US"/>
        </w:rPr>
        <w:t xml:space="preserve"> for each </w:t>
      </w:r>
      <w:proofErr w:type="spellStart"/>
      <w:r w:rsidR="002E0A81">
        <w:rPr>
          <w:lang w:val="en-US" w:eastAsia="en-US"/>
        </w:rPr>
        <w:t>InvoiceNo</w:t>
      </w:r>
      <w:proofErr w:type="spellEnd"/>
      <w:r w:rsidR="002E0A81">
        <w:rPr>
          <w:lang w:val="en-US" w:eastAsia="en-US"/>
        </w:rPr>
        <w:t xml:space="preserve"> and remove the Invoice column.</w:t>
      </w:r>
    </w:p>
    <w:p w14:paraId="788C8CE0" w14:textId="61ACBDBF" w:rsidR="008A1B91" w:rsidRDefault="00585E03" w:rsidP="00214A6E">
      <w:pPr>
        <w:rPr>
          <w:lang w:val="en-US" w:eastAsia="en-US"/>
        </w:rPr>
      </w:pPr>
      <w:r w:rsidRPr="00585E03">
        <w:rPr>
          <w:noProof/>
          <w:lang w:val="en-US" w:eastAsia="en-US"/>
        </w:rPr>
        <w:drawing>
          <wp:inline distT="0" distB="0" distL="0" distR="0" wp14:anchorId="3AF84538" wp14:editId="6001C07E">
            <wp:extent cx="5943600" cy="14871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15FCB" w14:textId="3E1592CF" w:rsidR="003C6C17" w:rsidRDefault="003C6C17" w:rsidP="00214A6E">
      <w:pPr>
        <w:rPr>
          <w:lang w:val="en-US" w:eastAsia="en-US"/>
        </w:rPr>
      </w:pPr>
      <w:r>
        <w:rPr>
          <w:lang w:val="en-US" w:eastAsia="en-US"/>
        </w:rPr>
        <w:t>Here is our output data frame:</w:t>
      </w:r>
    </w:p>
    <w:p w14:paraId="5CADF181" w14:textId="1D61B51D" w:rsidR="00B1075D" w:rsidRDefault="00681B6A" w:rsidP="00214A6E">
      <w:pPr>
        <w:rPr>
          <w:lang w:val="en-US" w:eastAsia="en-US"/>
        </w:rPr>
      </w:pPr>
      <w:r w:rsidRPr="00681B6A">
        <w:rPr>
          <w:noProof/>
          <w:lang w:val="en-US" w:eastAsia="en-US"/>
        </w:rPr>
        <w:lastRenderedPageBreak/>
        <w:drawing>
          <wp:inline distT="0" distB="0" distL="0" distR="0" wp14:anchorId="5AA39B4C" wp14:editId="40AD637C">
            <wp:extent cx="2084557" cy="260569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99467" cy="2624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1EEF" w:rsidRPr="00F31EEF">
        <w:rPr>
          <w:noProof/>
          <w:lang w:val="en-US" w:eastAsia="en-US"/>
        </w:rPr>
        <w:drawing>
          <wp:inline distT="0" distB="0" distL="0" distR="0" wp14:anchorId="486DEB22" wp14:editId="6C8B7A1F">
            <wp:extent cx="3190087" cy="493850"/>
            <wp:effectExtent l="0" t="0" r="0" b="19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14611" cy="497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6B082" w14:textId="77777777" w:rsidR="00D355F9" w:rsidRPr="001E7FA4" w:rsidRDefault="00D355F9" w:rsidP="00214A6E">
      <w:pPr>
        <w:rPr>
          <w:rFonts w:eastAsiaTheme="minorEastAsia"/>
          <w:lang w:val="en-US"/>
        </w:rPr>
      </w:pPr>
    </w:p>
    <w:p w14:paraId="7ADE8FA4" w14:textId="3A8BEF68" w:rsidR="004C65F4" w:rsidRDefault="00743A43" w:rsidP="00214A6E">
      <w:pPr>
        <w:rPr>
          <w:lang w:val="en-US" w:eastAsia="en-US"/>
        </w:rPr>
      </w:pPr>
      <w:r>
        <w:rPr>
          <w:lang w:val="en-US" w:eastAsia="en-US"/>
        </w:rPr>
        <w:t>Step 5:</w:t>
      </w:r>
    </w:p>
    <w:p w14:paraId="256C4206" w14:textId="452DA078" w:rsidR="00743A43" w:rsidRDefault="00743A43" w:rsidP="00214A6E">
      <w:pPr>
        <w:rPr>
          <w:lang w:val="en-US" w:eastAsia="en-US"/>
        </w:rPr>
      </w:pPr>
    </w:p>
    <w:p w14:paraId="0271EF98" w14:textId="7A1368AA" w:rsidR="00743A43" w:rsidRDefault="00743A43" w:rsidP="00214A6E">
      <w:pPr>
        <w:rPr>
          <w:lang w:val="en-US" w:eastAsia="en-US"/>
        </w:rPr>
      </w:pPr>
      <w:r>
        <w:rPr>
          <w:lang w:val="en-US" w:eastAsia="en-US"/>
        </w:rPr>
        <w:t>We also observed the 10 products with highest support</w:t>
      </w:r>
      <w:r w:rsidR="00A35A1C">
        <w:rPr>
          <w:lang w:val="en-US" w:eastAsia="en-US"/>
        </w:rPr>
        <w:t>.</w:t>
      </w:r>
    </w:p>
    <w:p w14:paraId="55A34568" w14:textId="73AA862A" w:rsidR="00A35A1C" w:rsidRDefault="00A35A1C" w:rsidP="00214A6E">
      <w:pPr>
        <w:rPr>
          <w:lang w:val="en-US" w:eastAsia="en-US"/>
        </w:rPr>
      </w:pPr>
    </w:p>
    <w:p w14:paraId="5EDA2724" w14:textId="77777777" w:rsidR="00081054" w:rsidRDefault="00A35A1C" w:rsidP="00081054">
      <w:pPr>
        <w:keepNext/>
      </w:pPr>
      <w:r w:rsidRPr="00A35A1C">
        <w:rPr>
          <w:noProof/>
          <w:lang w:val="en-US" w:eastAsia="en-US"/>
        </w:rPr>
        <w:drawing>
          <wp:inline distT="0" distB="0" distL="0" distR="0" wp14:anchorId="1BB99976" wp14:editId="0C1C558A">
            <wp:extent cx="3298657" cy="2433817"/>
            <wp:effectExtent l="0" t="0" r="381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04978" cy="2438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9DBDC" w14:textId="1C624DC9" w:rsidR="00A35A1C" w:rsidRPr="00214A6E" w:rsidRDefault="00081054" w:rsidP="00081054">
      <w:pPr>
        <w:pStyle w:val="Caption"/>
      </w:pPr>
      <w:bookmarkStart w:id="15" w:name="_Toc11958928"/>
      <w:r>
        <w:t xml:space="preserve">Figure </w:t>
      </w:r>
      <w:r w:rsidR="00B92A7B">
        <w:fldChar w:fldCharType="begin"/>
      </w:r>
      <w:r w:rsidR="00B92A7B">
        <w:instrText xml:space="preserve"> SEQ Figure \* ARABIC </w:instrText>
      </w:r>
      <w:r w:rsidR="00B92A7B">
        <w:fldChar w:fldCharType="separate"/>
      </w:r>
      <w:r>
        <w:rPr>
          <w:noProof/>
        </w:rPr>
        <w:t>4</w:t>
      </w:r>
      <w:r w:rsidR="00B92A7B">
        <w:rPr>
          <w:noProof/>
        </w:rPr>
        <w:fldChar w:fldCharType="end"/>
      </w:r>
      <w:r>
        <w:t xml:space="preserve"> Products with Highest Support</w:t>
      </w:r>
      <w:bookmarkEnd w:id="15"/>
    </w:p>
    <w:p w14:paraId="29D0228B" w14:textId="076BE9F3" w:rsidR="00214A6E" w:rsidRDefault="00214A6E" w:rsidP="00214A6E">
      <w:pPr>
        <w:pStyle w:val="Heading1"/>
        <w:spacing w:line="360" w:lineRule="auto"/>
      </w:pPr>
      <w:bookmarkStart w:id="16" w:name="_Toc11958940"/>
      <w:bookmarkStart w:id="17" w:name="_Toc9456289"/>
      <w:bookmarkStart w:id="18" w:name="_Toc9456807"/>
      <w:bookmarkStart w:id="19" w:name="_Toc9457705"/>
      <w:bookmarkStart w:id="20" w:name="_Toc9607131"/>
      <w:bookmarkStart w:id="21" w:name="_Toc10371653"/>
      <w:r>
        <w:t>Association Mining</w:t>
      </w:r>
      <w:bookmarkEnd w:id="16"/>
    </w:p>
    <w:p w14:paraId="51FAB976" w14:textId="1AA9C7D3" w:rsidR="00382127" w:rsidRDefault="00382127" w:rsidP="00382127">
      <w:pPr>
        <w:rPr>
          <w:lang w:val="en-US" w:eastAsia="en-US"/>
        </w:rPr>
      </w:pPr>
    </w:p>
    <w:p w14:paraId="7E63A8F7" w14:textId="6AA29160" w:rsidR="00382127" w:rsidRDefault="005626EA" w:rsidP="00382127">
      <w:pPr>
        <w:rPr>
          <w:lang w:val="en-US" w:eastAsia="en-US"/>
        </w:rPr>
      </w:pPr>
      <w:r>
        <w:rPr>
          <w:lang w:val="en-US" w:eastAsia="en-US"/>
        </w:rPr>
        <w:t>Step 1:</w:t>
      </w:r>
    </w:p>
    <w:p w14:paraId="79AFF819" w14:textId="6ECDCA52" w:rsidR="005626EA" w:rsidRDefault="005626EA" w:rsidP="00382127">
      <w:pPr>
        <w:rPr>
          <w:lang w:val="en-US" w:eastAsia="en-US"/>
        </w:rPr>
      </w:pPr>
    </w:p>
    <w:p w14:paraId="67D793B6" w14:textId="76F07E61" w:rsidR="005626EA" w:rsidRDefault="005626EA" w:rsidP="00382127">
      <w:pPr>
        <w:rPr>
          <w:lang w:val="en-US" w:eastAsia="en-US"/>
        </w:rPr>
      </w:pPr>
      <w:r>
        <w:rPr>
          <w:lang w:val="en-US" w:eastAsia="en-US"/>
        </w:rPr>
        <w:t>We tried different support and confidence values</w:t>
      </w:r>
      <w:r w:rsidR="008F6D9C">
        <w:rPr>
          <w:lang w:val="en-US" w:eastAsia="en-US"/>
        </w:rPr>
        <w:t>.</w:t>
      </w:r>
      <w:r w:rsidR="00ED1D3D">
        <w:rPr>
          <w:lang w:val="en-US" w:eastAsia="en-US"/>
        </w:rPr>
        <w:t xml:space="preserve"> </w:t>
      </w:r>
      <w:r w:rsidR="004B3007">
        <w:rPr>
          <w:lang w:val="en-US" w:eastAsia="en-US"/>
        </w:rPr>
        <w:t xml:space="preserve">Now that we understand that the </w:t>
      </w:r>
      <w:r w:rsidR="0061331C">
        <w:rPr>
          <w:lang w:val="en-US" w:eastAsia="en-US"/>
        </w:rPr>
        <w:t xml:space="preserve">support value is </w:t>
      </w:r>
      <w:r w:rsidR="00557B33">
        <w:rPr>
          <w:lang w:val="en-US" w:eastAsia="en-US"/>
        </w:rPr>
        <w:t>the ratio of</w:t>
      </w:r>
      <w:r w:rsidR="0022367D">
        <w:rPr>
          <w:lang w:val="en-US" w:eastAsia="en-US"/>
        </w:rPr>
        <w:t xml:space="preserve"> records with </w:t>
      </w:r>
      <w:r w:rsidR="0061331C">
        <w:rPr>
          <w:lang w:val="en-US" w:eastAsia="en-US"/>
        </w:rPr>
        <w:t xml:space="preserve">the products or the sets of products </w:t>
      </w:r>
      <w:r w:rsidR="00305F5C">
        <w:rPr>
          <w:lang w:val="en-US" w:eastAsia="en-US"/>
        </w:rPr>
        <w:t xml:space="preserve">in all records, </w:t>
      </w:r>
      <w:r w:rsidR="00427BC8">
        <w:rPr>
          <w:lang w:val="en-US" w:eastAsia="en-US"/>
        </w:rPr>
        <w:t>and we also know that the data</w:t>
      </w:r>
      <w:r w:rsidR="00716099">
        <w:rPr>
          <w:lang w:val="en-US" w:eastAsia="en-US"/>
        </w:rPr>
        <w:t>set is large c</w:t>
      </w:r>
      <w:r w:rsidR="00375E0A">
        <w:rPr>
          <w:lang w:val="en-US" w:eastAsia="en-US"/>
        </w:rPr>
        <w:t xml:space="preserve">ontaining </w:t>
      </w:r>
      <w:r w:rsidR="008E1073">
        <w:rPr>
          <w:lang w:val="en-US" w:eastAsia="en-US"/>
        </w:rPr>
        <w:t xml:space="preserve">20422 records and </w:t>
      </w:r>
      <w:r w:rsidR="00993474">
        <w:rPr>
          <w:lang w:val="en-US" w:eastAsia="en-US"/>
        </w:rPr>
        <w:t xml:space="preserve">3916 types of items, so the support value should be small </w:t>
      </w:r>
      <w:r w:rsidR="009914CE">
        <w:rPr>
          <w:lang w:val="en-US" w:eastAsia="en-US"/>
        </w:rPr>
        <w:t xml:space="preserve">so we can </w:t>
      </w:r>
      <w:r w:rsidR="00EC1085">
        <w:rPr>
          <w:lang w:val="en-US" w:eastAsia="en-US"/>
        </w:rPr>
        <w:t>fin</w:t>
      </w:r>
      <w:r w:rsidR="00DF5EE3">
        <w:rPr>
          <w:lang w:val="en-US" w:eastAsia="en-US"/>
        </w:rPr>
        <w:t xml:space="preserve">d any </w:t>
      </w:r>
      <w:r w:rsidR="002F619C">
        <w:rPr>
          <w:lang w:val="en-US" w:eastAsia="en-US"/>
        </w:rPr>
        <w:t>rules based on that.</w:t>
      </w:r>
      <w:r w:rsidR="0053115C">
        <w:rPr>
          <w:lang w:val="en-US" w:eastAsia="en-US"/>
        </w:rPr>
        <w:t xml:space="preserve"> </w:t>
      </w:r>
      <w:r w:rsidR="001134E0">
        <w:rPr>
          <w:lang w:val="en-US" w:eastAsia="en-US"/>
        </w:rPr>
        <w:t xml:space="preserve">If the </w:t>
      </w:r>
      <w:r w:rsidR="00DB0310">
        <w:rPr>
          <w:lang w:val="en-US" w:eastAsia="en-US"/>
        </w:rPr>
        <w:t xml:space="preserve">support value is more than </w:t>
      </w:r>
      <w:r w:rsidR="00035FA4">
        <w:rPr>
          <w:lang w:val="en-US" w:eastAsia="en-US"/>
        </w:rPr>
        <w:t xml:space="preserve">0.04, </w:t>
      </w:r>
      <w:r w:rsidR="00035FA4">
        <w:rPr>
          <w:lang w:val="en-US" w:eastAsia="en-US"/>
        </w:rPr>
        <w:lastRenderedPageBreak/>
        <w:t>there will be no rules generated.</w:t>
      </w:r>
      <w:r w:rsidR="002241C7">
        <w:rPr>
          <w:lang w:val="en-US" w:eastAsia="en-US"/>
        </w:rPr>
        <w:t xml:space="preserve"> </w:t>
      </w:r>
      <w:r w:rsidR="009720AF">
        <w:rPr>
          <w:lang w:val="en-US" w:eastAsia="en-US"/>
        </w:rPr>
        <w:t>Therefore,</w:t>
      </w:r>
      <w:r w:rsidR="002241C7">
        <w:rPr>
          <w:lang w:val="en-US" w:eastAsia="en-US"/>
        </w:rPr>
        <w:t xml:space="preserve"> we choose</w:t>
      </w:r>
      <w:r w:rsidR="00A361D0">
        <w:rPr>
          <w:lang w:val="en-US" w:eastAsia="en-US"/>
        </w:rPr>
        <w:t xml:space="preserve"> 0.02 as the </w:t>
      </w:r>
      <w:r w:rsidR="000B3462">
        <w:rPr>
          <w:lang w:val="en-US" w:eastAsia="en-US"/>
        </w:rPr>
        <w:t>support</w:t>
      </w:r>
      <w:r w:rsidR="00A361D0">
        <w:rPr>
          <w:lang w:val="en-US" w:eastAsia="en-US"/>
        </w:rPr>
        <w:t xml:space="preserve"> values. </w:t>
      </w:r>
      <w:r w:rsidR="00074FB0">
        <w:rPr>
          <w:lang w:val="en-US" w:eastAsia="en-US"/>
        </w:rPr>
        <w:t xml:space="preserve">Also, we want the confidence, which is the </w:t>
      </w:r>
      <w:r w:rsidR="004B2A89">
        <w:rPr>
          <w:lang w:val="en-US" w:eastAsia="en-US"/>
        </w:rPr>
        <w:t>value</w:t>
      </w:r>
      <w:r w:rsidR="00074FB0">
        <w:rPr>
          <w:lang w:val="en-US" w:eastAsia="en-US"/>
        </w:rPr>
        <w:t xml:space="preserve"> of </w:t>
      </w:r>
      <w:r w:rsidR="00DB651F">
        <w:rPr>
          <w:lang w:val="en-US" w:eastAsia="en-US"/>
        </w:rPr>
        <w:t xml:space="preserve">the support of </w:t>
      </w:r>
      <w:r w:rsidR="00074FB0">
        <w:rPr>
          <w:lang w:val="en-US" w:eastAsia="en-US"/>
        </w:rPr>
        <w:t xml:space="preserve">the </w:t>
      </w:r>
      <w:proofErr w:type="spellStart"/>
      <w:r w:rsidR="00134551">
        <w:rPr>
          <w:lang w:val="en-US" w:eastAsia="en-US"/>
        </w:rPr>
        <w:t>rhs</w:t>
      </w:r>
      <w:proofErr w:type="spellEnd"/>
      <w:r w:rsidR="005239EA">
        <w:rPr>
          <w:lang w:val="en-US" w:eastAsia="en-US"/>
        </w:rPr>
        <w:t xml:space="preserve"> </w:t>
      </w:r>
      <w:r w:rsidR="00541DAB">
        <w:rPr>
          <w:lang w:val="en-US" w:eastAsia="en-US"/>
        </w:rPr>
        <w:t xml:space="preserve">and </w:t>
      </w:r>
      <w:proofErr w:type="spellStart"/>
      <w:r w:rsidR="005239EA">
        <w:rPr>
          <w:lang w:val="en-US" w:eastAsia="en-US"/>
        </w:rPr>
        <w:t>lhs</w:t>
      </w:r>
      <w:proofErr w:type="spellEnd"/>
      <w:r w:rsidR="00E22A07">
        <w:rPr>
          <w:lang w:val="en-US" w:eastAsia="en-US"/>
        </w:rPr>
        <w:t xml:space="preserve"> </w:t>
      </w:r>
      <w:r w:rsidR="00B60B4A">
        <w:rPr>
          <w:lang w:val="en-US" w:eastAsia="en-US"/>
        </w:rPr>
        <w:t>divided</w:t>
      </w:r>
      <w:r w:rsidR="00337A44">
        <w:rPr>
          <w:lang w:val="en-US" w:eastAsia="en-US"/>
        </w:rPr>
        <w:t xml:space="preserve"> by </w:t>
      </w:r>
      <w:r w:rsidR="008D22A2">
        <w:rPr>
          <w:lang w:val="en-US" w:eastAsia="en-US"/>
        </w:rPr>
        <w:t xml:space="preserve">the support of </w:t>
      </w:r>
      <w:proofErr w:type="spellStart"/>
      <w:r w:rsidR="00DA065D">
        <w:rPr>
          <w:lang w:val="en-US" w:eastAsia="en-US"/>
        </w:rPr>
        <w:t>rhs</w:t>
      </w:r>
      <w:proofErr w:type="spellEnd"/>
      <w:r w:rsidR="005239EA">
        <w:rPr>
          <w:lang w:val="en-US" w:eastAsia="en-US"/>
        </w:rPr>
        <w:t>,</w:t>
      </w:r>
      <w:r w:rsidR="00C43FD0">
        <w:rPr>
          <w:lang w:val="en-US" w:eastAsia="en-US"/>
        </w:rPr>
        <w:t xml:space="preserve"> </w:t>
      </w:r>
      <w:r w:rsidR="006E5382">
        <w:rPr>
          <w:lang w:val="en-US" w:eastAsia="en-US"/>
        </w:rPr>
        <w:t xml:space="preserve">the percentage that </w:t>
      </w:r>
      <w:r w:rsidR="00D57D4C">
        <w:rPr>
          <w:lang w:val="en-US" w:eastAsia="en-US"/>
        </w:rPr>
        <w:t xml:space="preserve">the records including </w:t>
      </w:r>
      <w:proofErr w:type="spellStart"/>
      <w:r w:rsidR="00D57D4C">
        <w:rPr>
          <w:lang w:val="en-US" w:eastAsia="en-US"/>
        </w:rPr>
        <w:t>rhs</w:t>
      </w:r>
      <w:proofErr w:type="spellEnd"/>
      <w:r w:rsidR="00D57D4C">
        <w:rPr>
          <w:lang w:val="en-US" w:eastAsia="en-US"/>
        </w:rPr>
        <w:t xml:space="preserve"> and </w:t>
      </w:r>
      <w:proofErr w:type="spellStart"/>
      <w:r w:rsidR="00D57D4C">
        <w:rPr>
          <w:lang w:val="en-US" w:eastAsia="en-US"/>
        </w:rPr>
        <w:t>lhs</w:t>
      </w:r>
      <w:proofErr w:type="spellEnd"/>
      <w:r w:rsidR="00FC59A6">
        <w:rPr>
          <w:lang w:val="en-US" w:eastAsia="en-US"/>
        </w:rPr>
        <w:t xml:space="preserve"> in the records including </w:t>
      </w:r>
      <w:proofErr w:type="spellStart"/>
      <w:r w:rsidR="00FC59A6">
        <w:rPr>
          <w:lang w:val="en-US" w:eastAsia="en-US"/>
        </w:rPr>
        <w:t>lhs</w:t>
      </w:r>
      <w:proofErr w:type="spellEnd"/>
      <w:r w:rsidR="00FC59A6">
        <w:rPr>
          <w:lang w:val="en-US" w:eastAsia="en-US"/>
        </w:rPr>
        <w:t>,</w:t>
      </w:r>
      <w:r w:rsidR="005239EA">
        <w:rPr>
          <w:lang w:val="en-US" w:eastAsia="en-US"/>
        </w:rPr>
        <w:t xml:space="preserve"> </w:t>
      </w:r>
      <w:r w:rsidR="00236C21">
        <w:rPr>
          <w:lang w:val="en-US" w:eastAsia="en-US"/>
        </w:rPr>
        <w:t>more than 0.5</w:t>
      </w:r>
      <w:r w:rsidR="00FD4D17">
        <w:rPr>
          <w:lang w:val="en-US" w:eastAsia="en-US"/>
        </w:rPr>
        <w:t xml:space="preserve"> to discover </w:t>
      </w:r>
      <w:r w:rsidR="009536E0">
        <w:rPr>
          <w:lang w:val="en-US" w:eastAsia="en-US"/>
        </w:rPr>
        <w:t>convincing</w:t>
      </w:r>
      <w:r w:rsidR="00B946B4">
        <w:rPr>
          <w:lang w:val="en-US" w:eastAsia="en-US"/>
        </w:rPr>
        <w:t xml:space="preserve"> rules.</w:t>
      </w:r>
      <w:r w:rsidR="00FD4D17">
        <w:rPr>
          <w:lang w:val="en-US" w:eastAsia="en-US"/>
        </w:rPr>
        <w:t xml:space="preserve"> </w:t>
      </w:r>
      <w:r w:rsidR="005239EA">
        <w:rPr>
          <w:lang w:val="en-US" w:eastAsia="en-US"/>
        </w:rPr>
        <w:t xml:space="preserve"> </w:t>
      </w:r>
      <w:r w:rsidR="00427754">
        <w:rPr>
          <w:lang w:val="en-US" w:eastAsia="en-US"/>
        </w:rPr>
        <w:t>As a result, we find 30 rules</w:t>
      </w:r>
      <w:r w:rsidR="006D7A4E">
        <w:rPr>
          <w:lang w:val="en-US" w:eastAsia="en-US"/>
        </w:rPr>
        <w:t xml:space="preserve"> in </w:t>
      </w:r>
      <w:r w:rsidR="008928DF">
        <w:rPr>
          <w:lang w:val="en-US" w:eastAsia="en-US"/>
        </w:rPr>
        <w:t>this dataset.</w:t>
      </w:r>
      <w:r w:rsidR="00515273">
        <w:rPr>
          <w:lang w:val="en-US" w:eastAsia="en-US"/>
        </w:rPr>
        <w:t xml:space="preserve"> The related products are </w:t>
      </w:r>
      <w:r w:rsidR="00F40135">
        <w:rPr>
          <w:lang w:val="en-US" w:eastAsia="en-US"/>
        </w:rPr>
        <w:t xml:space="preserve">mostly </w:t>
      </w:r>
      <w:r w:rsidR="00A45E63">
        <w:rPr>
          <w:lang w:val="en-US" w:eastAsia="en-US"/>
        </w:rPr>
        <w:t>baking and cooking items.</w:t>
      </w:r>
    </w:p>
    <w:p w14:paraId="27DE8747" w14:textId="0E808D37" w:rsidR="00F41E17" w:rsidRDefault="008928DF" w:rsidP="00382127">
      <w:pPr>
        <w:rPr>
          <w:lang w:val="en-US" w:eastAsia="en-US"/>
        </w:rPr>
      </w:pPr>
      <w:r w:rsidRPr="008928DF">
        <w:rPr>
          <w:noProof/>
          <w:lang w:val="en-US" w:eastAsia="en-US"/>
        </w:rPr>
        <w:drawing>
          <wp:inline distT="0" distB="0" distL="0" distR="0" wp14:anchorId="2C2BAB80" wp14:editId="3BB40947">
            <wp:extent cx="3994484" cy="690499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041023" cy="698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CE962" w14:textId="5488CC9C" w:rsidR="00AD0910" w:rsidRDefault="00AD0910" w:rsidP="00382127">
      <w:pPr>
        <w:rPr>
          <w:lang w:val="en-US" w:eastAsia="en-US"/>
        </w:rPr>
      </w:pPr>
      <w:r w:rsidRPr="00AD0910">
        <w:rPr>
          <w:noProof/>
          <w:lang w:val="en-US" w:eastAsia="en-US"/>
        </w:rPr>
        <w:drawing>
          <wp:inline distT="0" distB="0" distL="0" distR="0" wp14:anchorId="13FEFA60" wp14:editId="392127CD">
            <wp:extent cx="6084768" cy="3012471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b="1363"/>
                    <a:stretch/>
                  </pic:blipFill>
                  <pic:spPr bwMode="auto">
                    <a:xfrm>
                      <a:off x="0" y="0"/>
                      <a:ext cx="6091667" cy="30158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1E668C" w14:textId="6C50D595" w:rsidR="00892043" w:rsidRDefault="00892043" w:rsidP="00382127">
      <w:pPr>
        <w:rPr>
          <w:lang w:val="en-US" w:eastAsia="en-US"/>
        </w:rPr>
      </w:pPr>
    </w:p>
    <w:p w14:paraId="741EB554" w14:textId="6AFB0042" w:rsidR="00892043" w:rsidRDefault="004B4C93" w:rsidP="00382127">
      <w:pPr>
        <w:rPr>
          <w:lang w:val="en-US" w:eastAsia="en-US"/>
        </w:rPr>
      </w:pPr>
      <w:r>
        <w:rPr>
          <w:lang w:val="en-US" w:eastAsia="en-US"/>
        </w:rPr>
        <w:t>Step 2:</w:t>
      </w:r>
    </w:p>
    <w:p w14:paraId="3A45CA67" w14:textId="2272B6F3" w:rsidR="004B4C93" w:rsidRDefault="004B4C93" w:rsidP="00382127">
      <w:pPr>
        <w:rPr>
          <w:lang w:val="en-US" w:eastAsia="en-US"/>
        </w:rPr>
      </w:pPr>
    </w:p>
    <w:p w14:paraId="25E1407A" w14:textId="502BD22B" w:rsidR="004B4C93" w:rsidRDefault="002D51F6" w:rsidP="00382127">
      <w:pPr>
        <w:rPr>
          <w:lang w:val="en-US" w:eastAsia="en-US"/>
        </w:rPr>
      </w:pPr>
      <w:r>
        <w:rPr>
          <w:lang w:val="en-US" w:eastAsia="en-US"/>
        </w:rPr>
        <w:t xml:space="preserve">We ranked these sets and </w:t>
      </w:r>
      <w:r w:rsidR="00644104">
        <w:rPr>
          <w:lang w:val="en-US" w:eastAsia="en-US"/>
        </w:rPr>
        <w:t>chec</w:t>
      </w:r>
      <w:r w:rsidR="006F6073">
        <w:rPr>
          <w:lang w:val="en-US" w:eastAsia="en-US"/>
        </w:rPr>
        <w:t>k</w:t>
      </w:r>
      <w:r w:rsidR="00644104">
        <w:rPr>
          <w:lang w:val="en-US" w:eastAsia="en-US"/>
        </w:rPr>
        <w:t xml:space="preserve">ed on the </w:t>
      </w:r>
      <w:r w:rsidR="00BD5C0A">
        <w:rPr>
          <w:lang w:val="en-US" w:eastAsia="en-US"/>
        </w:rPr>
        <w:t>support values.</w:t>
      </w:r>
    </w:p>
    <w:p w14:paraId="519159B8" w14:textId="71E2399F" w:rsidR="006F6073" w:rsidRDefault="00DB1B0E" w:rsidP="00382127">
      <w:pPr>
        <w:rPr>
          <w:lang w:val="en-US" w:eastAsia="en-US"/>
        </w:rPr>
      </w:pPr>
      <w:r w:rsidRPr="00DB1B0E">
        <w:rPr>
          <w:noProof/>
          <w:lang w:val="en-US" w:eastAsia="en-US"/>
        </w:rPr>
        <w:drawing>
          <wp:inline distT="0" distB="0" distL="0" distR="0" wp14:anchorId="01DEADFD" wp14:editId="47D6176A">
            <wp:extent cx="2646947" cy="563636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05526" cy="57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982AC" w14:textId="4C658E4C" w:rsidR="006F747B" w:rsidRDefault="006F747B" w:rsidP="00382127">
      <w:pPr>
        <w:rPr>
          <w:lang w:val="en-US" w:eastAsia="en-US"/>
        </w:rPr>
      </w:pPr>
      <w:r w:rsidRPr="006F747B">
        <w:rPr>
          <w:noProof/>
          <w:lang w:val="en-US" w:eastAsia="en-US"/>
        </w:rPr>
        <w:lastRenderedPageBreak/>
        <w:drawing>
          <wp:inline distT="0" distB="0" distL="0" distR="0" wp14:anchorId="64F9851A" wp14:editId="30C426F2">
            <wp:extent cx="5943600" cy="2867025"/>
            <wp:effectExtent l="0" t="0" r="0" b="31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0D2C6" w14:textId="7372D59C" w:rsidR="004313E4" w:rsidRDefault="004313E4" w:rsidP="00382127">
      <w:pPr>
        <w:rPr>
          <w:lang w:val="en-US" w:eastAsia="en-US"/>
        </w:rPr>
      </w:pPr>
    </w:p>
    <w:p w14:paraId="1779C03B" w14:textId="27C1807E" w:rsidR="004313E4" w:rsidRDefault="004313E4" w:rsidP="00382127">
      <w:pPr>
        <w:rPr>
          <w:lang w:val="en-US" w:eastAsia="en-US"/>
        </w:rPr>
      </w:pPr>
      <w:r>
        <w:rPr>
          <w:lang w:val="en-US" w:eastAsia="en-US"/>
        </w:rPr>
        <w:t>Step 3:</w:t>
      </w:r>
    </w:p>
    <w:p w14:paraId="456B3817" w14:textId="3D53ADC9" w:rsidR="00A03EB0" w:rsidRDefault="00A03EB0" w:rsidP="00382127">
      <w:pPr>
        <w:rPr>
          <w:lang w:val="en-US" w:eastAsia="en-US"/>
        </w:rPr>
      </w:pPr>
    </w:p>
    <w:p w14:paraId="4E3ED348" w14:textId="557625C8" w:rsidR="00A03EB0" w:rsidRDefault="008C6C29" w:rsidP="00382127">
      <w:pPr>
        <w:rPr>
          <w:lang w:val="en-US" w:eastAsia="en-US"/>
        </w:rPr>
      </w:pPr>
      <w:r>
        <w:rPr>
          <w:lang w:val="en-US" w:eastAsia="en-US"/>
        </w:rPr>
        <w:t xml:space="preserve">We can also generate </w:t>
      </w:r>
      <w:r w:rsidR="005C0124">
        <w:rPr>
          <w:lang w:val="en-US" w:eastAsia="en-US"/>
        </w:rPr>
        <w:t xml:space="preserve">the maximal sets and check the if the previous </w:t>
      </w:r>
      <w:r w:rsidR="00C5187F">
        <w:rPr>
          <w:lang w:val="en-US" w:eastAsia="en-US"/>
        </w:rPr>
        <w:t xml:space="preserve">sets of products </w:t>
      </w:r>
      <w:proofErr w:type="gramStart"/>
      <w:r w:rsidR="00C5187F">
        <w:rPr>
          <w:lang w:val="en-US" w:eastAsia="en-US"/>
        </w:rPr>
        <w:t>is</w:t>
      </w:r>
      <w:proofErr w:type="gramEnd"/>
      <w:r w:rsidR="00C5187F">
        <w:rPr>
          <w:lang w:val="en-US" w:eastAsia="en-US"/>
        </w:rPr>
        <w:t xml:space="preserve"> maximal sets.</w:t>
      </w:r>
      <w:r w:rsidR="00984A7B">
        <w:rPr>
          <w:lang w:val="en-US" w:eastAsia="en-US"/>
        </w:rPr>
        <w:t xml:space="preserve"> Some of them are in maximal sets.</w:t>
      </w:r>
    </w:p>
    <w:p w14:paraId="7B041F85" w14:textId="683A339D" w:rsidR="00B76DFB" w:rsidRDefault="00B76DFB" w:rsidP="00382127">
      <w:pPr>
        <w:rPr>
          <w:lang w:val="en-US" w:eastAsia="en-US"/>
        </w:rPr>
      </w:pPr>
    </w:p>
    <w:p w14:paraId="33813399" w14:textId="7B076472" w:rsidR="00984A7B" w:rsidRDefault="006245B4" w:rsidP="007F59BE">
      <w:pPr>
        <w:rPr>
          <w:lang w:val="en-US" w:eastAsia="en-US"/>
        </w:rPr>
      </w:pPr>
      <w:r w:rsidRPr="006245B4">
        <w:rPr>
          <w:noProof/>
          <w:lang w:val="en-US" w:eastAsia="en-US"/>
        </w:rPr>
        <w:drawing>
          <wp:inline distT="0" distB="0" distL="0" distR="0" wp14:anchorId="42713C36" wp14:editId="70F39609">
            <wp:extent cx="5943600" cy="414020"/>
            <wp:effectExtent l="0" t="0" r="0" b="508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0AC02" w14:textId="78C1FD86" w:rsidR="00B76DFB" w:rsidRDefault="00984A7B" w:rsidP="00382127">
      <w:pPr>
        <w:rPr>
          <w:lang w:val="en-US" w:eastAsia="en-US"/>
        </w:rPr>
      </w:pPr>
      <w:r w:rsidRPr="00984A7B">
        <w:rPr>
          <w:noProof/>
          <w:lang w:val="en-US" w:eastAsia="en-US"/>
        </w:rPr>
        <w:drawing>
          <wp:inline distT="0" distB="0" distL="0" distR="0" wp14:anchorId="6B8C3ED3" wp14:editId="1D7BFBD3">
            <wp:extent cx="2713256" cy="3848334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745847" cy="389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7FA96" w14:textId="62AE2D68" w:rsidR="0034697F" w:rsidRDefault="00DF69AE" w:rsidP="00382127">
      <w:pPr>
        <w:rPr>
          <w:lang w:val="en-US" w:eastAsia="en-US"/>
        </w:rPr>
      </w:pPr>
      <w:r w:rsidRPr="00DF69AE">
        <w:rPr>
          <w:noProof/>
          <w:lang w:val="en-US" w:eastAsia="en-US"/>
        </w:rPr>
        <w:lastRenderedPageBreak/>
        <w:drawing>
          <wp:inline distT="0" distB="0" distL="0" distR="0" wp14:anchorId="7980B875" wp14:editId="0D31530B">
            <wp:extent cx="776896" cy="162336"/>
            <wp:effectExtent l="0" t="0" r="0" b="317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790503" cy="165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0E697" w14:textId="3A657966" w:rsidR="00B66C09" w:rsidRDefault="00B66C09" w:rsidP="00382127">
      <w:pPr>
        <w:rPr>
          <w:lang w:val="en-US" w:eastAsia="en-US"/>
        </w:rPr>
      </w:pPr>
      <w:r w:rsidRPr="00B66C09">
        <w:rPr>
          <w:noProof/>
          <w:lang w:val="en-US" w:eastAsia="en-US"/>
        </w:rPr>
        <w:drawing>
          <wp:inline distT="0" distB="0" distL="0" distR="0" wp14:anchorId="08FDE1E2" wp14:editId="3D5E6334">
            <wp:extent cx="4468872" cy="275485"/>
            <wp:effectExtent l="0" t="0" r="0" b="444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40499" cy="27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F1292" w14:textId="100EFF0A" w:rsidR="00D15377" w:rsidRDefault="00D15377" w:rsidP="00382127">
      <w:pPr>
        <w:rPr>
          <w:lang w:val="en-US" w:eastAsia="en-US"/>
        </w:rPr>
      </w:pPr>
      <w:r w:rsidRPr="00D15377">
        <w:rPr>
          <w:noProof/>
          <w:lang w:val="en-US" w:eastAsia="en-US"/>
        </w:rPr>
        <w:drawing>
          <wp:inline distT="0" distB="0" distL="0" distR="0" wp14:anchorId="2A5AEEB0" wp14:editId="7A33A6BF">
            <wp:extent cx="5859199" cy="2922714"/>
            <wp:effectExtent l="0" t="0" r="825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892324" cy="2939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BD7A8" w14:textId="31F11FAE" w:rsidR="009E492B" w:rsidRDefault="009E492B" w:rsidP="00382127">
      <w:pPr>
        <w:rPr>
          <w:lang w:val="en-US" w:eastAsia="en-US"/>
        </w:rPr>
      </w:pPr>
      <w:r w:rsidRPr="009E492B">
        <w:rPr>
          <w:noProof/>
          <w:lang w:val="en-US" w:eastAsia="en-US"/>
        </w:rPr>
        <w:drawing>
          <wp:inline distT="0" distB="0" distL="0" distR="0" wp14:anchorId="0A59372C" wp14:editId="5520C17D">
            <wp:extent cx="969402" cy="170712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011703" cy="178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332FF" w14:textId="50741A6C" w:rsidR="004175FB" w:rsidRDefault="00694C1C" w:rsidP="00382127">
      <w:pPr>
        <w:rPr>
          <w:lang w:val="en-US" w:eastAsia="en-US"/>
        </w:rPr>
      </w:pPr>
      <w:r w:rsidRPr="00694C1C">
        <w:rPr>
          <w:noProof/>
          <w:lang w:val="en-US" w:eastAsia="en-US"/>
        </w:rPr>
        <w:drawing>
          <wp:inline distT="0" distB="0" distL="0" distR="0" wp14:anchorId="11268E7C" wp14:editId="71065EC8">
            <wp:extent cx="5041519" cy="297321"/>
            <wp:effectExtent l="0" t="0" r="6985" b="762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20597" cy="307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9D2CA" w14:textId="1EE2381A" w:rsidR="004175FB" w:rsidRPr="00382127" w:rsidRDefault="00091EA1" w:rsidP="00382127">
      <w:pPr>
        <w:rPr>
          <w:lang w:val="en-US" w:eastAsia="en-US"/>
        </w:rPr>
      </w:pPr>
      <w:r w:rsidRPr="00091EA1">
        <w:rPr>
          <w:noProof/>
          <w:lang w:val="en-US" w:eastAsia="en-US"/>
        </w:rPr>
        <w:drawing>
          <wp:inline distT="0" distB="0" distL="0" distR="0" wp14:anchorId="678F0F7D" wp14:editId="279AFF4F">
            <wp:extent cx="5261265" cy="2535637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80673" cy="2544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626C6" w14:textId="77777777" w:rsidR="00422670" w:rsidRPr="00214A6E" w:rsidRDefault="00422670" w:rsidP="0072188B">
      <w:pPr>
        <w:rPr>
          <w:noProof/>
          <w:lang w:val="en-US"/>
        </w:rPr>
      </w:pPr>
    </w:p>
    <w:p w14:paraId="510A55CC" w14:textId="5F934E5A" w:rsidR="00497B43" w:rsidRDefault="000D1B76" w:rsidP="00BB60F0">
      <w:pPr>
        <w:pStyle w:val="Heading1"/>
        <w:spacing w:line="360" w:lineRule="auto"/>
      </w:pPr>
      <w:bookmarkStart w:id="22" w:name="_Toc10577697"/>
      <w:bookmarkStart w:id="23" w:name="_Toc10577743"/>
      <w:bookmarkStart w:id="24" w:name="_Toc11958941"/>
      <w:r>
        <w:t>Conclusion</w:t>
      </w:r>
      <w:bookmarkStart w:id="25" w:name="_Toc10371654"/>
      <w:bookmarkEnd w:id="17"/>
      <w:bookmarkEnd w:id="18"/>
      <w:bookmarkEnd w:id="19"/>
      <w:bookmarkEnd w:id="20"/>
      <w:bookmarkEnd w:id="21"/>
      <w:bookmarkEnd w:id="22"/>
      <w:bookmarkEnd w:id="23"/>
      <w:bookmarkEnd w:id="24"/>
    </w:p>
    <w:p w14:paraId="3131AF62" w14:textId="78D9FBB5" w:rsidR="00BB60F0" w:rsidRPr="007A7C1F" w:rsidRDefault="006F7078" w:rsidP="00BB60F0">
      <w:pPr>
        <w:rPr>
          <w:rFonts w:eastAsiaTheme="minorEastAsia"/>
          <w:lang w:val="en-US"/>
        </w:rPr>
      </w:pPr>
      <w:r>
        <w:rPr>
          <w:lang w:val="en-US" w:eastAsia="en-US"/>
        </w:rPr>
        <w:t xml:space="preserve">This online retail dataset </w:t>
      </w:r>
      <w:r w:rsidR="009174D7">
        <w:rPr>
          <w:lang w:val="en-US" w:eastAsia="en-US"/>
        </w:rPr>
        <w:t xml:space="preserve">is definitely not a good dataset for association rule mining, since the association rule </w:t>
      </w:r>
      <w:r w:rsidR="00F53891">
        <w:rPr>
          <w:lang w:val="en-US" w:eastAsia="en-US"/>
        </w:rPr>
        <w:t>mostly is between same product but different colo</w:t>
      </w:r>
      <w:r w:rsidR="007A7C1F">
        <w:rPr>
          <w:lang w:val="en-US" w:eastAsia="en-US"/>
        </w:rPr>
        <w:t>r or pattern</w:t>
      </w:r>
      <w:r w:rsidR="00B93606">
        <w:rPr>
          <w:lang w:val="en-US" w:eastAsia="en-US"/>
        </w:rPr>
        <w:t xml:space="preserve"> or size</w:t>
      </w:r>
      <w:r w:rsidR="00581A85">
        <w:rPr>
          <w:lang w:val="en-US" w:eastAsia="en-US"/>
        </w:rPr>
        <w:t xml:space="preserve">, for example </w:t>
      </w:r>
      <w:r w:rsidR="00D777AD">
        <w:rPr>
          <w:lang w:val="en-US" w:eastAsia="en-US"/>
        </w:rPr>
        <w:t>g</w:t>
      </w:r>
      <w:r w:rsidR="00581A85">
        <w:rPr>
          <w:lang w:val="en-US" w:eastAsia="en-US"/>
        </w:rPr>
        <w:t>ardeners kneeling pad cup of tea and gar</w:t>
      </w:r>
      <w:r w:rsidR="00D777AD">
        <w:rPr>
          <w:lang w:val="en-US" w:eastAsia="en-US"/>
        </w:rPr>
        <w:t>deners kneeling pad keep calm is customer try to buy two different pattern</w:t>
      </w:r>
      <w:r w:rsidR="00533BAB">
        <w:rPr>
          <w:lang w:val="en-US" w:eastAsia="en-US"/>
        </w:rPr>
        <w:t>s</w:t>
      </w:r>
      <w:r w:rsidR="00D777AD">
        <w:rPr>
          <w:lang w:val="en-US" w:eastAsia="en-US"/>
        </w:rPr>
        <w:t xml:space="preserve"> </w:t>
      </w:r>
      <w:r w:rsidR="00B93606">
        <w:rPr>
          <w:lang w:val="en-US" w:eastAsia="en-US"/>
        </w:rPr>
        <w:t>together</w:t>
      </w:r>
      <w:r w:rsidR="0064548D">
        <w:rPr>
          <w:lang w:val="en-US" w:eastAsia="en-US"/>
        </w:rPr>
        <w:t xml:space="preserve">. </w:t>
      </w:r>
      <w:r w:rsidR="00D0711A">
        <w:rPr>
          <w:lang w:val="en-US" w:eastAsia="en-US"/>
        </w:rPr>
        <w:t xml:space="preserve">Another example: alarm clock </w:t>
      </w:r>
      <w:proofErr w:type="spellStart"/>
      <w:r w:rsidR="00D0711A">
        <w:rPr>
          <w:lang w:val="en-US" w:eastAsia="en-US"/>
        </w:rPr>
        <w:t>bakelike</w:t>
      </w:r>
      <w:proofErr w:type="spellEnd"/>
      <w:r w:rsidR="00D0711A">
        <w:rPr>
          <w:lang w:val="en-US" w:eastAsia="en-US"/>
        </w:rPr>
        <w:t xml:space="preserve"> red</w:t>
      </w:r>
      <w:r w:rsidR="00BA01C7">
        <w:rPr>
          <w:lang w:val="en-US" w:eastAsia="en-US"/>
        </w:rPr>
        <w:t xml:space="preserve"> and alarm </w:t>
      </w:r>
      <w:r w:rsidR="00BA01C7">
        <w:rPr>
          <w:lang w:val="en-US" w:eastAsia="en-US"/>
        </w:rPr>
        <w:lastRenderedPageBreak/>
        <w:t xml:space="preserve">clock </w:t>
      </w:r>
      <w:proofErr w:type="spellStart"/>
      <w:r w:rsidR="00BA01C7">
        <w:rPr>
          <w:lang w:val="en-US" w:eastAsia="en-US"/>
        </w:rPr>
        <w:t>bakelike</w:t>
      </w:r>
      <w:proofErr w:type="spellEnd"/>
      <w:r w:rsidR="00BA01C7">
        <w:rPr>
          <w:lang w:val="en-US" w:eastAsia="en-US"/>
        </w:rPr>
        <w:t xml:space="preserve"> green is customer try to buy two different color</w:t>
      </w:r>
      <w:r w:rsidR="00533BAB">
        <w:rPr>
          <w:lang w:val="en-US" w:eastAsia="en-US"/>
        </w:rPr>
        <w:t>s</w:t>
      </w:r>
      <w:r w:rsidR="00BA01C7">
        <w:rPr>
          <w:lang w:val="en-US" w:eastAsia="en-US"/>
        </w:rPr>
        <w:t xml:space="preserve"> of </w:t>
      </w:r>
      <w:r w:rsidR="00533BAB">
        <w:rPr>
          <w:lang w:val="en-US" w:eastAsia="en-US"/>
        </w:rPr>
        <w:t xml:space="preserve">the </w:t>
      </w:r>
      <w:r w:rsidR="00583677">
        <w:rPr>
          <w:lang w:val="en-US" w:eastAsia="en-US"/>
        </w:rPr>
        <w:t xml:space="preserve">clock together. One more example: heart of wicker large and heart of wicker small is customer try to buy </w:t>
      </w:r>
      <w:r w:rsidR="00953FC1">
        <w:rPr>
          <w:lang w:val="en-US" w:eastAsia="en-US"/>
        </w:rPr>
        <w:t xml:space="preserve">two different of wicker together to have a set. Because </w:t>
      </w:r>
      <w:r w:rsidR="00EB2971">
        <w:rPr>
          <w:lang w:val="en-US" w:eastAsia="en-US"/>
        </w:rPr>
        <w:t xml:space="preserve">most association relation </w:t>
      </w:r>
      <w:r w:rsidR="001355F8">
        <w:rPr>
          <w:lang w:val="en-US" w:eastAsia="en-US"/>
        </w:rPr>
        <w:t xml:space="preserve">is between same product, our association rule </w:t>
      </w:r>
      <w:r w:rsidR="009E29EB">
        <w:rPr>
          <w:lang w:val="en-US" w:eastAsia="en-US"/>
        </w:rPr>
        <w:t xml:space="preserve">does not </w:t>
      </w:r>
      <w:r w:rsidR="00270E29">
        <w:rPr>
          <w:lang w:val="en-US" w:eastAsia="en-US"/>
        </w:rPr>
        <w:t>have</w:t>
      </w:r>
      <w:r w:rsidR="009E29EB">
        <w:rPr>
          <w:lang w:val="en-US" w:eastAsia="en-US"/>
        </w:rPr>
        <w:t xml:space="preserve"> </w:t>
      </w:r>
      <w:r w:rsidR="00270E29">
        <w:rPr>
          <w:lang w:val="en-US" w:eastAsia="en-US"/>
        </w:rPr>
        <w:t xml:space="preserve">too much </w:t>
      </w:r>
      <w:r w:rsidR="009E29EB">
        <w:rPr>
          <w:lang w:val="en-US" w:eastAsia="en-US"/>
        </w:rPr>
        <w:t>meaningful insight</w:t>
      </w:r>
      <w:r w:rsidR="00270E29">
        <w:rPr>
          <w:lang w:val="en-US" w:eastAsia="en-US"/>
        </w:rPr>
        <w:t>, but</w:t>
      </w:r>
      <w:r w:rsidR="005653B8">
        <w:rPr>
          <w:lang w:val="en-US" w:eastAsia="en-US"/>
        </w:rPr>
        <w:t xml:space="preserve"> we can learn their customers’ purchase habit is purchase</w:t>
      </w:r>
      <w:r w:rsidR="00AB156D">
        <w:rPr>
          <w:lang w:val="en-US" w:eastAsia="en-US"/>
        </w:rPr>
        <w:t>d</w:t>
      </w:r>
      <w:r w:rsidR="005653B8">
        <w:rPr>
          <w:lang w:val="en-US" w:eastAsia="en-US"/>
        </w:rPr>
        <w:t xml:space="preserve"> same product with different color, pattern or size, we can suggest this online store to </w:t>
      </w:r>
      <w:r w:rsidR="00156908">
        <w:rPr>
          <w:lang w:val="en-US" w:eastAsia="en-US"/>
        </w:rPr>
        <w:t>promote their products by apply</w:t>
      </w:r>
      <w:r w:rsidR="00AB156D">
        <w:rPr>
          <w:lang w:val="en-US" w:eastAsia="en-US"/>
        </w:rPr>
        <w:t>ing</w:t>
      </w:r>
      <w:r w:rsidR="00156908">
        <w:rPr>
          <w:lang w:val="en-US" w:eastAsia="en-US"/>
        </w:rPr>
        <w:t xml:space="preserve"> buy </w:t>
      </w:r>
      <w:r w:rsidR="00322696">
        <w:rPr>
          <w:lang w:val="en-US" w:eastAsia="en-US"/>
        </w:rPr>
        <w:t>three get one free, buy two get one on half price</w:t>
      </w:r>
      <w:r w:rsidR="00AB156D">
        <w:rPr>
          <w:lang w:val="en-US" w:eastAsia="en-US"/>
        </w:rPr>
        <w:t>,</w:t>
      </w:r>
      <w:r w:rsidR="00322696">
        <w:rPr>
          <w:lang w:val="en-US" w:eastAsia="en-US"/>
        </w:rPr>
        <w:t xml:space="preserve"> </w:t>
      </w:r>
      <w:proofErr w:type="spellStart"/>
      <w:r w:rsidR="00322696">
        <w:rPr>
          <w:lang w:val="en-US" w:eastAsia="en-US"/>
        </w:rPr>
        <w:t>etc</w:t>
      </w:r>
      <w:proofErr w:type="spellEnd"/>
      <w:r w:rsidR="00322696">
        <w:rPr>
          <w:lang w:val="en-US" w:eastAsia="en-US"/>
        </w:rPr>
        <w:t xml:space="preserve"> to boost its sale.</w:t>
      </w:r>
    </w:p>
    <w:p w14:paraId="277FEA62" w14:textId="77777777" w:rsidR="00950AC6" w:rsidRDefault="00950AC6" w:rsidP="00214A6E"/>
    <w:p w14:paraId="12606E57" w14:textId="77777777" w:rsidR="00950AC6" w:rsidRDefault="00950AC6" w:rsidP="00214A6E"/>
    <w:p w14:paraId="7721B5C3" w14:textId="77777777" w:rsidR="00950AC6" w:rsidRDefault="00950AC6" w:rsidP="00214A6E"/>
    <w:p w14:paraId="345DD078" w14:textId="77777777" w:rsidR="00950AC6" w:rsidRDefault="00950AC6" w:rsidP="00214A6E"/>
    <w:p w14:paraId="17BFD52A" w14:textId="77777777" w:rsidR="00950AC6" w:rsidRDefault="00950AC6" w:rsidP="00214A6E"/>
    <w:p w14:paraId="7606C56B" w14:textId="77777777" w:rsidR="00950AC6" w:rsidRDefault="00950AC6" w:rsidP="00214A6E"/>
    <w:p w14:paraId="6A51B59C" w14:textId="77777777" w:rsidR="00950AC6" w:rsidRDefault="00950AC6" w:rsidP="00214A6E"/>
    <w:p w14:paraId="323D04C7" w14:textId="77777777" w:rsidR="00950AC6" w:rsidRDefault="00950AC6" w:rsidP="00214A6E"/>
    <w:p w14:paraId="4610EB64" w14:textId="77777777" w:rsidR="00950AC6" w:rsidRDefault="00950AC6" w:rsidP="00214A6E"/>
    <w:p w14:paraId="6A0697F3" w14:textId="77777777" w:rsidR="00950AC6" w:rsidRDefault="00950AC6" w:rsidP="00214A6E"/>
    <w:p w14:paraId="13883E9F" w14:textId="77777777" w:rsidR="00950AC6" w:rsidRDefault="00950AC6" w:rsidP="00214A6E"/>
    <w:p w14:paraId="1482080A" w14:textId="77777777" w:rsidR="00950AC6" w:rsidRDefault="00950AC6" w:rsidP="00214A6E"/>
    <w:p w14:paraId="1B72E25E" w14:textId="77777777" w:rsidR="00950AC6" w:rsidRDefault="00950AC6" w:rsidP="00214A6E"/>
    <w:p w14:paraId="69110AD0" w14:textId="77777777" w:rsidR="00950AC6" w:rsidRDefault="00950AC6" w:rsidP="00214A6E"/>
    <w:p w14:paraId="625980E6" w14:textId="77777777" w:rsidR="00950AC6" w:rsidRDefault="00950AC6" w:rsidP="00214A6E"/>
    <w:p w14:paraId="03808294" w14:textId="77777777" w:rsidR="00AB156D" w:rsidRDefault="00AB156D">
      <w:pPr>
        <w:spacing w:after="200" w:line="276" w:lineRule="auto"/>
        <w:rPr>
          <w:rFonts w:ascii="Franklin Gothic Book" w:eastAsia="SimSun" w:hAnsi="Franklin Gothic Book"/>
          <w:color w:val="00656B" w:themeColor="accent1" w:themeShade="BF"/>
          <w:spacing w:val="20"/>
          <w:sz w:val="56"/>
          <w:szCs w:val="32"/>
          <w:lang w:eastAsia="en-US"/>
        </w:rPr>
      </w:pPr>
      <w:r>
        <w:br w:type="page"/>
      </w:r>
    </w:p>
    <w:p w14:paraId="1EB2F4B0" w14:textId="5D9A4CC8" w:rsidR="00950AC6" w:rsidRDefault="00ED4069" w:rsidP="00950AC6">
      <w:pPr>
        <w:pStyle w:val="Heading1"/>
        <w:spacing w:line="360" w:lineRule="auto"/>
      </w:pPr>
      <w:bookmarkStart w:id="26" w:name="_Toc11958942"/>
      <w:r>
        <w:lastRenderedPageBreak/>
        <w:t>Reference</w:t>
      </w:r>
      <w:bookmarkEnd w:id="26"/>
    </w:p>
    <w:p w14:paraId="115B7906" w14:textId="77777777" w:rsidR="00D11EE4" w:rsidRDefault="00227731" w:rsidP="003A6DB3">
      <w:r>
        <w:t>[1]</w:t>
      </w:r>
      <w:r w:rsidR="0008752A">
        <w:t xml:space="preserve"> </w:t>
      </w:r>
      <w:r w:rsidR="00662F18" w:rsidRPr="0069276C">
        <w:rPr>
          <w:i/>
          <w:iCs/>
        </w:rPr>
        <w:t>Package ‘</w:t>
      </w:r>
      <w:proofErr w:type="spellStart"/>
      <w:r w:rsidR="00662F18" w:rsidRPr="0069276C">
        <w:rPr>
          <w:i/>
          <w:iCs/>
        </w:rPr>
        <w:t>RMySQL</w:t>
      </w:r>
      <w:proofErr w:type="spellEnd"/>
      <w:r w:rsidR="00662F18" w:rsidRPr="0069276C">
        <w:rPr>
          <w:i/>
          <w:iCs/>
        </w:rPr>
        <w:t>’</w:t>
      </w:r>
      <w:r w:rsidR="00C449BC">
        <w:t xml:space="preserve"> </w:t>
      </w:r>
      <w:r w:rsidR="004E0F5C">
        <w:t>(</w:t>
      </w:r>
      <w:r w:rsidR="002C6042" w:rsidRPr="002C6042">
        <w:t>March 4, 2019</w:t>
      </w:r>
      <w:r w:rsidR="004E0F5C">
        <w:t>)</w:t>
      </w:r>
      <w:r w:rsidR="001B0075">
        <w:t xml:space="preserve"> available at </w:t>
      </w:r>
    </w:p>
    <w:p w14:paraId="4CC9F74D" w14:textId="7BF5D745" w:rsidR="003A6DB3" w:rsidRDefault="00D11EE4" w:rsidP="00D11EE4">
      <w:r>
        <w:t xml:space="preserve">     </w:t>
      </w:r>
      <w:hyperlink r:id="rId33" w:history="1">
        <w:r w:rsidRPr="00F868C2">
          <w:rPr>
            <w:rStyle w:val="Hyperlink"/>
          </w:rPr>
          <w:t>https://cran.r-project.org/web/packages/RMySQL/RMySQL.pdf</w:t>
        </w:r>
      </w:hyperlink>
    </w:p>
    <w:p w14:paraId="6BD97128" w14:textId="722F8A24" w:rsidR="00662F18" w:rsidRPr="00662F18" w:rsidRDefault="00662F18" w:rsidP="00662F18"/>
    <w:p w14:paraId="78BBB2E3" w14:textId="22754C13" w:rsidR="00EF1C7A" w:rsidRDefault="00EF1C7A" w:rsidP="00214A6E"/>
    <w:p w14:paraId="27948BB5" w14:textId="5F2809B7" w:rsidR="00DB4EE6" w:rsidRDefault="00DB4EE6" w:rsidP="00214A6E"/>
    <w:p w14:paraId="1E09A386" w14:textId="0B4492B4" w:rsidR="00DB4EE6" w:rsidRDefault="00DB4EE6" w:rsidP="00214A6E"/>
    <w:p w14:paraId="60BCB524" w14:textId="2A1325A1" w:rsidR="00DB4EE6" w:rsidRDefault="00DB4EE6" w:rsidP="00214A6E"/>
    <w:p w14:paraId="3B974A22" w14:textId="397E3A38" w:rsidR="00DB4EE6" w:rsidRDefault="00DB4EE6" w:rsidP="00214A6E"/>
    <w:p w14:paraId="3A8C3F06" w14:textId="479FBAE3" w:rsidR="00DB4EE6" w:rsidRDefault="00DB4EE6" w:rsidP="00214A6E"/>
    <w:p w14:paraId="55D1734D" w14:textId="11B8A97A" w:rsidR="00DB4EE6" w:rsidRDefault="00DB4EE6" w:rsidP="00214A6E"/>
    <w:p w14:paraId="744A6630" w14:textId="1F50D39C" w:rsidR="00DB4EE6" w:rsidRDefault="00DB4EE6" w:rsidP="00214A6E"/>
    <w:p w14:paraId="7AD2D5E5" w14:textId="279EC87D" w:rsidR="00DB4EE6" w:rsidRDefault="00DB4EE6" w:rsidP="00214A6E"/>
    <w:p w14:paraId="117E2580" w14:textId="7F14CFE9" w:rsidR="00DB4EE6" w:rsidRDefault="00DB4EE6" w:rsidP="00214A6E"/>
    <w:p w14:paraId="5C791288" w14:textId="19947C07" w:rsidR="00DB4EE6" w:rsidRDefault="00DB4EE6" w:rsidP="00214A6E"/>
    <w:p w14:paraId="7066EB30" w14:textId="078B9ADD" w:rsidR="00DB4EE6" w:rsidRDefault="00DB4EE6" w:rsidP="00214A6E"/>
    <w:p w14:paraId="11C0C783" w14:textId="121D3599" w:rsidR="00DB4EE6" w:rsidRDefault="00DB4EE6" w:rsidP="00214A6E"/>
    <w:p w14:paraId="059DF1CC" w14:textId="5B9E233E" w:rsidR="00DB4EE6" w:rsidRDefault="00DB4EE6" w:rsidP="00214A6E"/>
    <w:p w14:paraId="5CBAEC25" w14:textId="7F21E124" w:rsidR="00DB4EE6" w:rsidRDefault="00DB4EE6" w:rsidP="00214A6E"/>
    <w:p w14:paraId="51C726ED" w14:textId="74389D3A" w:rsidR="00DB4EE6" w:rsidRDefault="00DB4EE6" w:rsidP="00214A6E"/>
    <w:p w14:paraId="3AF4ADC3" w14:textId="51962A6F" w:rsidR="00DB4EE6" w:rsidRDefault="00DB4EE6" w:rsidP="00214A6E"/>
    <w:p w14:paraId="08E6BF4A" w14:textId="372AC57C" w:rsidR="00DB4EE6" w:rsidRDefault="00DB4EE6" w:rsidP="00214A6E"/>
    <w:p w14:paraId="7EE6FCA9" w14:textId="54D10B46" w:rsidR="00DB4EE6" w:rsidRDefault="00DB4EE6" w:rsidP="00214A6E"/>
    <w:p w14:paraId="72AA5657" w14:textId="100111FF" w:rsidR="00DB4EE6" w:rsidRDefault="00DB4EE6" w:rsidP="00214A6E"/>
    <w:p w14:paraId="141C2803" w14:textId="4030DFE4" w:rsidR="00DB4EE6" w:rsidRDefault="00DB4EE6" w:rsidP="00214A6E">
      <w:pPr>
        <w:rPr>
          <w:rFonts w:ascii="Franklin Gothic Book" w:eastAsia="SimSun" w:hAnsi="Franklin Gothic Book"/>
          <w:color w:val="00656B" w:themeColor="accent1" w:themeShade="BF"/>
          <w:spacing w:val="20"/>
          <w:sz w:val="56"/>
          <w:szCs w:val="32"/>
          <w:lang w:eastAsia="en-US"/>
        </w:rPr>
      </w:pPr>
    </w:p>
    <w:p w14:paraId="2E0A0B44" w14:textId="0EAD2DD3" w:rsidR="00833DD8" w:rsidRDefault="00833DD8" w:rsidP="00214A6E">
      <w:pPr>
        <w:rPr>
          <w:rFonts w:ascii="Franklin Gothic Book" w:eastAsia="SimSun" w:hAnsi="Franklin Gothic Book"/>
          <w:color w:val="00656B" w:themeColor="accent1" w:themeShade="BF"/>
          <w:spacing w:val="20"/>
          <w:sz w:val="56"/>
          <w:szCs w:val="32"/>
          <w:lang w:eastAsia="en-US"/>
        </w:rPr>
      </w:pPr>
    </w:p>
    <w:p w14:paraId="24C3BF5C" w14:textId="25762F5F" w:rsidR="00833DD8" w:rsidRDefault="00833DD8" w:rsidP="00214A6E">
      <w:pPr>
        <w:rPr>
          <w:rFonts w:ascii="Franklin Gothic Book" w:eastAsia="SimSun" w:hAnsi="Franklin Gothic Book"/>
          <w:color w:val="00656B" w:themeColor="accent1" w:themeShade="BF"/>
          <w:spacing w:val="20"/>
          <w:sz w:val="56"/>
          <w:szCs w:val="32"/>
          <w:lang w:eastAsia="en-US"/>
        </w:rPr>
      </w:pPr>
    </w:p>
    <w:p w14:paraId="4204180B" w14:textId="2A79F5F0" w:rsidR="00833DD8" w:rsidRDefault="00833DD8" w:rsidP="00214A6E">
      <w:pPr>
        <w:rPr>
          <w:rFonts w:ascii="Franklin Gothic Book" w:eastAsia="SimSun" w:hAnsi="Franklin Gothic Book"/>
          <w:color w:val="00656B" w:themeColor="accent1" w:themeShade="BF"/>
          <w:spacing w:val="20"/>
          <w:sz w:val="56"/>
          <w:szCs w:val="32"/>
          <w:lang w:eastAsia="en-US"/>
        </w:rPr>
      </w:pPr>
    </w:p>
    <w:p w14:paraId="23DCCE6F" w14:textId="2F9CFDFA" w:rsidR="00833DD8" w:rsidRDefault="00833DD8" w:rsidP="00214A6E">
      <w:pPr>
        <w:rPr>
          <w:rFonts w:ascii="Franklin Gothic Book" w:eastAsia="SimSun" w:hAnsi="Franklin Gothic Book"/>
          <w:color w:val="00656B" w:themeColor="accent1" w:themeShade="BF"/>
          <w:spacing w:val="20"/>
          <w:sz w:val="56"/>
          <w:szCs w:val="32"/>
          <w:lang w:eastAsia="en-US"/>
        </w:rPr>
      </w:pPr>
    </w:p>
    <w:p w14:paraId="34C833AB" w14:textId="2D43D3B6" w:rsidR="00833DD8" w:rsidRDefault="00833DD8" w:rsidP="00214A6E">
      <w:pPr>
        <w:rPr>
          <w:rFonts w:ascii="Franklin Gothic Book" w:eastAsia="SimSun" w:hAnsi="Franklin Gothic Book"/>
          <w:color w:val="00656B" w:themeColor="accent1" w:themeShade="BF"/>
          <w:spacing w:val="20"/>
          <w:sz w:val="56"/>
          <w:szCs w:val="32"/>
          <w:lang w:eastAsia="en-US"/>
        </w:rPr>
      </w:pPr>
    </w:p>
    <w:p w14:paraId="1E1DA77D" w14:textId="330FB702" w:rsidR="00833DD8" w:rsidRDefault="00833DD8" w:rsidP="00214A6E">
      <w:pPr>
        <w:rPr>
          <w:rFonts w:ascii="Franklin Gothic Book" w:eastAsia="SimSun" w:hAnsi="Franklin Gothic Book"/>
          <w:color w:val="00656B" w:themeColor="accent1" w:themeShade="BF"/>
          <w:spacing w:val="20"/>
          <w:sz w:val="56"/>
          <w:szCs w:val="32"/>
          <w:lang w:eastAsia="en-US"/>
        </w:rPr>
      </w:pPr>
    </w:p>
    <w:p w14:paraId="7CEC9580" w14:textId="77777777" w:rsidR="00833DD8" w:rsidRPr="00833DD8" w:rsidRDefault="00833DD8" w:rsidP="00214A6E">
      <w:pPr>
        <w:rPr>
          <w:rFonts w:ascii="Franklin Gothic Book" w:eastAsia="SimSun" w:hAnsi="Franklin Gothic Book"/>
          <w:color w:val="00656B" w:themeColor="accent1" w:themeShade="BF"/>
          <w:spacing w:val="20"/>
          <w:sz w:val="56"/>
          <w:szCs w:val="32"/>
          <w:lang w:eastAsia="en-US"/>
        </w:rPr>
      </w:pPr>
    </w:p>
    <w:p w14:paraId="603DA4A5" w14:textId="5E459837" w:rsidR="000D1B76" w:rsidRDefault="000D1B76" w:rsidP="000D1B76">
      <w:pPr>
        <w:pStyle w:val="Heading1"/>
        <w:spacing w:line="360" w:lineRule="auto"/>
      </w:pPr>
      <w:bookmarkStart w:id="27" w:name="_Toc9456291"/>
      <w:bookmarkStart w:id="28" w:name="_Toc9456809"/>
      <w:bookmarkStart w:id="29" w:name="_Toc9457707"/>
      <w:bookmarkStart w:id="30" w:name="_Toc9607132"/>
      <w:bookmarkStart w:id="31" w:name="_Toc10371655"/>
      <w:bookmarkStart w:id="32" w:name="_Toc10577698"/>
      <w:bookmarkStart w:id="33" w:name="_Toc10577744"/>
      <w:bookmarkStart w:id="34" w:name="_Toc11958943"/>
      <w:bookmarkEnd w:id="25"/>
      <w:r>
        <w:lastRenderedPageBreak/>
        <w:t>Appendix</w:t>
      </w:r>
      <w:bookmarkEnd w:id="27"/>
      <w:bookmarkEnd w:id="28"/>
      <w:bookmarkEnd w:id="29"/>
      <w:bookmarkEnd w:id="30"/>
      <w:bookmarkEnd w:id="31"/>
      <w:bookmarkEnd w:id="32"/>
      <w:bookmarkEnd w:id="33"/>
      <w:bookmarkEnd w:id="34"/>
    </w:p>
    <w:p w14:paraId="2EED61BB" w14:textId="63CAFE0D" w:rsidR="00F0110A" w:rsidRDefault="00F0110A" w:rsidP="00F0110A">
      <w:pPr>
        <w:rPr>
          <w:lang w:val="en-US" w:eastAsia="en-US"/>
        </w:rPr>
      </w:pPr>
    </w:p>
    <w:p w14:paraId="7D811E9F" w14:textId="62E9890F" w:rsidR="00F0110A" w:rsidRPr="00A12C23" w:rsidRDefault="00F0110A" w:rsidP="00F0110A">
      <w:pPr>
        <w:rPr>
          <w:b/>
          <w:bCs/>
          <w:lang w:val="en-US" w:eastAsia="en-US"/>
        </w:rPr>
      </w:pPr>
      <w:r w:rsidRPr="00A12C23">
        <w:rPr>
          <w:b/>
          <w:bCs/>
          <w:lang w:val="en-US" w:eastAsia="en-US"/>
        </w:rPr>
        <w:t>Data Preparation</w:t>
      </w:r>
    </w:p>
    <w:p w14:paraId="4D840DB7" w14:textId="6CDE731B" w:rsidR="003756ED" w:rsidRDefault="003756ED" w:rsidP="000D1B76">
      <w:pPr>
        <w:rPr>
          <w:color w:val="A6A6A6" w:themeColor="background1" w:themeShade="A6"/>
        </w:rPr>
      </w:pPr>
    </w:p>
    <w:p w14:paraId="2BBCBB51" w14:textId="77777777" w:rsidR="00CF437F" w:rsidRPr="00CF437F" w:rsidRDefault="00CF437F" w:rsidP="00CF437F">
      <w:pPr>
        <w:rPr>
          <w:color w:val="A6A6A6" w:themeColor="background1" w:themeShade="A6"/>
        </w:rPr>
      </w:pPr>
      <w:r w:rsidRPr="00CF437F">
        <w:rPr>
          <w:color w:val="A6A6A6" w:themeColor="background1" w:themeShade="A6"/>
        </w:rPr>
        <w:t>library("</w:t>
      </w:r>
      <w:proofErr w:type="spellStart"/>
      <w:r w:rsidRPr="00CF437F">
        <w:rPr>
          <w:color w:val="A6A6A6" w:themeColor="background1" w:themeShade="A6"/>
        </w:rPr>
        <w:t>RMySQL</w:t>
      </w:r>
      <w:proofErr w:type="spellEnd"/>
      <w:r w:rsidRPr="00CF437F">
        <w:rPr>
          <w:color w:val="A6A6A6" w:themeColor="background1" w:themeShade="A6"/>
        </w:rPr>
        <w:t>")</w:t>
      </w:r>
    </w:p>
    <w:p w14:paraId="026AD351" w14:textId="77777777" w:rsidR="00CF437F" w:rsidRPr="00CF437F" w:rsidRDefault="00CF437F" w:rsidP="00CF437F">
      <w:pPr>
        <w:rPr>
          <w:color w:val="A6A6A6" w:themeColor="background1" w:themeShade="A6"/>
        </w:rPr>
      </w:pPr>
      <w:r w:rsidRPr="00CF437F">
        <w:rPr>
          <w:color w:val="A6A6A6" w:themeColor="background1" w:themeShade="A6"/>
        </w:rPr>
        <w:t>library("</w:t>
      </w:r>
      <w:proofErr w:type="spellStart"/>
      <w:r w:rsidRPr="00CF437F">
        <w:rPr>
          <w:color w:val="A6A6A6" w:themeColor="background1" w:themeShade="A6"/>
        </w:rPr>
        <w:t>lubridate</w:t>
      </w:r>
      <w:proofErr w:type="spellEnd"/>
      <w:r w:rsidRPr="00CF437F">
        <w:rPr>
          <w:color w:val="A6A6A6" w:themeColor="background1" w:themeShade="A6"/>
        </w:rPr>
        <w:t>")</w:t>
      </w:r>
    </w:p>
    <w:p w14:paraId="57398970" w14:textId="77777777" w:rsidR="00CF437F" w:rsidRPr="00CF437F" w:rsidRDefault="00CF437F" w:rsidP="00CF437F">
      <w:pPr>
        <w:rPr>
          <w:color w:val="A6A6A6" w:themeColor="background1" w:themeShade="A6"/>
        </w:rPr>
      </w:pPr>
    </w:p>
    <w:p w14:paraId="555A84AD" w14:textId="77777777" w:rsidR="00CF437F" w:rsidRPr="00CF437F" w:rsidRDefault="00CF437F" w:rsidP="00CF437F">
      <w:pPr>
        <w:rPr>
          <w:color w:val="A6A6A6" w:themeColor="background1" w:themeShade="A6"/>
        </w:rPr>
      </w:pPr>
      <w:r w:rsidRPr="00CF437F">
        <w:rPr>
          <w:color w:val="A6A6A6" w:themeColor="background1" w:themeShade="A6"/>
        </w:rPr>
        <w:t xml:space="preserve">conn = </w:t>
      </w:r>
      <w:proofErr w:type="spellStart"/>
      <w:proofErr w:type="gramStart"/>
      <w:r w:rsidRPr="00CF437F">
        <w:rPr>
          <w:color w:val="A6A6A6" w:themeColor="background1" w:themeShade="A6"/>
        </w:rPr>
        <w:t>dbConnect</w:t>
      </w:r>
      <w:proofErr w:type="spellEnd"/>
      <w:r w:rsidRPr="00CF437F">
        <w:rPr>
          <w:color w:val="A6A6A6" w:themeColor="background1" w:themeShade="A6"/>
        </w:rPr>
        <w:t>(</w:t>
      </w:r>
      <w:proofErr w:type="gramEnd"/>
      <w:r w:rsidRPr="00CF437F">
        <w:rPr>
          <w:color w:val="A6A6A6" w:themeColor="background1" w:themeShade="A6"/>
        </w:rPr>
        <w:t xml:space="preserve">MySQL(),user = 'root', password = 'wangjiye920116', </w:t>
      </w:r>
      <w:proofErr w:type="spellStart"/>
      <w:r w:rsidRPr="00CF437F">
        <w:rPr>
          <w:color w:val="A6A6A6" w:themeColor="background1" w:themeShade="A6"/>
        </w:rPr>
        <w:t>dbname</w:t>
      </w:r>
      <w:proofErr w:type="spellEnd"/>
      <w:r w:rsidRPr="00CF437F">
        <w:rPr>
          <w:color w:val="A6A6A6" w:themeColor="background1" w:themeShade="A6"/>
        </w:rPr>
        <w:t xml:space="preserve"> = 'dm_a3', host = 'localhost')</w:t>
      </w:r>
    </w:p>
    <w:p w14:paraId="0CA0BC6A" w14:textId="77777777" w:rsidR="00CF437F" w:rsidRPr="00CF437F" w:rsidRDefault="00CF437F" w:rsidP="00CF437F">
      <w:pPr>
        <w:rPr>
          <w:color w:val="A6A6A6" w:themeColor="background1" w:themeShade="A6"/>
        </w:rPr>
      </w:pPr>
      <w:proofErr w:type="spellStart"/>
      <w:r w:rsidRPr="00CF437F">
        <w:rPr>
          <w:color w:val="A6A6A6" w:themeColor="background1" w:themeShade="A6"/>
        </w:rPr>
        <w:t>dbListTables</w:t>
      </w:r>
      <w:proofErr w:type="spellEnd"/>
      <w:r w:rsidRPr="00CF437F">
        <w:rPr>
          <w:color w:val="A6A6A6" w:themeColor="background1" w:themeShade="A6"/>
        </w:rPr>
        <w:t>(conn)</w:t>
      </w:r>
    </w:p>
    <w:p w14:paraId="0D68E0A3" w14:textId="77777777" w:rsidR="00CF437F" w:rsidRPr="00CF437F" w:rsidRDefault="00CF437F" w:rsidP="00CF437F">
      <w:pPr>
        <w:rPr>
          <w:color w:val="A6A6A6" w:themeColor="background1" w:themeShade="A6"/>
        </w:rPr>
      </w:pPr>
    </w:p>
    <w:p w14:paraId="0B7E948D" w14:textId="77777777" w:rsidR="00CF437F" w:rsidRPr="00CF437F" w:rsidRDefault="00CF437F" w:rsidP="00CF437F">
      <w:pPr>
        <w:rPr>
          <w:color w:val="A6A6A6" w:themeColor="background1" w:themeShade="A6"/>
        </w:rPr>
      </w:pPr>
      <w:r w:rsidRPr="00CF437F">
        <w:rPr>
          <w:color w:val="A6A6A6" w:themeColor="background1" w:themeShade="A6"/>
        </w:rPr>
        <w:t xml:space="preserve">num = </w:t>
      </w:r>
      <w:proofErr w:type="spellStart"/>
      <w:r w:rsidRPr="00CF437F">
        <w:rPr>
          <w:color w:val="A6A6A6" w:themeColor="background1" w:themeShade="A6"/>
        </w:rPr>
        <w:t>nrow</w:t>
      </w:r>
      <w:proofErr w:type="spellEnd"/>
      <w:r w:rsidRPr="00CF437F">
        <w:rPr>
          <w:color w:val="A6A6A6" w:themeColor="background1" w:themeShade="A6"/>
        </w:rPr>
        <w:t>(</w:t>
      </w:r>
      <w:proofErr w:type="spellStart"/>
      <w:r w:rsidRPr="00CF437F">
        <w:rPr>
          <w:color w:val="A6A6A6" w:themeColor="background1" w:themeShade="A6"/>
        </w:rPr>
        <w:t>neg_records</w:t>
      </w:r>
      <w:proofErr w:type="spellEnd"/>
      <w:r w:rsidRPr="00CF437F">
        <w:rPr>
          <w:color w:val="A6A6A6" w:themeColor="background1" w:themeShade="A6"/>
        </w:rPr>
        <w:t>)</w:t>
      </w:r>
    </w:p>
    <w:p w14:paraId="121595B4" w14:textId="77777777" w:rsidR="00CF437F" w:rsidRPr="00CF437F" w:rsidRDefault="00CF437F" w:rsidP="00CF437F">
      <w:pPr>
        <w:rPr>
          <w:color w:val="A6A6A6" w:themeColor="background1" w:themeShade="A6"/>
        </w:rPr>
      </w:pPr>
      <w:r w:rsidRPr="00CF437F">
        <w:rPr>
          <w:color w:val="A6A6A6" w:themeColor="background1" w:themeShade="A6"/>
        </w:rPr>
        <w:t>rows = 0;</w:t>
      </w:r>
    </w:p>
    <w:p w14:paraId="611CE1DF" w14:textId="77777777" w:rsidR="00CF437F" w:rsidRPr="00CF437F" w:rsidRDefault="00CF437F" w:rsidP="00CF437F">
      <w:pPr>
        <w:rPr>
          <w:color w:val="A6A6A6" w:themeColor="background1" w:themeShade="A6"/>
        </w:rPr>
      </w:pPr>
    </w:p>
    <w:p w14:paraId="2C120CCB" w14:textId="77777777" w:rsidR="00CF437F" w:rsidRPr="00CF437F" w:rsidRDefault="00CF437F" w:rsidP="00CF437F">
      <w:pPr>
        <w:rPr>
          <w:color w:val="A6A6A6" w:themeColor="background1" w:themeShade="A6"/>
        </w:rPr>
      </w:pPr>
      <w:proofErr w:type="spellStart"/>
      <w:r w:rsidRPr="00CF437F">
        <w:rPr>
          <w:color w:val="A6A6A6" w:themeColor="background1" w:themeShade="A6"/>
        </w:rPr>
        <w:t>dbClearResult</w:t>
      </w:r>
      <w:proofErr w:type="spellEnd"/>
      <w:r w:rsidRPr="00CF437F">
        <w:rPr>
          <w:color w:val="A6A6A6" w:themeColor="background1" w:themeShade="A6"/>
        </w:rPr>
        <w:t>(</w:t>
      </w:r>
      <w:proofErr w:type="spellStart"/>
      <w:r w:rsidRPr="00CF437F">
        <w:rPr>
          <w:color w:val="A6A6A6" w:themeColor="background1" w:themeShade="A6"/>
        </w:rPr>
        <w:t>dbListResults</w:t>
      </w:r>
      <w:proofErr w:type="spellEnd"/>
      <w:r w:rsidRPr="00CF437F">
        <w:rPr>
          <w:color w:val="A6A6A6" w:themeColor="background1" w:themeShade="A6"/>
        </w:rPr>
        <w:t>(conn</w:t>
      </w:r>
      <w:proofErr w:type="gramStart"/>
      <w:r w:rsidRPr="00CF437F">
        <w:rPr>
          <w:color w:val="A6A6A6" w:themeColor="background1" w:themeShade="A6"/>
        </w:rPr>
        <w:t>)[</w:t>
      </w:r>
      <w:proofErr w:type="gramEnd"/>
      <w:r w:rsidRPr="00CF437F">
        <w:rPr>
          <w:color w:val="A6A6A6" w:themeColor="background1" w:themeShade="A6"/>
        </w:rPr>
        <w:t>[1]])</w:t>
      </w:r>
    </w:p>
    <w:p w14:paraId="4B8186FC" w14:textId="77777777" w:rsidR="00CF437F" w:rsidRPr="00CF437F" w:rsidRDefault="00CF437F" w:rsidP="00CF437F">
      <w:pPr>
        <w:rPr>
          <w:color w:val="A6A6A6" w:themeColor="background1" w:themeShade="A6"/>
        </w:rPr>
      </w:pPr>
    </w:p>
    <w:p w14:paraId="43245713" w14:textId="77777777" w:rsidR="00CF437F" w:rsidRPr="00CF437F" w:rsidRDefault="00CF437F" w:rsidP="00CF437F">
      <w:pPr>
        <w:rPr>
          <w:color w:val="A6A6A6" w:themeColor="background1" w:themeShade="A6"/>
        </w:rPr>
      </w:pPr>
      <w:proofErr w:type="gramStart"/>
      <w:r w:rsidRPr="00CF437F">
        <w:rPr>
          <w:color w:val="A6A6A6" w:themeColor="background1" w:themeShade="A6"/>
        </w:rPr>
        <w:t>for(</w:t>
      </w:r>
      <w:proofErr w:type="gramEnd"/>
      <w:r w:rsidRPr="00CF437F">
        <w:rPr>
          <w:color w:val="A6A6A6" w:themeColor="background1" w:themeShade="A6"/>
        </w:rPr>
        <w:t>j in 0:10){</w:t>
      </w:r>
    </w:p>
    <w:p w14:paraId="642D5276" w14:textId="77777777" w:rsidR="00CF437F" w:rsidRPr="00CF437F" w:rsidRDefault="00CF437F" w:rsidP="00CF437F">
      <w:pPr>
        <w:rPr>
          <w:color w:val="A6A6A6" w:themeColor="background1" w:themeShade="A6"/>
        </w:rPr>
      </w:pPr>
      <w:r w:rsidRPr="00CF437F">
        <w:rPr>
          <w:color w:val="A6A6A6" w:themeColor="background1" w:themeShade="A6"/>
        </w:rPr>
        <w:t xml:space="preserve">  start = j*1000+1</w:t>
      </w:r>
    </w:p>
    <w:p w14:paraId="39C15B8C" w14:textId="77777777" w:rsidR="00CF437F" w:rsidRPr="00CF437F" w:rsidRDefault="00CF437F" w:rsidP="00CF437F">
      <w:pPr>
        <w:rPr>
          <w:color w:val="A6A6A6" w:themeColor="background1" w:themeShade="A6"/>
        </w:rPr>
      </w:pPr>
      <w:r w:rsidRPr="00CF437F">
        <w:rPr>
          <w:color w:val="A6A6A6" w:themeColor="background1" w:themeShade="A6"/>
        </w:rPr>
        <w:t xml:space="preserve">  end = (j+</w:t>
      </w:r>
      <w:proofErr w:type="gramStart"/>
      <w:r w:rsidRPr="00CF437F">
        <w:rPr>
          <w:color w:val="A6A6A6" w:themeColor="background1" w:themeShade="A6"/>
        </w:rPr>
        <w:t>1)*</w:t>
      </w:r>
      <w:proofErr w:type="gramEnd"/>
      <w:r w:rsidRPr="00CF437F">
        <w:rPr>
          <w:color w:val="A6A6A6" w:themeColor="background1" w:themeShade="A6"/>
        </w:rPr>
        <w:t>1000</w:t>
      </w:r>
    </w:p>
    <w:p w14:paraId="49E1EC2A" w14:textId="77777777" w:rsidR="00CF437F" w:rsidRPr="00CF437F" w:rsidRDefault="00CF437F" w:rsidP="00CF437F">
      <w:pPr>
        <w:rPr>
          <w:color w:val="A6A6A6" w:themeColor="background1" w:themeShade="A6"/>
        </w:rPr>
      </w:pPr>
      <w:r w:rsidRPr="00CF437F">
        <w:rPr>
          <w:color w:val="A6A6A6" w:themeColor="background1" w:themeShade="A6"/>
        </w:rPr>
        <w:t xml:space="preserve">  </w:t>
      </w:r>
      <w:proofErr w:type="gramStart"/>
      <w:r w:rsidRPr="00CF437F">
        <w:rPr>
          <w:color w:val="A6A6A6" w:themeColor="background1" w:themeShade="A6"/>
        </w:rPr>
        <w:t>for(</w:t>
      </w:r>
      <w:proofErr w:type="spellStart"/>
      <w:proofErr w:type="gramEnd"/>
      <w:r w:rsidRPr="00CF437F">
        <w:rPr>
          <w:color w:val="A6A6A6" w:themeColor="background1" w:themeShade="A6"/>
        </w:rPr>
        <w:t>i</w:t>
      </w:r>
      <w:proofErr w:type="spellEnd"/>
      <w:r w:rsidRPr="00CF437F">
        <w:rPr>
          <w:color w:val="A6A6A6" w:themeColor="background1" w:themeShade="A6"/>
        </w:rPr>
        <w:t xml:space="preserve"> in </w:t>
      </w:r>
      <w:proofErr w:type="spellStart"/>
      <w:r w:rsidRPr="00CF437F">
        <w:rPr>
          <w:color w:val="A6A6A6" w:themeColor="background1" w:themeShade="A6"/>
        </w:rPr>
        <w:t>start:end</w:t>
      </w:r>
      <w:proofErr w:type="spellEnd"/>
      <w:r w:rsidRPr="00CF437F">
        <w:rPr>
          <w:color w:val="A6A6A6" w:themeColor="background1" w:themeShade="A6"/>
        </w:rPr>
        <w:t>){</w:t>
      </w:r>
    </w:p>
    <w:p w14:paraId="7B2DED15" w14:textId="77777777" w:rsidR="00CF437F" w:rsidRPr="00CF437F" w:rsidRDefault="00CF437F" w:rsidP="00CF437F">
      <w:pPr>
        <w:rPr>
          <w:color w:val="A6A6A6" w:themeColor="background1" w:themeShade="A6"/>
        </w:rPr>
      </w:pPr>
      <w:r w:rsidRPr="00CF437F">
        <w:rPr>
          <w:color w:val="A6A6A6" w:themeColor="background1" w:themeShade="A6"/>
        </w:rPr>
        <w:t xml:space="preserve">    record = </w:t>
      </w:r>
      <w:proofErr w:type="spellStart"/>
      <w:r w:rsidRPr="00CF437F">
        <w:rPr>
          <w:color w:val="A6A6A6" w:themeColor="background1" w:themeShade="A6"/>
        </w:rPr>
        <w:t>neg_records</w:t>
      </w:r>
      <w:proofErr w:type="spellEnd"/>
      <w:r w:rsidRPr="00CF437F">
        <w:rPr>
          <w:color w:val="A6A6A6" w:themeColor="background1" w:themeShade="A6"/>
        </w:rPr>
        <w:t>[</w:t>
      </w:r>
      <w:proofErr w:type="spellStart"/>
      <w:r w:rsidRPr="00CF437F">
        <w:rPr>
          <w:color w:val="A6A6A6" w:themeColor="background1" w:themeShade="A6"/>
        </w:rPr>
        <w:t>i</w:t>
      </w:r>
      <w:proofErr w:type="spellEnd"/>
      <w:r w:rsidRPr="00CF437F">
        <w:rPr>
          <w:color w:val="A6A6A6" w:themeColor="background1" w:themeShade="A6"/>
        </w:rPr>
        <w:t>,]</w:t>
      </w:r>
    </w:p>
    <w:p w14:paraId="2BED3910" w14:textId="77777777" w:rsidR="00CF437F" w:rsidRPr="00CF437F" w:rsidRDefault="00CF437F" w:rsidP="00CF437F">
      <w:pPr>
        <w:rPr>
          <w:color w:val="A6A6A6" w:themeColor="background1" w:themeShade="A6"/>
        </w:rPr>
      </w:pPr>
      <w:r w:rsidRPr="00CF437F">
        <w:rPr>
          <w:color w:val="A6A6A6" w:themeColor="background1" w:themeShade="A6"/>
        </w:rPr>
        <w:t xml:space="preserve">    </w:t>
      </w:r>
      <w:proofErr w:type="spellStart"/>
      <w:r w:rsidRPr="00CF437F">
        <w:rPr>
          <w:color w:val="A6A6A6" w:themeColor="background1" w:themeShade="A6"/>
        </w:rPr>
        <w:t>tmpStockCodeR</w:t>
      </w:r>
      <w:proofErr w:type="spellEnd"/>
      <w:r w:rsidRPr="00CF437F">
        <w:rPr>
          <w:color w:val="A6A6A6" w:themeColor="background1" w:themeShade="A6"/>
        </w:rPr>
        <w:t xml:space="preserve"> = </w:t>
      </w:r>
      <w:proofErr w:type="gramStart"/>
      <w:r w:rsidRPr="00CF437F">
        <w:rPr>
          <w:color w:val="A6A6A6" w:themeColor="background1" w:themeShade="A6"/>
        </w:rPr>
        <w:t>record[</w:t>
      </w:r>
      <w:proofErr w:type="gramEnd"/>
      <w:r w:rsidRPr="00CF437F">
        <w:rPr>
          <w:color w:val="A6A6A6" w:themeColor="background1" w:themeShade="A6"/>
        </w:rPr>
        <w:t>2]</w:t>
      </w:r>
    </w:p>
    <w:p w14:paraId="46B2ED29" w14:textId="77777777" w:rsidR="00CF437F" w:rsidRPr="00CF437F" w:rsidRDefault="00CF437F" w:rsidP="00CF437F">
      <w:pPr>
        <w:rPr>
          <w:color w:val="A6A6A6" w:themeColor="background1" w:themeShade="A6"/>
        </w:rPr>
      </w:pPr>
      <w:r w:rsidRPr="00CF437F">
        <w:rPr>
          <w:color w:val="A6A6A6" w:themeColor="background1" w:themeShade="A6"/>
        </w:rPr>
        <w:t xml:space="preserve">    </w:t>
      </w:r>
      <w:proofErr w:type="spellStart"/>
      <w:r w:rsidRPr="00CF437F">
        <w:rPr>
          <w:color w:val="A6A6A6" w:themeColor="background1" w:themeShade="A6"/>
        </w:rPr>
        <w:t>tmpStockCode</w:t>
      </w:r>
      <w:proofErr w:type="spellEnd"/>
      <w:r w:rsidRPr="00CF437F">
        <w:rPr>
          <w:color w:val="A6A6A6" w:themeColor="background1" w:themeShade="A6"/>
        </w:rPr>
        <w:t xml:space="preserve"> = </w:t>
      </w:r>
      <w:proofErr w:type="spellStart"/>
      <w:proofErr w:type="gramStart"/>
      <w:r w:rsidRPr="00CF437F">
        <w:rPr>
          <w:color w:val="A6A6A6" w:themeColor="background1" w:themeShade="A6"/>
        </w:rPr>
        <w:t>tmpStockCodeR</w:t>
      </w:r>
      <w:proofErr w:type="spellEnd"/>
      <w:r w:rsidRPr="00CF437F">
        <w:rPr>
          <w:color w:val="A6A6A6" w:themeColor="background1" w:themeShade="A6"/>
        </w:rPr>
        <w:t>[</w:t>
      </w:r>
      <w:proofErr w:type="gramEnd"/>
      <w:r w:rsidRPr="00CF437F">
        <w:rPr>
          <w:color w:val="A6A6A6" w:themeColor="background1" w:themeShade="A6"/>
        </w:rPr>
        <w:t>1,1]</w:t>
      </w:r>
    </w:p>
    <w:p w14:paraId="59410945" w14:textId="77777777" w:rsidR="00CF437F" w:rsidRPr="00CF437F" w:rsidRDefault="00CF437F" w:rsidP="00CF437F">
      <w:pPr>
        <w:rPr>
          <w:color w:val="A6A6A6" w:themeColor="background1" w:themeShade="A6"/>
        </w:rPr>
      </w:pPr>
      <w:r w:rsidRPr="00CF437F">
        <w:rPr>
          <w:color w:val="A6A6A6" w:themeColor="background1" w:themeShade="A6"/>
        </w:rPr>
        <w:t xml:space="preserve">    </w:t>
      </w:r>
      <w:proofErr w:type="spellStart"/>
      <w:r w:rsidRPr="00CF437F">
        <w:rPr>
          <w:color w:val="A6A6A6" w:themeColor="background1" w:themeShade="A6"/>
        </w:rPr>
        <w:t>tmpQuantity</w:t>
      </w:r>
      <w:proofErr w:type="spellEnd"/>
      <w:r w:rsidRPr="00CF437F">
        <w:rPr>
          <w:color w:val="A6A6A6" w:themeColor="background1" w:themeShade="A6"/>
        </w:rPr>
        <w:t xml:space="preserve"> = </w:t>
      </w:r>
      <w:proofErr w:type="gramStart"/>
      <w:r w:rsidRPr="00CF437F">
        <w:rPr>
          <w:color w:val="A6A6A6" w:themeColor="background1" w:themeShade="A6"/>
        </w:rPr>
        <w:t>record[</w:t>
      </w:r>
      <w:proofErr w:type="gramEnd"/>
      <w:r w:rsidRPr="00CF437F">
        <w:rPr>
          <w:color w:val="A6A6A6" w:themeColor="background1" w:themeShade="A6"/>
        </w:rPr>
        <w:t>4]*(-1)</w:t>
      </w:r>
    </w:p>
    <w:p w14:paraId="2F0D91EE" w14:textId="77777777" w:rsidR="00CF437F" w:rsidRPr="00CF437F" w:rsidRDefault="00CF437F" w:rsidP="00CF437F">
      <w:pPr>
        <w:rPr>
          <w:color w:val="A6A6A6" w:themeColor="background1" w:themeShade="A6"/>
        </w:rPr>
      </w:pPr>
      <w:r w:rsidRPr="00CF437F">
        <w:rPr>
          <w:color w:val="A6A6A6" w:themeColor="background1" w:themeShade="A6"/>
        </w:rPr>
        <w:t xml:space="preserve">    </w:t>
      </w:r>
      <w:proofErr w:type="spellStart"/>
      <w:r w:rsidRPr="00CF437F">
        <w:rPr>
          <w:color w:val="A6A6A6" w:themeColor="background1" w:themeShade="A6"/>
        </w:rPr>
        <w:t>tmpUnitPrice</w:t>
      </w:r>
      <w:proofErr w:type="spellEnd"/>
      <w:r w:rsidRPr="00CF437F">
        <w:rPr>
          <w:color w:val="A6A6A6" w:themeColor="background1" w:themeShade="A6"/>
        </w:rPr>
        <w:t xml:space="preserve"> = </w:t>
      </w:r>
      <w:proofErr w:type="gramStart"/>
      <w:r w:rsidRPr="00CF437F">
        <w:rPr>
          <w:color w:val="A6A6A6" w:themeColor="background1" w:themeShade="A6"/>
        </w:rPr>
        <w:t>record[</w:t>
      </w:r>
      <w:proofErr w:type="gramEnd"/>
      <w:r w:rsidRPr="00CF437F">
        <w:rPr>
          <w:color w:val="A6A6A6" w:themeColor="background1" w:themeShade="A6"/>
        </w:rPr>
        <w:t>6]</w:t>
      </w:r>
    </w:p>
    <w:p w14:paraId="36A42696" w14:textId="77777777" w:rsidR="00CF437F" w:rsidRPr="00CF437F" w:rsidRDefault="00CF437F" w:rsidP="00CF437F">
      <w:pPr>
        <w:rPr>
          <w:color w:val="A6A6A6" w:themeColor="background1" w:themeShade="A6"/>
        </w:rPr>
      </w:pPr>
      <w:r w:rsidRPr="00CF437F">
        <w:rPr>
          <w:color w:val="A6A6A6" w:themeColor="background1" w:themeShade="A6"/>
        </w:rPr>
        <w:t xml:space="preserve">    </w:t>
      </w:r>
      <w:proofErr w:type="spellStart"/>
      <w:r w:rsidRPr="00CF437F">
        <w:rPr>
          <w:color w:val="A6A6A6" w:themeColor="background1" w:themeShade="A6"/>
        </w:rPr>
        <w:t>tmpCustomerID</w:t>
      </w:r>
      <w:proofErr w:type="spellEnd"/>
      <w:r w:rsidRPr="00CF437F">
        <w:rPr>
          <w:color w:val="A6A6A6" w:themeColor="background1" w:themeShade="A6"/>
        </w:rPr>
        <w:t xml:space="preserve"> = </w:t>
      </w:r>
      <w:proofErr w:type="gramStart"/>
      <w:r w:rsidRPr="00CF437F">
        <w:rPr>
          <w:color w:val="A6A6A6" w:themeColor="background1" w:themeShade="A6"/>
        </w:rPr>
        <w:t>record[</w:t>
      </w:r>
      <w:proofErr w:type="gramEnd"/>
      <w:r w:rsidRPr="00CF437F">
        <w:rPr>
          <w:color w:val="A6A6A6" w:themeColor="background1" w:themeShade="A6"/>
        </w:rPr>
        <w:t>7]</w:t>
      </w:r>
    </w:p>
    <w:p w14:paraId="52691B23" w14:textId="77777777" w:rsidR="00CF437F" w:rsidRPr="00CF437F" w:rsidRDefault="00CF437F" w:rsidP="00CF437F">
      <w:pPr>
        <w:rPr>
          <w:color w:val="A6A6A6" w:themeColor="background1" w:themeShade="A6"/>
        </w:rPr>
      </w:pPr>
      <w:r w:rsidRPr="00CF437F">
        <w:rPr>
          <w:color w:val="A6A6A6" w:themeColor="background1" w:themeShade="A6"/>
        </w:rPr>
        <w:t xml:space="preserve">    </w:t>
      </w:r>
      <w:proofErr w:type="spellStart"/>
      <w:r w:rsidRPr="00CF437F">
        <w:rPr>
          <w:color w:val="A6A6A6" w:themeColor="background1" w:themeShade="A6"/>
        </w:rPr>
        <w:t>tmpDateTimeR</w:t>
      </w:r>
      <w:proofErr w:type="spellEnd"/>
      <w:r w:rsidRPr="00CF437F">
        <w:rPr>
          <w:color w:val="A6A6A6" w:themeColor="background1" w:themeShade="A6"/>
        </w:rPr>
        <w:t xml:space="preserve"> = </w:t>
      </w:r>
      <w:proofErr w:type="gramStart"/>
      <w:r w:rsidRPr="00CF437F">
        <w:rPr>
          <w:color w:val="A6A6A6" w:themeColor="background1" w:themeShade="A6"/>
        </w:rPr>
        <w:t>record[</w:t>
      </w:r>
      <w:proofErr w:type="gramEnd"/>
      <w:r w:rsidRPr="00CF437F">
        <w:rPr>
          <w:color w:val="A6A6A6" w:themeColor="background1" w:themeShade="A6"/>
        </w:rPr>
        <w:t>8]</w:t>
      </w:r>
    </w:p>
    <w:p w14:paraId="2542F4F8" w14:textId="77777777" w:rsidR="00CF437F" w:rsidRPr="00CF437F" w:rsidRDefault="00CF437F" w:rsidP="00CF437F">
      <w:pPr>
        <w:rPr>
          <w:color w:val="A6A6A6" w:themeColor="background1" w:themeShade="A6"/>
        </w:rPr>
      </w:pPr>
      <w:r w:rsidRPr="00CF437F">
        <w:rPr>
          <w:color w:val="A6A6A6" w:themeColor="background1" w:themeShade="A6"/>
        </w:rPr>
        <w:t xml:space="preserve">    </w:t>
      </w:r>
      <w:proofErr w:type="spellStart"/>
      <w:r w:rsidRPr="00CF437F">
        <w:rPr>
          <w:color w:val="A6A6A6" w:themeColor="background1" w:themeShade="A6"/>
        </w:rPr>
        <w:t>tmpDateTime</w:t>
      </w:r>
      <w:proofErr w:type="spellEnd"/>
      <w:r w:rsidRPr="00CF437F">
        <w:rPr>
          <w:color w:val="A6A6A6" w:themeColor="background1" w:themeShade="A6"/>
        </w:rPr>
        <w:t xml:space="preserve"> = </w:t>
      </w:r>
      <w:proofErr w:type="spellStart"/>
      <w:r w:rsidRPr="00CF437F">
        <w:rPr>
          <w:color w:val="A6A6A6" w:themeColor="background1" w:themeShade="A6"/>
        </w:rPr>
        <w:t>toString</w:t>
      </w:r>
      <w:proofErr w:type="spellEnd"/>
      <w:r w:rsidRPr="00CF437F">
        <w:rPr>
          <w:color w:val="A6A6A6" w:themeColor="background1" w:themeShade="A6"/>
        </w:rPr>
        <w:t>(</w:t>
      </w:r>
      <w:proofErr w:type="spellStart"/>
      <w:proofErr w:type="gramStart"/>
      <w:r w:rsidRPr="00CF437F">
        <w:rPr>
          <w:color w:val="A6A6A6" w:themeColor="background1" w:themeShade="A6"/>
        </w:rPr>
        <w:t>tmpDateTimeR</w:t>
      </w:r>
      <w:proofErr w:type="spellEnd"/>
      <w:r w:rsidRPr="00CF437F">
        <w:rPr>
          <w:color w:val="A6A6A6" w:themeColor="background1" w:themeShade="A6"/>
        </w:rPr>
        <w:t>[</w:t>
      </w:r>
      <w:proofErr w:type="gramEnd"/>
      <w:r w:rsidRPr="00CF437F">
        <w:rPr>
          <w:color w:val="A6A6A6" w:themeColor="background1" w:themeShade="A6"/>
        </w:rPr>
        <w:t>1,1])</w:t>
      </w:r>
    </w:p>
    <w:p w14:paraId="14BC8D1D" w14:textId="77777777" w:rsidR="00CF437F" w:rsidRPr="00CF437F" w:rsidRDefault="00CF437F" w:rsidP="00CF437F">
      <w:pPr>
        <w:rPr>
          <w:color w:val="A6A6A6" w:themeColor="background1" w:themeShade="A6"/>
        </w:rPr>
      </w:pPr>
      <w:r w:rsidRPr="00CF437F">
        <w:rPr>
          <w:color w:val="A6A6A6" w:themeColor="background1" w:themeShade="A6"/>
        </w:rPr>
        <w:t xml:space="preserve">    </w:t>
      </w:r>
      <w:proofErr w:type="spellStart"/>
      <w:r w:rsidRPr="00CF437F">
        <w:rPr>
          <w:color w:val="A6A6A6" w:themeColor="background1" w:themeShade="A6"/>
        </w:rPr>
        <w:t>tmpDate</w:t>
      </w:r>
      <w:proofErr w:type="spellEnd"/>
      <w:r w:rsidRPr="00CF437F">
        <w:rPr>
          <w:color w:val="A6A6A6" w:themeColor="background1" w:themeShade="A6"/>
        </w:rPr>
        <w:t xml:space="preserve"> = </w:t>
      </w:r>
      <w:proofErr w:type="spellStart"/>
      <w:r w:rsidRPr="00CF437F">
        <w:rPr>
          <w:color w:val="A6A6A6" w:themeColor="background1" w:themeShade="A6"/>
        </w:rPr>
        <w:t>ymd_hms</w:t>
      </w:r>
      <w:proofErr w:type="spellEnd"/>
      <w:r w:rsidRPr="00CF437F">
        <w:rPr>
          <w:color w:val="A6A6A6" w:themeColor="background1" w:themeShade="A6"/>
        </w:rPr>
        <w:t>(</w:t>
      </w:r>
      <w:proofErr w:type="spellStart"/>
      <w:r w:rsidRPr="00CF437F">
        <w:rPr>
          <w:color w:val="A6A6A6" w:themeColor="background1" w:themeShade="A6"/>
        </w:rPr>
        <w:t>tmpDateTime</w:t>
      </w:r>
      <w:proofErr w:type="spellEnd"/>
      <w:r w:rsidRPr="00CF437F">
        <w:rPr>
          <w:color w:val="A6A6A6" w:themeColor="background1" w:themeShade="A6"/>
        </w:rPr>
        <w:t>)-</w:t>
      </w:r>
      <w:proofErr w:type="gramStart"/>
      <w:r w:rsidRPr="00CF437F">
        <w:rPr>
          <w:color w:val="A6A6A6" w:themeColor="background1" w:themeShade="A6"/>
        </w:rPr>
        <w:t>days(</w:t>
      </w:r>
      <w:proofErr w:type="gramEnd"/>
      <w:r w:rsidRPr="00CF437F">
        <w:rPr>
          <w:color w:val="A6A6A6" w:themeColor="background1" w:themeShade="A6"/>
        </w:rPr>
        <w:t>30)</w:t>
      </w:r>
    </w:p>
    <w:p w14:paraId="207E3BCC" w14:textId="77777777" w:rsidR="00CF437F" w:rsidRPr="00CF437F" w:rsidRDefault="00CF437F" w:rsidP="00CF437F">
      <w:pPr>
        <w:rPr>
          <w:color w:val="A6A6A6" w:themeColor="background1" w:themeShade="A6"/>
        </w:rPr>
      </w:pPr>
      <w:r w:rsidRPr="00CF437F">
        <w:rPr>
          <w:color w:val="A6A6A6" w:themeColor="background1" w:themeShade="A6"/>
        </w:rPr>
        <w:t xml:space="preserve">    </w:t>
      </w:r>
      <w:proofErr w:type="spellStart"/>
      <w:r w:rsidRPr="00CF437F">
        <w:rPr>
          <w:color w:val="A6A6A6" w:themeColor="background1" w:themeShade="A6"/>
        </w:rPr>
        <w:t>tmpquery</w:t>
      </w:r>
      <w:proofErr w:type="spellEnd"/>
      <w:r w:rsidRPr="00CF437F">
        <w:rPr>
          <w:color w:val="A6A6A6" w:themeColor="background1" w:themeShade="A6"/>
        </w:rPr>
        <w:t xml:space="preserve"> = </w:t>
      </w:r>
      <w:proofErr w:type="gramStart"/>
      <w:r w:rsidRPr="00CF437F">
        <w:rPr>
          <w:color w:val="A6A6A6" w:themeColor="background1" w:themeShade="A6"/>
        </w:rPr>
        <w:t>paste(</w:t>
      </w:r>
      <w:proofErr w:type="spellStart"/>
      <w:proofErr w:type="gramEnd"/>
      <w:r w:rsidRPr="00CF437F">
        <w:rPr>
          <w:color w:val="A6A6A6" w:themeColor="background1" w:themeShade="A6"/>
        </w:rPr>
        <w:t>sep</w:t>
      </w:r>
      <w:proofErr w:type="spellEnd"/>
      <w:r w:rsidRPr="00CF437F">
        <w:rPr>
          <w:color w:val="A6A6A6" w:themeColor="background1" w:themeShade="A6"/>
        </w:rPr>
        <w:t xml:space="preserve">="","delete from </w:t>
      </w:r>
      <w:proofErr w:type="spellStart"/>
      <w:r w:rsidRPr="00CF437F">
        <w:rPr>
          <w:color w:val="A6A6A6" w:themeColor="background1" w:themeShade="A6"/>
        </w:rPr>
        <w:t>product_detail</w:t>
      </w:r>
      <w:proofErr w:type="spellEnd"/>
      <w:r w:rsidRPr="00CF437F">
        <w:rPr>
          <w:color w:val="A6A6A6" w:themeColor="background1" w:themeShade="A6"/>
        </w:rPr>
        <w:t xml:space="preserve"> where </w:t>
      </w:r>
      <w:proofErr w:type="spellStart"/>
      <w:r w:rsidRPr="00CF437F">
        <w:rPr>
          <w:color w:val="A6A6A6" w:themeColor="background1" w:themeShade="A6"/>
        </w:rPr>
        <w:t>StockCode</w:t>
      </w:r>
      <w:proofErr w:type="spellEnd"/>
      <w:r w:rsidRPr="00CF437F">
        <w:rPr>
          <w:color w:val="A6A6A6" w:themeColor="background1" w:themeShade="A6"/>
        </w:rPr>
        <w:t xml:space="preserve"> = '",</w:t>
      </w:r>
      <w:proofErr w:type="spellStart"/>
      <w:r w:rsidRPr="00CF437F">
        <w:rPr>
          <w:color w:val="A6A6A6" w:themeColor="background1" w:themeShade="A6"/>
        </w:rPr>
        <w:t>tmpStockCode</w:t>
      </w:r>
      <w:proofErr w:type="spellEnd"/>
      <w:r w:rsidRPr="00CF437F">
        <w:rPr>
          <w:color w:val="A6A6A6" w:themeColor="background1" w:themeShade="A6"/>
        </w:rPr>
        <w:t>,"' and Quantity = '",</w:t>
      </w:r>
    </w:p>
    <w:p w14:paraId="25C8C5AC" w14:textId="77777777" w:rsidR="00CF437F" w:rsidRPr="00CF437F" w:rsidRDefault="00CF437F" w:rsidP="00CF437F">
      <w:pPr>
        <w:rPr>
          <w:color w:val="A6A6A6" w:themeColor="background1" w:themeShade="A6"/>
        </w:rPr>
      </w:pPr>
      <w:r w:rsidRPr="00CF437F">
        <w:rPr>
          <w:color w:val="A6A6A6" w:themeColor="background1" w:themeShade="A6"/>
        </w:rPr>
        <w:t xml:space="preserve">                     </w:t>
      </w:r>
      <w:proofErr w:type="spellStart"/>
      <w:r w:rsidRPr="00CF437F">
        <w:rPr>
          <w:color w:val="A6A6A6" w:themeColor="background1" w:themeShade="A6"/>
        </w:rPr>
        <w:t>tmpQuantity</w:t>
      </w:r>
      <w:proofErr w:type="spellEnd"/>
      <w:r w:rsidRPr="00CF437F">
        <w:rPr>
          <w:color w:val="A6A6A6" w:themeColor="background1" w:themeShade="A6"/>
        </w:rPr>
        <w:t xml:space="preserve">,"' and </w:t>
      </w:r>
      <w:proofErr w:type="spellStart"/>
      <w:r w:rsidRPr="00CF437F">
        <w:rPr>
          <w:color w:val="A6A6A6" w:themeColor="background1" w:themeShade="A6"/>
        </w:rPr>
        <w:t>CustomerID</w:t>
      </w:r>
      <w:proofErr w:type="spellEnd"/>
      <w:r w:rsidRPr="00CF437F">
        <w:rPr>
          <w:color w:val="A6A6A6" w:themeColor="background1" w:themeShade="A6"/>
        </w:rPr>
        <w:t xml:space="preserve"> = '</w:t>
      </w:r>
      <w:proofErr w:type="gramStart"/>
      <w:r w:rsidRPr="00CF437F">
        <w:rPr>
          <w:color w:val="A6A6A6" w:themeColor="background1" w:themeShade="A6"/>
        </w:rPr>
        <w:t>",</w:t>
      </w:r>
      <w:proofErr w:type="spellStart"/>
      <w:r w:rsidRPr="00CF437F">
        <w:rPr>
          <w:color w:val="A6A6A6" w:themeColor="background1" w:themeShade="A6"/>
        </w:rPr>
        <w:t>tmpCustomerID</w:t>
      </w:r>
      <w:proofErr w:type="spellEnd"/>
      <w:proofErr w:type="gramEnd"/>
      <w:r w:rsidRPr="00CF437F">
        <w:rPr>
          <w:color w:val="A6A6A6" w:themeColor="background1" w:themeShade="A6"/>
        </w:rPr>
        <w:t xml:space="preserve">,"' and </w:t>
      </w:r>
      <w:proofErr w:type="spellStart"/>
      <w:r w:rsidRPr="00CF437F">
        <w:rPr>
          <w:color w:val="A6A6A6" w:themeColor="background1" w:themeShade="A6"/>
        </w:rPr>
        <w:t>InvoiceDateTime</w:t>
      </w:r>
      <w:proofErr w:type="spellEnd"/>
      <w:r w:rsidRPr="00CF437F">
        <w:rPr>
          <w:color w:val="A6A6A6" w:themeColor="background1" w:themeShade="A6"/>
        </w:rPr>
        <w:t xml:space="preserve"> &lt; '",</w:t>
      </w:r>
      <w:proofErr w:type="spellStart"/>
      <w:r w:rsidRPr="00CF437F">
        <w:rPr>
          <w:color w:val="A6A6A6" w:themeColor="background1" w:themeShade="A6"/>
        </w:rPr>
        <w:t>tmpDateTime</w:t>
      </w:r>
      <w:proofErr w:type="spellEnd"/>
      <w:r w:rsidRPr="00CF437F">
        <w:rPr>
          <w:color w:val="A6A6A6" w:themeColor="background1" w:themeShade="A6"/>
        </w:rPr>
        <w:t>,</w:t>
      </w:r>
    </w:p>
    <w:p w14:paraId="225412AE" w14:textId="77777777" w:rsidR="00CF437F" w:rsidRPr="00CF437F" w:rsidRDefault="00CF437F" w:rsidP="00CF437F">
      <w:pPr>
        <w:rPr>
          <w:color w:val="A6A6A6" w:themeColor="background1" w:themeShade="A6"/>
        </w:rPr>
      </w:pPr>
      <w:r w:rsidRPr="00CF437F">
        <w:rPr>
          <w:color w:val="A6A6A6" w:themeColor="background1" w:themeShade="A6"/>
        </w:rPr>
        <w:t xml:space="preserve">                     "' and </w:t>
      </w:r>
      <w:proofErr w:type="spellStart"/>
      <w:r w:rsidRPr="00CF437F">
        <w:rPr>
          <w:color w:val="A6A6A6" w:themeColor="background1" w:themeShade="A6"/>
        </w:rPr>
        <w:t>InvoiceDateTime</w:t>
      </w:r>
      <w:proofErr w:type="spellEnd"/>
      <w:r w:rsidRPr="00CF437F">
        <w:rPr>
          <w:color w:val="A6A6A6" w:themeColor="background1" w:themeShade="A6"/>
        </w:rPr>
        <w:t xml:space="preserve"> &gt;'</w:t>
      </w:r>
      <w:proofErr w:type="gramStart"/>
      <w:r w:rsidRPr="00CF437F">
        <w:rPr>
          <w:color w:val="A6A6A6" w:themeColor="background1" w:themeShade="A6"/>
        </w:rPr>
        <w:t>",</w:t>
      </w:r>
      <w:proofErr w:type="spellStart"/>
      <w:r w:rsidRPr="00CF437F">
        <w:rPr>
          <w:color w:val="A6A6A6" w:themeColor="background1" w:themeShade="A6"/>
        </w:rPr>
        <w:t>tmpDate</w:t>
      </w:r>
      <w:proofErr w:type="spellEnd"/>
      <w:proofErr w:type="gramEnd"/>
      <w:r w:rsidRPr="00CF437F">
        <w:rPr>
          <w:color w:val="A6A6A6" w:themeColor="background1" w:themeShade="A6"/>
        </w:rPr>
        <w:t>,"' limit 1;")</w:t>
      </w:r>
    </w:p>
    <w:p w14:paraId="0E5D63B9" w14:textId="77777777" w:rsidR="00CF437F" w:rsidRPr="00CF437F" w:rsidRDefault="00CF437F" w:rsidP="00CF437F">
      <w:pPr>
        <w:rPr>
          <w:color w:val="A6A6A6" w:themeColor="background1" w:themeShade="A6"/>
        </w:rPr>
      </w:pPr>
      <w:r w:rsidRPr="00CF437F">
        <w:rPr>
          <w:color w:val="A6A6A6" w:themeColor="background1" w:themeShade="A6"/>
        </w:rPr>
        <w:t xml:space="preserve">    </w:t>
      </w:r>
      <w:proofErr w:type="spellStart"/>
      <w:r w:rsidRPr="00CF437F">
        <w:rPr>
          <w:color w:val="A6A6A6" w:themeColor="background1" w:themeShade="A6"/>
        </w:rPr>
        <w:t>dbSendStatement</w:t>
      </w:r>
      <w:proofErr w:type="spellEnd"/>
      <w:r w:rsidRPr="00CF437F">
        <w:rPr>
          <w:color w:val="A6A6A6" w:themeColor="background1" w:themeShade="A6"/>
        </w:rPr>
        <w:t>(</w:t>
      </w:r>
      <w:proofErr w:type="spellStart"/>
      <w:proofErr w:type="gramStart"/>
      <w:r w:rsidRPr="00CF437F">
        <w:rPr>
          <w:color w:val="A6A6A6" w:themeColor="background1" w:themeShade="A6"/>
        </w:rPr>
        <w:t>conn,tmpquery</w:t>
      </w:r>
      <w:proofErr w:type="spellEnd"/>
      <w:proofErr w:type="gramEnd"/>
      <w:r w:rsidRPr="00CF437F">
        <w:rPr>
          <w:color w:val="A6A6A6" w:themeColor="background1" w:themeShade="A6"/>
        </w:rPr>
        <w:t>)</w:t>
      </w:r>
    </w:p>
    <w:p w14:paraId="2FC760C3" w14:textId="77777777" w:rsidR="00CF437F" w:rsidRPr="00CF437F" w:rsidRDefault="00CF437F" w:rsidP="00CF437F">
      <w:pPr>
        <w:rPr>
          <w:color w:val="A6A6A6" w:themeColor="background1" w:themeShade="A6"/>
        </w:rPr>
      </w:pPr>
      <w:r w:rsidRPr="00CF437F">
        <w:rPr>
          <w:color w:val="A6A6A6" w:themeColor="background1" w:themeShade="A6"/>
        </w:rPr>
        <w:t xml:space="preserve">    print(</w:t>
      </w:r>
      <w:proofErr w:type="spellStart"/>
      <w:r w:rsidRPr="00CF437F">
        <w:rPr>
          <w:color w:val="A6A6A6" w:themeColor="background1" w:themeShade="A6"/>
        </w:rPr>
        <w:t>tmpquery</w:t>
      </w:r>
      <w:proofErr w:type="spellEnd"/>
      <w:r w:rsidRPr="00CF437F">
        <w:rPr>
          <w:color w:val="A6A6A6" w:themeColor="background1" w:themeShade="A6"/>
        </w:rPr>
        <w:t>)</w:t>
      </w:r>
    </w:p>
    <w:p w14:paraId="0ED7E74B" w14:textId="77777777" w:rsidR="00CF437F" w:rsidRPr="00CF437F" w:rsidRDefault="00CF437F" w:rsidP="00CF437F">
      <w:pPr>
        <w:rPr>
          <w:color w:val="A6A6A6" w:themeColor="background1" w:themeShade="A6"/>
        </w:rPr>
      </w:pPr>
      <w:r w:rsidRPr="00CF437F">
        <w:rPr>
          <w:color w:val="A6A6A6" w:themeColor="background1" w:themeShade="A6"/>
        </w:rPr>
        <w:t xml:space="preserve">  }</w:t>
      </w:r>
    </w:p>
    <w:p w14:paraId="0BD0E28B" w14:textId="77777777" w:rsidR="00CF437F" w:rsidRPr="00CF437F" w:rsidRDefault="00CF437F" w:rsidP="00CF437F">
      <w:pPr>
        <w:rPr>
          <w:color w:val="A6A6A6" w:themeColor="background1" w:themeShade="A6"/>
        </w:rPr>
      </w:pPr>
      <w:r w:rsidRPr="00CF437F">
        <w:rPr>
          <w:color w:val="A6A6A6" w:themeColor="background1" w:themeShade="A6"/>
        </w:rPr>
        <w:t>}</w:t>
      </w:r>
    </w:p>
    <w:p w14:paraId="678FAE1C" w14:textId="77777777" w:rsidR="00CF437F" w:rsidRPr="00CF437F" w:rsidRDefault="00CF437F" w:rsidP="00CF437F">
      <w:pPr>
        <w:rPr>
          <w:color w:val="A6A6A6" w:themeColor="background1" w:themeShade="A6"/>
        </w:rPr>
      </w:pPr>
    </w:p>
    <w:p w14:paraId="62719D40" w14:textId="39971F92" w:rsidR="002D0F13" w:rsidRPr="00A12C23" w:rsidRDefault="002D0F13" w:rsidP="002D0F13">
      <w:pPr>
        <w:rPr>
          <w:b/>
          <w:bCs/>
          <w:lang w:val="en-US" w:eastAsia="en-US"/>
        </w:rPr>
      </w:pPr>
      <w:r>
        <w:rPr>
          <w:b/>
          <w:bCs/>
          <w:lang w:val="en-US" w:eastAsia="en-US"/>
        </w:rPr>
        <w:t>Analysis</w:t>
      </w:r>
    </w:p>
    <w:p w14:paraId="2CF2CCF1" w14:textId="6339B2E7" w:rsidR="00A12C23" w:rsidRDefault="00A12C23" w:rsidP="000D1B76">
      <w:pPr>
        <w:rPr>
          <w:color w:val="A6A6A6" w:themeColor="background1" w:themeShade="A6"/>
        </w:rPr>
      </w:pPr>
    </w:p>
    <w:p w14:paraId="19CDE4E0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  <w:proofErr w:type="spellStart"/>
      <w:proofErr w:type="gramStart"/>
      <w:r w:rsidRPr="00A224C1">
        <w:rPr>
          <w:color w:val="A6A6A6" w:themeColor="background1" w:themeShade="A6"/>
        </w:rPr>
        <w:t>install.packages</w:t>
      </w:r>
      <w:proofErr w:type="spellEnd"/>
      <w:proofErr w:type="gramEnd"/>
      <w:r w:rsidRPr="00A224C1">
        <w:rPr>
          <w:color w:val="A6A6A6" w:themeColor="background1" w:themeShade="A6"/>
        </w:rPr>
        <w:t>("</w:t>
      </w:r>
      <w:proofErr w:type="spellStart"/>
      <w:r w:rsidRPr="00A224C1">
        <w:rPr>
          <w:color w:val="A6A6A6" w:themeColor="background1" w:themeShade="A6"/>
        </w:rPr>
        <w:t>plyr</w:t>
      </w:r>
      <w:proofErr w:type="spellEnd"/>
      <w:r w:rsidRPr="00A224C1">
        <w:rPr>
          <w:color w:val="A6A6A6" w:themeColor="background1" w:themeShade="A6"/>
        </w:rPr>
        <w:t>", dependencies= TRUE)</w:t>
      </w:r>
    </w:p>
    <w:p w14:paraId="0AD21A81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  <w:proofErr w:type="spellStart"/>
      <w:proofErr w:type="gramStart"/>
      <w:r w:rsidRPr="00A224C1">
        <w:rPr>
          <w:color w:val="A6A6A6" w:themeColor="background1" w:themeShade="A6"/>
        </w:rPr>
        <w:t>install.packages</w:t>
      </w:r>
      <w:proofErr w:type="spellEnd"/>
      <w:proofErr w:type="gramEnd"/>
      <w:r w:rsidRPr="00A224C1">
        <w:rPr>
          <w:color w:val="A6A6A6" w:themeColor="background1" w:themeShade="A6"/>
        </w:rPr>
        <w:t>("</w:t>
      </w:r>
      <w:proofErr w:type="spellStart"/>
      <w:r w:rsidRPr="00A224C1">
        <w:rPr>
          <w:color w:val="A6A6A6" w:themeColor="background1" w:themeShade="A6"/>
        </w:rPr>
        <w:t>arules</w:t>
      </w:r>
      <w:proofErr w:type="spellEnd"/>
      <w:r w:rsidRPr="00A224C1">
        <w:rPr>
          <w:color w:val="A6A6A6" w:themeColor="background1" w:themeShade="A6"/>
        </w:rPr>
        <w:t>")</w:t>
      </w:r>
    </w:p>
    <w:p w14:paraId="394F7206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  <w:r w:rsidRPr="00A224C1">
        <w:rPr>
          <w:color w:val="A6A6A6" w:themeColor="background1" w:themeShade="A6"/>
        </w:rPr>
        <w:lastRenderedPageBreak/>
        <w:t>library(</w:t>
      </w:r>
      <w:proofErr w:type="spellStart"/>
      <w:r w:rsidRPr="00A224C1">
        <w:rPr>
          <w:color w:val="A6A6A6" w:themeColor="background1" w:themeShade="A6"/>
        </w:rPr>
        <w:t>plyr</w:t>
      </w:r>
      <w:proofErr w:type="spellEnd"/>
      <w:r w:rsidRPr="00A224C1">
        <w:rPr>
          <w:color w:val="A6A6A6" w:themeColor="background1" w:themeShade="A6"/>
        </w:rPr>
        <w:t>)</w:t>
      </w:r>
    </w:p>
    <w:p w14:paraId="37D61BA2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  <w:r w:rsidRPr="00A224C1">
        <w:rPr>
          <w:color w:val="A6A6A6" w:themeColor="background1" w:themeShade="A6"/>
        </w:rPr>
        <w:t>library(</w:t>
      </w:r>
      <w:proofErr w:type="spellStart"/>
      <w:proofErr w:type="gramStart"/>
      <w:r w:rsidRPr="00A224C1">
        <w:rPr>
          <w:color w:val="A6A6A6" w:themeColor="background1" w:themeShade="A6"/>
        </w:rPr>
        <w:t>data.table</w:t>
      </w:r>
      <w:proofErr w:type="spellEnd"/>
      <w:proofErr w:type="gramEnd"/>
      <w:r w:rsidRPr="00A224C1">
        <w:rPr>
          <w:color w:val="A6A6A6" w:themeColor="background1" w:themeShade="A6"/>
        </w:rPr>
        <w:t>)</w:t>
      </w:r>
    </w:p>
    <w:p w14:paraId="2BEEEC52" w14:textId="09F60907" w:rsidR="00A224C1" w:rsidRDefault="00A224C1" w:rsidP="00A224C1">
      <w:pPr>
        <w:spacing w:after="200" w:line="276" w:lineRule="auto"/>
        <w:rPr>
          <w:color w:val="A6A6A6" w:themeColor="background1" w:themeShade="A6"/>
        </w:rPr>
      </w:pPr>
      <w:r w:rsidRPr="00A224C1">
        <w:rPr>
          <w:color w:val="A6A6A6" w:themeColor="background1" w:themeShade="A6"/>
        </w:rPr>
        <w:t>library(</w:t>
      </w:r>
      <w:proofErr w:type="spellStart"/>
      <w:r w:rsidRPr="00A224C1">
        <w:rPr>
          <w:color w:val="A6A6A6" w:themeColor="background1" w:themeShade="A6"/>
        </w:rPr>
        <w:t>dplyr</w:t>
      </w:r>
      <w:proofErr w:type="spellEnd"/>
      <w:r w:rsidRPr="00A224C1">
        <w:rPr>
          <w:color w:val="A6A6A6" w:themeColor="background1" w:themeShade="A6"/>
        </w:rPr>
        <w:t>)</w:t>
      </w:r>
    </w:p>
    <w:p w14:paraId="3EC4FFC6" w14:textId="49640B8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  <w:r w:rsidRPr="00A224C1">
        <w:rPr>
          <w:color w:val="A6A6A6" w:themeColor="background1" w:themeShade="A6"/>
        </w:rPr>
        <w:t>library(</w:t>
      </w:r>
      <w:proofErr w:type="spellStart"/>
      <w:r w:rsidRPr="00A224C1">
        <w:rPr>
          <w:color w:val="A6A6A6" w:themeColor="background1" w:themeShade="A6"/>
        </w:rPr>
        <w:t>arules</w:t>
      </w:r>
      <w:proofErr w:type="spellEnd"/>
      <w:r w:rsidRPr="00A224C1">
        <w:rPr>
          <w:color w:val="A6A6A6" w:themeColor="background1" w:themeShade="A6"/>
        </w:rPr>
        <w:t>)</w:t>
      </w:r>
    </w:p>
    <w:p w14:paraId="07ECD0CC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</w:p>
    <w:p w14:paraId="2312CEC5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  <w:r w:rsidRPr="00A224C1">
        <w:rPr>
          <w:color w:val="A6A6A6" w:themeColor="background1" w:themeShade="A6"/>
        </w:rPr>
        <w:t xml:space="preserve">item = </w:t>
      </w:r>
      <w:proofErr w:type="spellStart"/>
      <w:r w:rsidRPr="00A224C1">
        <w:rPr>
          <w:color w:val="A6A6A6" w:themeColor="background1" w:themeShade="A6"/>
        </w:rPr>
        <w:t>product_</w:t>
      </w:r>
      <w:proofErr w:type="gramStart"/>
      <w:r w:rsidRPr="00A224C1">
        <w:rPr>
          <w:color w:val="A6A6A6" w:themeColor="background1" w:themeShade="A6"/>
        </w:rPr>
        <w:t>clean</w:t>
      </w:r>
      <w:proofErr w:type="spellEnd"/>
      <w:r w:rsidRPr="00A224C1">
        <w:rPr>
          <w:color w:val="A6A6A6" w:themeColor="background1" w:themeShade="A6"/>
        </w:rPr>
        <w:t>[</w:t>
      </w:r>
      <w:proofErr w:type="gramEnd"/>
      <w:r w:rsidRPr="00A224C1">
        <w:rPr>
          <w:color w:val="A6A6A6" w:themeColor="background1" w:themeShade="A6"/>
        </w:rPr>
        <w:t>,2:3]</w:t>
      </w:r>
    </w:p>
    <w:p w14:paraId="239318EF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  <w:proofErr w:type="spellStart"/>
      <w:r w:rsidRPr="00A224C1">
        <w:rPr>
          <w:color w:val="A6A6A6" w:themeColor="background1" w:themeShade="A6"/>
        </w:rPr>
        <w:t>item_name</w:t>
      </w:r>
      <w:proofErr w:type="spellEnd"/>
      <w:r w:rsidRPr="00A224C1">
        <w:rPr>
          <w:color w:val="A6A6A6" w:themeColor="background1" w:themeShade="A6"/>
        </w:rPr>
        <w:t xml:space="preserve"> = item</w:t>
      </w:r>
      <w:proofErr w:type="gramStart"/>
      <w:r w:rsidRPr="00A224C1">
        <w:rPr>
          <w:color w:val="A6A6A6" w:themeColor="background1" w:themeShade="A6"/>
        </w:rPr>
        <w:t>[!duplicated</w:t>
      </w:r>
      <w:proofErr w:type="gramEnd"/>
      <w:r w:rsidRPr="00A224C1">
        <w:rPr>
          <w:color w:val="A6A6A6" w:themeColor="background1" w:themeShade="A6"/>
        </w:rPr>
        <w:t>(</w:t>
      </w:r>
      <w:proofErr w:type="spellStart"/>
      <w:r w:rsidRPr="00A224C1">
        <w:rPr>
          <w:color w:val="A6A6A6" w:themeColor="background1" w:themeShade="A6"/>
        </w:rPr>
        <w:t>item$StockCode</w:t>
      </w:r>
      <w:proofErr w:type="spellEnd"/>
      <w:r w:rsidRPr="00A224C1">
        <w:rPr>
          <w:color w:val="A6A6A6" w:themeColor="background1" w:themeShade="A6"/>
        </w:rPr>
        <w:t>),]</w:t>
      </w:r>
    </w:p>
    <w:p w14:paraId="5D305998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</w:p>
    <w:p w14:paraId="22EA1515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  <w:proofErr w:type="spellStart"/>
      <w:r w:rsidRPr="00A224C1">
        <w:rPr>
          <w:color w:val="A6A6A6" w:themeColor="background1" w:themeShade="A6"/>
        </w:rPr>
        <w:t>product_clean_new</w:t>
      </w:r>
      <w:proofErr w:type="spellEnd"/>
      <w:r w:rsidRPr="00A224C1">
        <w:rPr>
          <w:color w:val="A6A6A6" w:themeColor="background1" w:themeShade="A6"/>
        </w:rPr>
        <w:t xml:space="preserve"> = </w:t>
      </w:r>
      <w:proofErr w:type="spellStart"/>
      <w:r w:rsidRPr="00A224C1">
        <w:rPr>
          <w:color w:val="A6A6A6" w:themeColor="background1" w:themeShade="A6"/>
        </w:rPr>
        <w:t>left_</w:t>
      </w:r>
      <w:proofErr w:type="gramStart"/>
      <w:r w:rsidRPr="00A224C1">
        <w:rPr>
          <w:color w:val="A6A6A6" w:themeColor="background1" w:themeShade="A6"/>
        </w:rPr>
        <w:t>join</w:t>
      </w:r>
      <w:proofErr w:type="spellEnd"/>
      <w:r w:rsidRPr="00A224C1">
        <w:rPr>
          <w:color w:val="A6A6A6" w:themeColor="background1" w:themeShade="A6"/>
        </w:rPr>
        <w:t>(</w:t>
      </w:r>
      <w:proofErr w:type="spellStart"/>
      <w:proofErr w:type="gramEnd"/>
      <w:r w:rsidRPr="00A224C1">
        <w:rPr>
          <w:color w:val="A6A6A6" w:themeColor="background1" w:themeShade="A6"/>
        </w:rPr>
        <w:t>product_clean,item_name,c</w:t>
      </w:r>
      <w:proofErr w:type="spellEnd"/>
      <w:r w:rsidRPr="00A224C1">
        <w:rPr>
          <w:color w:val="A6A6A6" w:themeColor="background1" w:themeShade="A6"/>
        </w:rPr>
        <w:t>("</w:t>
      </w:r>
      <w:proofErr w:type="spellStart"/>
      <w:r w:rsidRPr="00A224C1">
        <w:rPr>
          <w:color w:val="A6A6A6" w:themeColor="background1" w:themeShade="A6"/>
        </w:rPr>
        <w:t>StockCode</w:t>
      </w:r>
      <w:proofErr w:type="spellEnd"/>
      <w:r w:rsidRPr="00A224C1">
        <w:rPr>
          <w:color w:val="A6A6A6" w:themeColor="background1" w:themeShade="A6"/>
        </w:rPr>
        <w:t>" = "</w:t>
      </w:r>
      <w:proofErr w:type="spellStart"/>
      <w:r w:rsidRPr="00A224C1">
        <w:rPr>
          <w:color w:val="A6A6A6" w:themeColor="background1" w:themeShade="A6"/>
        </w:rPr>
        <w:t>StockCode</w:t>
      </w:r>
      <w:proofErr w:type="spellEnd"/>
      <w:r w:rsidRPr="00A224C1">
        <w:rPr>
          <w:color w:val="A6A6A6" w:themeColor="background1" w:themeShade="A6"/>
        </w:rPr>
        <w:t>"))</w:t>
      </w:r>
    </w:p>
    <w:p w14:paraId="09377995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</w:p>
    <w:p w14:paraId="30401063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  <w:r w:rsidRPr="00A224C1">
        <w:rPr>
          <w:color w:val="A6A6A6" w:themeColor="background1" w:themeShade="A6"/>
        </w:rPr>
        <w:t xml:space="preserve">sorted &lt;- </w:t>
      </w:r>
      <w:proofErr w:type="spellStart"/>
      <w:r w:rsidRPr="00A224C1">
        <w:rPr>
          <w:color w:val="A6A6A6" w:themeColor="background1" w:themeShade="A6"/>
        </w:rPr>
        <w:t>product_clean_new</w:t>
      </w:r>
      <w:proofErr w:type="spellEnd"/>
      <w:r w:rsidRPr="00A224C1">
        <w:rPr>
          <w:color w:val="A6A6A6" w:themeColor="background1" w:themeShade="A6"/>
        </w:rPr>
        <w:t>[order(</w:t>
      </w:r>
      <w:proofErr w:type="spellStart"/>
      <w:r w:rsidRPr="00A224C1">
        <w:rPr>
          <w:color w:val="A6A6A6" w:themeColor="background1" w:themeShade="A6"/>
        </w:rPr>
        <w:t>product_clean$InvoiceNo</w:t>
      </w:r>
      <w:proofErr w:type="spellEnd"/>
      <w:r w:rsidRPr="00A224C1">
        <w:rPr>
          <w:color w:val="A6A6A6" w:themeColor="background1" w:themeShade="A6"/>
        </w:rPr>
        <w:t>),]</w:t>
      </w:r>
    </w:p>
    <w:p w14:paraId="24C175D7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  <w:proofErr w:type="spellStart"/>
      <w:r w:rsidRPr="00A224C1">
        <w:rPr>
          <w:color w:val="A6A6A6" w:themeColor="background1" w:themeShade="A6"/>
        </w:rPr>
        <w:t>product_am</w:t>
      </w:r>
      <w:proofErr w:type="spellEnd"/>
      <w:r w:rsidRPr="00A224C1">
        <w:rPr>
          <w:color w:val="A6A6A6" w:themeColor="background1" w:themeShade="A6"/>
        </w:rPr>
        <w:t xml:space="preserve"> &lt;- ddply(sorted,'InvoiceNo</w:t>
      </w:r>
      <w:proofErr w:type="gramStart"/>
      <w:r w:rsidRPr="00A224C1">
        <w:rPr>
          <w:color w:val="A6A6A6" w:themeColor="background1" w:themeShade="A6"/>
        </w:rPr>
        <w:t>',function</w:t>
      </w:r>
      <w:proofErr w:type="gramEnd"/>
      <w:r w:rsidRPr="00A224C1">
        <w:rPr>
          <w:color w:val="A6A6A6" w:themeColor="background1" w:themeShade="A6"/>
        </w:rPr>
        <w:t>(groupby)c(ItemName=paste(groupby$Description.y,collapse=',')))</w:t>
      </w:r>
    </w:p>
    <w:p w14:paraId="2CD284B6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  <w:proofErr w:type="spellStart"/>
      <w:r w:rsidRPr="00A224C1">
        <w:rPr>
          <w:color w:val="A6A6A6" w:themeColor="background1" w:themeShade="A6"/>
        </w:rPr>
        <w:t>product_am$InvoiceNo</w:t>
      </w:r>
      <w:proofErr w:type="spellEnd"/>
      <w:r w:rsidRPr="00A224C1">
        <w:rPr>
          <w:color w:val="A6A6A6" w:themeColor="background1" w:themeShade="A6"/>
        </w:rPr>
        <w:t xml:space="preserve"> = NULL</w:t>
      </w:r>
    </w:p>
    <w:p w14:paraId="2339F829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  <w:proofErr w:type="gramStart"/>
      <w:r w:rsidRPr="00A224C1">
        <w:rPr>
          <w:color w:val="A6A6A6" w:themeColor="background1" w:themeShade="A6"/>
        </w:rPr>
        <w:t>write.table</w:t>
      </w:r>
      <w:proofErr w:type="gramEnd"/>
      <w:r w:rsidRPr="00A224C1">
        <w:rPr>
          <w:color w:val="A6A6A6" w:themeColor="background1" w:themeShade="A6"/>
        </w:rPr>
        <w:t xml:space="preserve">(product_am,"~/Desktop/Courses/Data_and_Text_Mining/A3/product_am.csv", quote=FALSE, </w:t>
      </w:r>
      <w:proofErr w:type="spellStart"/>
      <w:r w:rsidRPr="00A224C1">
        <w:rPr>
          <w:color w:val="A6A6A6" w:themeColor="background1" w:themeShade="A6"/>
        </w:rPr>
        <w:t>row.names</w:t>
      </w:r>
      <w:proofErr w:type="spellEnd"/>
      <w:r w:rsidRPr="00A224C1">
        <w:rPr>
          <w:color w:val="A6A6A6" w:themeColor="background1" w:themeShade="A6"/>
        </w:rPr>
        <w:t xml:space="preserve"> = FALSE, </w:t>
      </w:r>
      <w:proofErr w:type="spellStart"/>
      <w:r w:rsidRPr="00A224C1">
        <w:rPr>
          <w:color w:val="A6A6A6" w:themeColor="background1" w:themeShade="A6"/>
        </w:rPr>
        <w:t>col.names</w:t>
      </w:r>
      <w:proofErr w:type="spellEnd"/>
      <w:r w:rsidRPr="00A224C1">
        <w:rPr>
          <w:color w:val="A6A6A6" w:themeColor="background1" w:themeShade="A6"/>
        </w:rPr>
        <w:t xml:space="preserve"> = FALSE)</w:t>
      </w:r>
    </w:p>
    <w:p w14:paraId="01F1FFA9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  <w:proofErr w:type="spellStart"/>
      <w:r w:rsidRPr="00A224C1">
        <w:rPr>
          <w:color w:val="A6A6A6" w:themeColor="background1" w:themeShade="A6"/>
        </w:rPr>
        <w:t>product_fn</w:t>
      </w:r>
      <w:proofErr w:type="spellEnd"/>
      <w:r w:rsidRPr="00A224C1">
        <w:rPr>
          <w:color w:val="A6A6A6" w:themeColor="background1" w:themeShade="A6"/>
        </w:rPr>
        <w:t xml:space="preserve"> = </w:t>
      </w:r>
      <w:proofErr w:type="gramStart"/>
      <w:r w:rsidRPr="00A224C1">
        <w:rPr>
          <w:color w:val="A6A6A6" w:themeColor="background1" w:themeShade="A6"/>
        </w:rPr>
        <w:t>read.transactions</w:t>
      </w:r>
      <w:proofErr w:type="gramEnd"/>
      <w:r w:rsidRPr="00A224C1">
        <w:rPr>
          <w:color w:val="A6A6A6" w:themeColor="background1" w:themeShade="A6"/>
        </w:rPr>
        <w:t>("~/Desktop/Courses/Data_and_Text_Mining/A3/product_am.csv",format="basket",sep=",")</w:t>
      </w:r>
    </w:p>
    <w:p w14:paraId="3BE9A3CD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  <w:r w:rsidRPr="00A224C1">
        <w:rPr>
          <w:color w:val="A6A6A6" w:themeColor="background1" w:themeShade="A6"/>
        </w:rPr>
        <w:t>summary(</w:t>
      </w:r>
      <w:proofErr w:type="spellStart"/>
      <w:r w:rsidRPr="00A224C1">
        <w:rPr>
          <w:color w:val="A6A6A6" w:themeColor="background1" w:themeShade="A6"/>
        </w:rPr>
        <w:t>product_fn</w:t>
      </w:r>
      <w:proofErr w:type="spellEnd"/>
      <w:r w:rsidRPr="00A224C1">
        <w:rPr>
          <w:color w:val="A6A6A6" w:themeColor="background1" w:themeShade="A6"/>
        </w:rPr>
        <w:t>)</w:t>
      </w:r>
    </w:p>
    <w:p w14:paraId="0D3DCC2A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  <w:proofErr w:type="spellStart"/>
      <w:proofErr w:type="gramStart"/>
      <w:r w:rsidRPr="00A224C1">
        <w:rPr>
          <w:color w:val="A6A6A6" w:themeColor="background1" w:themeShade="A6"/>
        </w:rPr>
        <w:t>itemFrequencyPlot</w:t>
      </w:r>
      <w:proofErr w:type="spellEnd"/>
      <w:r w:rsidRPr="00A224C1">
        <w:rPr>
          <w:color w:val="A6A6A6" w:themeColor="background1" w:themeShade="A6"/>
        </w:rPr>
        <w:t>(</w:t>
      </w:r>
      <w:proofErr w:type="spellStart"/>
      <w:proofErr w:type="gramEnd"/>
      <w:r w:rsidRPr="00A224C1">
        <w:rPr>
          <w:color w:val="A6A6A6" w:themeColor="background1" w:themeShade="A6"/>
        </w:rPr>
        <w:t>product_fn</w:t>
      </w:r>
      <w:proofErr w:type="spellEnd"/>
      <w:r w:rsidRPr="00A224C1">
        <w:rPr>
          <w:color w:val="A6A6A6" w:themeColor="background1" w:themeShade="A6"/>
        </w:rPr>
        <w:t xml:space="preserve">, </w:t>
      </w:r>
      <w:proofErr w:type="spellStart"/>
      <w:r w:rsidRPr="00A224C1">
        <w:rPr>
          <w:color w:val="A6A6A6" w:themeColor="background1" w:themeShade="A6"/>
        </w:rPr>
        <w:t>topN</w:t>
      </w:r>
      <w:proofErr w:type="spellEnd"/>
      <w:r w:rsidRPr="00A224C1">
        <w:rPr>
          <w:color w:val="A6A6A6" w:themeColor="background1" w:themeShade="A6"/>
        </w:rPr>
        <w:t>=10)</w:t>
      </w:r>
    </w:p>
    <w:p w14:paraId="16CE25D3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</w:p>
    <w:p w14:paraId="465D8E4D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  <w:r w:rsidRPr="00A224C1">
        <w:rPr>
          <w:color w:val="A6A6A6" w:themeColor="background1" w:themeShade="A6"/>
        </w:rPr>
        <w:t xml:space="preserve">rules = </w:t>
      </w:r>
      <w:proofErr w:type="spellStart"/>
      <w:proofErr w:type="gramStart"/>
      <w:r w:rsidRPr="00A224C1">
        <w:rPr>
          <w:color w:val="A6A6A6" w:themeColor="background1" w:themeShade="A6"/>
        </w:rPr>
        <w:t>apriori</w:t>
      </w:r>
      <w:proofErr w:type="spellEnd"/>
      <w:r w:rsidRPr="00A224C1">
        <w:rPr>
          <w:color w:val="A6A6A6" w:themeColor="background1" w:themeShade="A6"/>
        </w:rPr>
        <w:t>(</w:t>
      </w:r>
      <w:proofErr w:type="spellStart"/>
      <w:proofErr w:type="gramEnd"/>
      <w:r w:rsidRPr="00A224C1">
        <w:rPr>
          <w:color w:val="A6A6A6" w:themeColor="background1" w:themeShade="A6"/>
        </w:rPr>
        <w:t>product_fn,parameter</w:t>
      </w:r>
      <w:proofErr w:type="spellEnd"/>
      <w:r w:rsidRPr="00A224C1">
        <w:rPr>
          <w:color w:val="A6A6A6" w:themeColor="background1" w:themeShade="A6"/>
        </w:rPr>
        <w:t xml:space="preserve"> = list(supp=0.02,conf=0.5))</w:t>
      </w:r>
    </w:p>
    <w:p w14:paraId="0E28FF5C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  <w:proofErr w:type="spellStart"/>
      <w:r w:rsidRPr="00A224C1">
        <w:rPr>
          <w:color w:val="A6A6A6" w:themeColor="background1" w:themeShade="A6"/>
        </w:rPr>
        <w:t>rules_in</w:t>
      </w:r>
      <w:proofErr w:type="spellEnd"/>
      <w:r w:rsidRPr="00A224C1">
        <w:rPr>
          <w:color w:val="A6A6A6" w:themeColor="background1" w:themeShade="A6"/>
        </w:rPr>
        <w:t xml:space="preserve"> = inspect(rules)</w:t>
      </w:r>
    </w:p>
    <w:p w14:paraId="55D928AA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  <w:proofErr w:type="spellStart"/>
      <w:r w:rsidRPr="00A224C1">
        <w:rPr>
          <w:color w:val="A6A6A6" w:themeColor="background1" w:themeShade="A6"/>
        </w:rPr>
        <w:t>rules_in</w:t>
      </w:r>
      <w:proofErr w:type="spellEnd"/>
    </w:p>
    <w:p w14:paraId="06F9DD19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</w:p>
    <w:p w14:paraId="3AA3CBAB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  <w:proofErr w:type="spellStart"/>
      <w:proofErr w:type="gramStart"/>
      <w:r w:rsidRPr="00A224C1">
        <w:rPr>
          <w:color w:val="A6A6A6" w:themeColor="background1" w:themeShade="A6"/>
        </w:rPr>
        <w:lastRenderedPageBreak/>
        <w:t>maximal.sets</w:t>
      </w:r>
      <w:proofErr w:type="spellEnd"/>
      <w:proofErr w:type="gramEnd"/>
      <w:r w:rsidRPr="00A224C1">
        <w:rPr>
          <w:color w:val="A6A6A6" w:themeColor="background1" w:themeShade="A6"/>
        </w:rPr>
        <w:t xml:space="preserve"> = </w:t>
      </w:r>
      <w:proofErr w:type="spellStart"/>
      <w:r w:rsidRPr="00A224C1">
        <w:rPr>
          <w:color w:val="A6A6A6" w:themeColor="background1" w:themeShade="A6"/>
        </w:rPr>
        <w:t>apriori</w:t>
      </w:r>
      <w:proofErr w:type="spellEnd"/>
      <w:r w:rsidRPr="00A224C1">
        <w:rPr>
          <w:color w:val="A6A6A6" w:themeColor="background1" w:themeShade="A6"/>
        </w:rPr>
        <w:t>(</w:t>
      </w:r>
      <w:proofErr w:type="spellStart"/>
      <w:r w:rsidRPr="00A224C1">
        <w:rPr>
          <w:color w:val="A6A6A6" w:themeColor="background1" w:themeShade="A6"/>
        </w:rPr>
        <w:t>product_fn</w:t>
      </w:r>
      <w:proofErr w:type="spellEnd"/>
      <w:r w:rsidRPr="00A224C1">
        <w:rPr>
          <w:color w:val="A6A6A6" w:themeColor="background1" w:themeShade="A6"/>
        </w:rPr>
        <w:t>, parameter=list(supp=0.02, conf=0.5, target="maximally frequent itemset"))</w:t>
      </w:r>
    </w:p>
    <w:p w14:paraId="38C932D1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  <w:r w:rsidRPr="00A224C1">
        <w:rPr>
          <w:color w:val="A6A6A6" w:themeColor="background1" w:themeShade="A6"/>
        </w:rPr>
        <w:t>inspect(</w:t>
      </w:r>
      <w:proofErr w:type="spellStart"/>
      <w:proofErr w:type="gramStart"/>
      <w:r w:rsidRPr="00A224C1">
        <w:rPr>
          <w:color w:val="A6A6A6" w:themeColor="background1" w:themeShade="A6"/>
        </w:rPr>
        <w:t>maximal.sets</w:t>
      </w:r>
      <w:proofErr w:type="spellEnd"/>
      <w:proofErr w:type="gramEnd"/>
      <w:r w:rsidRPr="00A224C1">
        <w:rPr>
          <w:color w:val="A6A6A6" w:themeColor="background1" w:themeShade="A6"/>
        </w:rPr>
        <w:t>)</w:t>
      </w:r>
    </w:p>
    <w:p w14:paraId="19AF51A5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</w:p>
    <w:p w14:paraId="75DBF8FC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  <w:proofErr w:type="spellStart"/>
      <w:proofErr w:type="gramStart"/>
      <w:r w:rsidRPr="00A224C1">
        <w:rPr>
          <w:color w:val="A6A6A6" w:themeColor="background1" w:themeShade="A6"/>
        </w:rPr>
        <w:t>is.maximal</w:t>
      </w:r>
      <w:proofErr w:type="spellEnd"/>
      <w:proofErr w:type="gramEnd"/>
      <w:r w:rsidRPr="00A224C1">
        <w:rPr>
          <w:color w:val="A6A6A6" w:themeColor="background1" w:themeShade="A6"/>
        </w:rPr>
        <w:t>(</w:t>
      </w:r>
      <w:proofErr w:type="spellStart"/>
      <w:r w:rsidRPr="00A224C1">
        <w:rPr>
          <w:color w:val="A6A6A6" w:themeColor="background1" w:themeShade="A6"/>
        </w:rPr>
        <w:t>itemsets</w:t>
      </w:r>
      <w:proofErr w:type="spellEnd"/>
      <w:r w:rsidRPr="00A224C1">
        <w:rPr>
          <w:color w:val="A6A6A6" w:themeColor="background1" w:themeShade="A6"/>
        </w:rPr>
        <w:t>)</w:t>
      </w:r>
    </w:p>
    <w:p w14:paraId="12EBD7C8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  <w:proofErr w:type="spellStart"/>
      <w:proofErr w:type="gramStart"/>
      <w:r w:rsidRPr="00A224C1">
        <w:rPr>
          <w:color w:val="A6A6A6" w:themeColor="background1" w:themeShade="A6"/>
        </w:rPr>
        <w:t>is.maximal</w:t>
      </w:r>
      <w:proofErr w:type="spellEnd"/>
      <w:proofErr w:type="gramEnd"/>
      <w:r w:rsidRPr="00A224C1">
        <w:rPr>
          <w:color w:val="A6A6A6" w:themeColor="background1" w:themeShade="A6"/>
        </w:rPr>
        <w:t>(rules)</w:t>
      </w:r>
    </w:p>
    <w:p w14:paraId="7CC1CD6C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</w:p>
    <w:p w14:paraId="31F2AA29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  <w:r w:rsidRPr="00A224C1">
        <w:rPr>
          <w:color w:val="A6A6A6" w:themeColor="background1" w:themeShade="A6"/>
        </w:rPr>
        <w:t>inspect(sort(</w:t>
      </w:r>
      <w:proofErr w:type="spellStart"/>
      <w:proofErr w:type="gramStart"/>
      <w:r w:rsidRPr="00A224C1">
        <w:rPr>
          <w:color w:val="A6A6A6" w:themeColor="background1" w:themeShade="A6"/>
        </w:rPr>
        <w:t>rules,by</w:t>
      </w:r>
      <w:proofErr w:type="spellEnd"/>
      <w:proofErr w:type="gramEnd"/>
      <w:r w:rsidRPr="00A224C1">
        <w:rPr>
          <w:color w:val="A6A6A6" w:themeColor="background1" w:themeShade="A6"/>
        </w:rPr>
        <w:t>='lift')[1:15])</w:t>
      </w:r>
    </w:p>
    <w:p w14:paraId="4576BF89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  <w:proofErr w:type="spellStart"/>
      <w:r w:rsidRPr="00A224C1">
        <w:rPr>
          <w:color w:val="A6A6A6" w:themeColor="background1" w:themeShade="A6"/>
        </w:rPr>
        <w:t>itemsets</w:t>
      </w:r>
      <w:proofErr w:type="spellEnd"/>
      <w:r w:rsidRPr="00A224C1">
        <w:rPr>
          <w:color w:val="A6A6A6" w:themeColor="background1" w:themeShade="A6"/>
        </w:rPr>
        <w:t>=unique(</w:t>
      </w:r>
      <w:proofErr w:type="spellStart"/>
      <w:r w:rsidRPr="00A224C1">
        <w:rPr>
          <w:color w:val="A6A6A6" w:themeColor="background1" w:themeShade="A6"/>
        </w:rPr>
        <w:t>generatingItemsets</w:t>
      </w:r>
      <w:proofErr w:type="spellEnd"/>
      <w:r w:rsidRPr="00A224C1">
        <w:rPr>
          <w:color w:val="A6A6A6" w:themeColor="background1" w:themeShade="A6"/>
        </w:rPr>
        <w:t>(rules))</w:t>
      </w:r>
    </w:p>
    <w:p w14:paraId="779EC009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  <w:proofErr w:type="spellStart"/>
      <w:r w:rsidRPr="00A224C1">
        <w:rPr>
          <w:color w:val="A6A6A6" w:themeColor="background1" w:themeShade="A6"/>
        </w:rPr>
        <w:t>itemsets</w:t>
      </w:r>
      <w:proofErr w:type="spellEnd"/>
    </w:p>
    <w:p w14:paraId="203A0E3C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  <w:r w:rsidRPr="00A224C1">
        <w:rPr>
          <w:color w:val="A6A6A6" w:themeColor="background1" w:themeShade="A6"/>
        </w:rPr>
        <w:t>inspect(</w:t>
      </w:r>
      <w:proofErr w:type="spellStart"/>
      <w:r w:rsidRPr="00A224C1">
        <w:rPr>
          <w:color w:val="A6A6A6" w:themeColor="background1" w:themeShade="A6"/>
        </w:rPr>
        <w:t>itemsets</w:t>
      </w:r>
      <w:proofErr w:type="spellEnd"/>
      <w:r w:rsidRPr="00A224C1">
        <w:rPr>
          <w:color w:val="A6A6A6" w:themeColor="background1" w:themeShade="A6"/>
        </w:rPr>
        <w:t>)</w:t>
      </w:r>
    </w:p>
    <w:p w14:paraId="6E40DC1A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</w:p>
    <w:p w14:paraId="4948B626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</w:p>
    <w:p w14:paraId="0580AE71" w14:textId="77777777" w:rsidR="00A224C1" w:rsidRPr="00A224C1" w:rsidRDefault="00A224C1" w:rsidP="00A224C1">
      <w:pPr>
        <w:spacing w:after="200" w:line="276" w:lineRule="auto"/>
        <w:rPr>
          <w:color w:val="A6A6A6" w:themeColor="background1" w:themeShade="A6"/>
        </w:rPr>
      </w:pPr>
    </w:p>
    <w:p w14:paraId="6AB3F574" w14:textId="64E52832" w:rsidR="00510396" w:rsidRDefault="00510396">
      <w:pPr>
        <w:spacing w:after="200" w:line="276" w:lineRule="auto"/>
        <w:rPr>
          <w:color w:val="A6A6A6" w:themeColor="background1" w:themeShade="A6"/>
        </w:rPr>
      </w:pPr>
      <w:r>
        <w:rPr>
          <w:color w:val="A6A6A6" w:themeColor="background1" w:themeShade="A6"/>
        </w:rPr>
        <w:br w:type="page"/>
      </w:r>
    </w:p>
    <w:p w14:paraId="39CF202B" w14:textId="7C7C9A3A" w:rsidR="00510396" w:rsidRDefault="00927A55" w:rsidP="00510396">
      <w:pPr>
        <w:pStyle w:val="Heading1"/>
        <w:spacing w:line="360" w:lineRule="auto"/>
      </w:pPr>
      <w:bookmarkStart w:id="35" w:name="_Toc10577699"/>
      <w:bookmarkStart w:id="36" w:name="_Toc10577745"/>
      <w:bookmarkStart w:id="37" w:name="_Toc11958944"/>
      <w:r>
        <w:lastRenderedPageBreak/>
        <w:t>Captions</w:t>
      </w:r>
      <w:bookmarkEnd w:id="35"/>
      <w:bookmarkEnd w:id="36"/>
      <w:bookmarkEnd w:id="37"/>
    </w:p>
    <w:p w14:paraId="76B13119" w14:textId="7F3349D3" w:rsidR="00081054" w:rsidRDefault="00927A55">
      <w:pPr>
        <w:pStyle w:val="TableofFigures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r>
        <w:rPr>
          <w:lang w:val="en-US" w:eastAsia="en-US"/>
        </w:rPr>
        <w:fldChar w:fldCharType="begin"/>
      </w:r>
      <w:r>
        <w:rPr>
          <w:lang w:val="en-US" w:eastAsia="en-US"/>
        </w:rPr>
        <w:instrText xml:space="preserve"> TOC \h \z \c "Figure" </w:instrText>
      </w:r>
      <w:r>
        <w:rPr>
          <w:lang w:val="en-US" w:eastAsia="en-US"/>
        </w:rPr>
        <w:fldChar w:fldCharType="separate"/>
      </w:r>
      <w:hyperlink w:anchor="_Toc11958925" w:history="1">
        <w:r w:rsidR="00081054" w:rsidRPr="00F7315D">
          <w:rPr>
            <w:rStyle w:val="Hyperlink"/>
            <w:noProof/>
          </w:rPr>
          <w:t>Figure 1 Data source</w:t>
        </w:r>
        <w:r w:rsidR="00081054">
          <w:rPr>
            <w:noProof/>
            <w:webHidden/>
          </w:rPr>
          <w:tab/>
        </w:r>
        <w:r w:rsidR="00081054">
          <w:rPr>
            <w:noProof/>
            <w:webHidden/>
          </w:rPr>
          <w:fldChar w:fldCharType="begin"/>
        </w:r>
        <w:r w:rsidR="00081054">
          <w:rPr>
            <w:noProof/>
            <w:webHidden/>
          </w:rPr>
          <w:instrText xml:space="preserve"> PAGEREF _Toc11958925 \h </w:instrText>
        </w:r>
        <w:r w:rsidR="00081054">
          <w:rPr>
            <w:noProof/>
            <w:webHidden/>
          </w:rPr>
        </w:r>
        <w:r w:rsidR="00081054">
          <w:rPr>
            <w:noProof/>
            <w:webHidden/>
          </w:rPr>
          <w:fldChar w:fldCharType="separate"/>
        </w:r>
        <w:r w:rsidR="00081054">
          <w:rPr>
            <w:noProof/>
            <w:webHidden/>
          </w:rPr>
          <w:t>2</w:t>
        </w:r>
        <w:r w:rsidR="00081054">
          <w:rPr>
            <w:noProof/>
            <w:webHidden/>
          </w:rPr>
          <w:fldChar w:fldCharType="end"/>
        </w:r>
      </w:hyperlink>
    </w:p>
    <w:p w14:paraId="06B57356" w14:textId="44E17120" w:rsidR="00081054" w:rsidRDefault="00B92A7B">
      <w:pPr>
        <w:pStyle w:val="TableofFigures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11958926" w:history="1">
        <w:r w:rsidR="00081054" w:rsidRPr="00F7315D">
          <w:rPr>
            <w:rStyle w:val="Hyperlink"/>
            <w:noProof/>
          </w:rPr>
          <w:t>Figure 2 Data Cleaning</w:t>
        </w:r>
        <w:r w:rsidR="00081054">
          <w:rPr>
            <w:noProof/>
            <w:webHidden/>
          </w:rPr>
          <w:tab/>
        </w:r>
        <w:r w:rsidR="00081054">
          <w:rPr>
            <w:noProof/>
            <w:webHidden/>
          </w:rPr>
          <w:fldChar w:fldCharType="begin"/>
        </w:r>
        <w:r w:rsidR="00081054">
          <w:rPr>
            <w:noProof/>
            <w:webHidden/>
          </w:rPr>
          <w:instrText xml:space="preserve"> PAGEREF _Toc11958926 \h </w:instrText>
        </w:r>
        <w:r w:rsidR="00081054">
          <w:rPr>
            <w:noProof/>
            <w:webHidden/>
          </w:rPr>
        </w:r>
        <w:r w:rsidR="00081054">
          <w:rPr>
            <w:noProof/>
            <w:webHidden/>
          </w:rPr>
          <w:fldChar w:fldCharType="separate"/>
        </w:r>
        <w:r w:rsidR="00081054">
          <w:rPr>
            <w:noProof/>
            <w:webHidden/>
          </w:rPr>
          <w:t>3</w:t>
        </w:r>
        <w:r w:rsidR="00081054">
          <w:rPr>
            <w:noProof/>
            <w:webHidden/>
          </w:rPr>
          <w:fldChar w:fldCharType="end"/>
        </w:r>
      </w:hyperlink>
    </w:p>
    <w:p w14:paraId="7A166967" w14:textId="5E6D6973" w:rsidR="00081054" w:rsidRDefault="00B92A7B">
      <w:pPr>
        <w:pStyle w:val="TableofFigures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11958927" w:history="1">
        <w:r w:rsidR="00081054" w:rsidRPr="00F7315D">
          <w:rPr>
            <w:rStyle w:val="Hyperlink"/>
            <w:noProof/>
          </w:rPr>
          <w:t>Figure 3 Remove Return Order</w:t>
        </w:r>
        <w:r w:rsidR="00081054">
          <w:rPr>
            <w:noProof/>
            <w:webHidden/>
          </w:rPr>
          <w:tab/>
        </w:r>
        <w:r w:rsidR="00081054">
          <w:rPr>
            <w:noProof/>
            <w:webHidden/>
          </w:rPr>
          <w:fldChar w:fldCharType="begin"/>
        </w:r>
        <w:r w:rsidR="00081054">
          <w:rPr>
            <w:noProof/>
            <w:webHidden/>
          </w:rPr>
          <w:instrText xml:space="preserve"> PAGEREF _Toc11958927 \h </w:instrText>
        </w:r>
        <w:r w:rsidR="00081054">
          <w:rPr>
            <w:noProof/>
            <w:webHidden/>
          </w:rPr>
        </w:r>
        <w:r w:rsidR="00081054">
          <w:rPr>
            <w:noProof/>
            <w:webHidden/>
          </w:rPr>
          <w:fldChar w:fldCharType="separate"/>
        </w:r>
        <w:r w:rsidR="00081054">
          <w:rPr>
            <w:noProof/>
            <w:webHidden/>
          </w:rPr>
          <w:t>4</w:t>
        </w:r>
        <w:r w:rsidR="00081054">
          <w:rPr>
            <w:noProof/>
            <w:webHidden/>
          </w:rPr>
          <w:fldChar w:fldCharType="end"/>
        </w:r>
      </w:hyperlink>
    </w:p>
    <w:p w14:paraId="48D69957" w14:textId="7CD42A1B" w:rsidR="00081054" w:rsidRDefault="00B92A7B">
      <w:pPr>
        <w:pStyle w:val="TableofFigures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11958928" w:history="1">
        <w:r w:rsidR="00081054" w:rsidRPr="00F7315D">
          <w:rPr>
            <w:rStyle w:val="Hyperlink"/>
            <w:noProof/>
          </w:rPr>
          <w:t>Figure 4 Products with Highest Support</w:t>
        </w:r>
        <w:r w:rsidR="00081054">
          <w:rPr>
            <w:noProof/>
            <w:webHidden/>
          </w:rPr>
          <w:tab/>
        </w:r>
        <w:r w:rsidR="00081054">
          <w:rPr>
            <w:noProof/>
            <w:webHidden/>
          </w:rPr>
          <w:fldChar w:fldCharType="begin"/>
        </w:r>
        <w:r w:rsidR="00081054">
          <w:rPr>
            <w:noProof/>
            <w:webHidden/>
          </w:rPr>
          <w:instrText xml:space="preserve"> PAGEREF _Toc11958928 \h </w:instrText>
        </w:r>
        <w:r w:rsidR="00081054">
          <w:rPr>
            <w:noProof/>
            <w:webHidden/>
          </w:rPr>
        </w:r>
        <w:r w:rsidR="00081054">
          <w:rPr>
            <w:noProof/>
            <w:webHidden/>
          </w:rPr>
          <w:fldChar w:fldCharType="separate"/>
        </w:r>
        <w:r w:rsidR="00081054">
          <w:rPr>
            <w:noProof/>
            <w:webHidden/>
          </w:rPr>
          <w:t>6</w:t>
        </w:r>
        <w:r w:rsidR="00081054">
          <w:rPr>
            <w:noProof/>
            <w:webHidden/>
          </w:rPr>
          <w:fldChar w:fldCharType="end"/>
        </w:r>
      </w:hyperlink>
    </w:p>
    <w:p w14:paraId="53359782" w14:textId="39CC8904" w:rsidR="00927A55" w:rsidRPr="00927A55" w:rsidRDefault="00927A55" w:rsidP="00927A55">
      <w:pPr>
        <w:rPr>
          <w:lang w:val="en-US" w:eastAsia="en-US"/>
        </w:rPr>
      </w:pPr>
      <w:r>
        <w:rPr>
          <w:lang w:val="en-US" w:eastAsia="en-US"/>
        </w:rPr>
        <w:fldChar w:fldCharType="end"/>
      </w:r>
    </w:p>
    <w:p w14:paraId="4644005F" w14:textId="77777777" w:rsidR="005E6EE4" w:rsidRPr="00DD41EC" w:rsidRDefault="005E6EE4" w:rsidP="000D1B76">
      <w:pPr>
        <w:rPr>
          <w:color w:val="A6A6A6" w:themeColor="background1" w:themeShade="A6"/>
        </w:rPr>
      </w:pPr>
    </w:p>
    <w:sectPr w:rsidR="005E6EE4" w:rsidRPr="00DD41EC">
      <w:footerReference w:type="default" r:id="rId34"/>
      <w:pgSz w:w="12240" w:h="15840" w:code="1"/>
      <w:pgMar w:top="1440" w:right="1440" w:bottom="1440" w:left="1440" w:header="720" w:footer="720" w:gutter="0"/>
      <w:pgNumType w:start="0"/>
      <w:cols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47EBC6" w14:textId="77777777" w:rsidR="00DE05E2" w:rsidRDefault="00DE05E2">
      <w:r>
        <w:separator/>
      </w:r>
    </w:p>
  </w:endnote>
  <w:endnote w:type="continuationSeparator" w:id="0">
    <w:p w14:paraId="43990801" w14:textId="77777777" w:rsidR="00DE05E2" w:rsidRDefault="00DE05E2">
      <w:r>
        <w:continuationSeparator/>
      </w:r>
    </w:p>
  </w:endnote>
  <w:endnote w:type="continuationNotice" w:id="1">
    <w:p w14:paraId="649A7084" w14:textId="77777777" w:rsidR="00DE05E2" w:rsidRDefault="00DE05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6F611C" w14:textId="77777777" w:rsidR="00AA1F13" w:rsidRDefault="000F1DCE"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7C57BA5" wp14:editId="7E253D15">
              <wp:simplePos x="0" y="0"/>
              <wp:positionH relativeFrom="leftMargin">
                <wp:posOffset>6890035</wp:posOffset>
              </wp:positionH>
              <wp:positionV relativeFrom="bottomMargin">
                <wp:posOffset>218364</wp:posOffset>
              </wp:positionV>
              <wp:extent cx="520700" cy="520700"/>
              <wp:effectExtent l="0" t="0" r="0" b="0"/>
              <wp:wrapNone/>
              <wp:docPr id="2" name="Oval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20700" cy="520700"/>
                      </a:xfrm>
                      <a:prstGeom prst="roundRect">
                        <a:avLst/>
                      </a:prstGeom>
                      <a:ln w="76200">
                        <a:noFill/>
                      </a:ln>
                    </wps:spPr>
                    <wps:style>
                      <a:lnRef idx="2">
                        <a:schemeClr val="accent1"/>
                      </a:lnRef>
                      <a:fillRef idx="1">
                        <a:schemeClr val="l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62A81BC" w14:textId="77777777" w:rsidR="00AA1F13" w:rsidRPr="00C77D65" w:rsidRDefault="00616989">
                          <w:pPr>
                            <w:pStyle w:val="NoSpacing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  <w:r w:rsidRPr="00C77D65">
                            <w:rPr>
                              <w:sz w:val="36"/>
                              <w:szCs w:val="36"/>
                            </w:rPr>
                            <w:fldChar w:fldCharType="begin"/>
                          </w:r>
                          <w:r w:rsidRPr="00C77D65">
                            <w:rPr>
                              <w:sz w:val="36"/>
                              <w:szCs w:val="36"/>
                            </w:rPr>
                            <w:instrText xml:space="preserve"> PAGE  \* Arabic  \* MERGEFORMAT </w:instrText>
                          </w:r>
                          <w:r w:rsidRPr="00C77D65">
                            <w:rPr>
                              <w:sz w:val="36"/>
                              <w:szCs w:val="36"/>
                            </w:rPr>
                            <w:fldChar w:fldCharType="separate"/>
                          </w:r>
                          <w:r w:rsidR="00BC5723">
                            <w:rPr>
                              <w:noProof/>
                              <w:sz w:val="36"/>
                              <w:szCs w:val="36"/>
                            </w:rPr>
                            <w:t>1</w:t>
                          </w:r>
                          <w:r w:rsidRPr="00C77D65">
                            <w:rPr>
                              <w:noProof/>
                              <w:sz w:val="36"/>
                              <w:szCs w:val="3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47C57BA5" id="Oval 19" o:spid="_x0000_s1030" style="position:absolute;margin-left:542.5pt;margin-top:17.2pt;width:41pt;height:41pt;z-index:25165824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bottom-margin-area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" o:allowincell="f" fillcolor="white [3201]" stroked="f" strokeweight="6pt">
              <v:textbox inset="0,0,0,0">
                <w:txbxContent>
                  <w:p w14:paraId="062A81BC" w14:textId="77777777" w:rsidR="00AA1F13" w:rsidRPr="00C77D65" w:rsidRDefault="00616989">
                    <w:pPr>
                      <w:pStyle w:val="NoSpacing"/>
                      <w:jc w:val="center"/>
                      <w:rPr>
                        <w:sz w:val="36"/>
                        <w:szCs w:val="36"/>
                      </w:rPr>
                    </w:pPr>
                    <w:r w:rsidRPr="00C77D65">
                      <w:rPr>
                        <w:sz w:val="36"/>
                        <w:szCs w:val="36"/>
                      </w:rPr>
                      <w:fldChar w:fldCharType="begin"/>
                    </w:r>
                    <w:r w:rsidRPr="00C77D65">
                      <w:rPr>
                        <w:sz w:val="36"/>
                        <w:szCs w:val="36"/>
                      </w:rPr>
                      <w:instrText xml:space="preserve"> PAGE  \* Arabic  \* MERGEFORMAT </w:instrText>
                    </w:r>
                    <w:r w:rsidRPr="00C77D65">
                      <w:rPr>
                        <w:sz w:val="36"/>
                        <w:szCs w:val="36"/>
                      </w:rPr>
                      <w:fldChar w:fldCharType="separate"/>
                    </w:r>
                    <w:r w:rsidR="00BC5723">
                      <w:rPr>
                        <w:noProof/>
                        <w:sz w:val="36"/>
                        <w:szCs w:val="36"/>
                      </w:rPr>
                      <w:t>1</w:t>
                    </w:r>
                    <w:r w:rsidRPr="00C77D65">
                      <w:rPr>
                        <w:noProof/>
                        <w:sz w:val="36"/>
                        <w:szCs w:val="36"/>
                      </w:rPr>
                      <w:fldChar w:fldCharType="end"/>
                    </w:r>
                  </w:p>
                </w:txbxContent>
              </v:textbox>
              <w10:wrap anchorx="margin" anchory="margin"/>
            </v:roundrect>
          </w:pict>
        </mc:Fallback>
      </mc:AlternateContent>
    </w:r>
  </w:p>
  <w:p w14:paraId="56ED17DB" w14:textId="77777777" w:rsidR="00AA1F13" w:rsidRDefault="00AA1F13">
    <w:pPr>
      <w:pStyle w:val="Foo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3AF466" w14:textId="77777777" w:rsidR="00DE05E2" w:rsidRDefault="00DE05E2">
      <w:r>
        <w:separator/>
      </w:r>
    </w:p>
  </w:footnote>
  <w:footnote w:type="continuationSeparator" w:id="0">
    <w:p w14:paraId="54094F0D" w14:textId="77777777" w:rsidR="00DE05E2" w:rsidRDefault="00DE05E2">
      <w:r>
        <w:continuationSeparator/>
      </w:r>
    </w:p>
  </w:footnote>
  <w:footnote w:type="continuationNotice" w:id="1">
    <w:p w14:paraId="703568E9" w14:textId="77777777" w:rsidR="00DE05E2" w:rsidRDefault="00DE05E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0"/>
    <w:multiLevelType w:val="singleLevel"/>
    <w:tmpl w:val="B9B6F702"/>
    <w:lvl w:ilvl="0">
      <w:start w:val="1"/>
      <w:numFmt w:val="bullet"/>
      <w:pStyle w:val="ListBullet5"/>
      <w:lvlText w:val="○"/>
      <w:lvlJc w:val="left"/>
      <w:pPr>
        <w:ind w:left="1800" w:hanging="360"/>
      </w:pPr>
      <w:rPr>
        <w:rFonts w:ascii="Monotype Corsiva" w:hAnsi="Monotype Corsiva" w:hint="default"/>
        <w:color w:val="B7D438" w:themeColor="accent3"/>
      </w:rPr>
    </w:lvl>
  </w:abstractNum>
  <w:abstractNum w:abstractNumId="1" w15:restartNumberingAfterBreak="0">
    <w:nsid w:val="FFFFFF81"/>
    <w:multiLevelType w:val="singleLevel"/>
    <w:tmpl w:val="9A8A1DFA"/>
    <w:lvl w:ilvl="0">
      <w:start w:val="1"/>
      <w:numFmt w:val="bullet"/>
      <w:pStyle w:val="ListBullet4"/>
      <w:lvlText w:val=""/>
      <w:lvlJc w:val="left"/>
      <w:pPr>
        <w:ind w:left="1440" w:hanging="360"/>
      </w:pPr>
      <w:rPr>
        <w:rFonts w:ascii="Symbol" w:hAnsi="Symbol" w:hint="default"/>
        <w:color w:val="B7D438" w:themeColor="accent3"/>
      </w:rPr>
    </w:lvl>
  </w:abstractNum>
  <w:abstractNum w:abstractNumId="2" w15:restartNumberingAfterBreak="0">
    <w:nsid w:val="FFFFFF82"/>
    <w:multiLevelType w:val="singleLevel"/>
    <w:tmpl w:val="AC6E7B80"/>
    <w:lvl w:ilvl="0">
      <w:start w:val="1"/>
      <w:numFmt w:val="bullet"/>
      <w:pStyle w:val="ListBullet3"/>
      <w:lvlText w:val=""/>
      <w:lvlJc w:val="left"/>
      <w:pPr>
        <w:ind w:left="1080" w:hanging="360"/>
      </w:pPr>
      <w:rPr>
        <w:rFonts w:ascii="Symbol" w:hAnsi="Symbol" w:hint="default"/>
        <w:color w:val="23F2FF" w:themeColor="accent1" w:themeTint="99"/>
      </w:rPr>
    </w:lvl>
  </w:abstractNum>
  <w:abstractNum w:abstractNumId="3" w15:restartNumberingAfterBreak="0">
    <w:nsid w:val="FFFFFF83"/>
    <w:multiLevelType w:val="singleLevel"/>
    <w:tmpl w:val="3EFA84BC"/>
    <w:lvl w:ilvl="0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  <w:color w:val="008890" w:themeColor="accent1"/>
      </w:rPr>
    </w:lvl>
  </w:abstractNum>
  <w:abstractNum w:abstractNumId="4" w15:restartNumberingAfterBreak="0">
    <w:nsid w:val="FFFFFF89"/>
    <w:multiLevelType w:val="singleLevel"/>
    <w:tmpl w:val="7E249CE2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656B" w:themeColor="accent1" w:themeShade="BF"/>
      </w:rPr>
    </w:lvl>
  </w:abstractNum>
  <w:abstractNum w:abstractNumId="5" w15:restartNumberingAfterBreak="0">
    <w:nsid w:val="06B1647D"/>
    <w:multiLevelType w:val="hybridMultilevel"/>
    <w:tmpl w:val="1F009B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3E3802"/>
    <w:multiLevelType w:val="hybridMultilevel"/>
    <w:tmpl w:val="2910BC66"/>
    <w:lvl w:ilvl="0" w:tplc="FDF40D9A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  <w:color w:val="000000" w:themeColor="text1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E37418"/>
    <w:multiLevelType w:val="hybridMultilevel"/>
    <w:tmpl w:val="3C00579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080BC7"/>
    <w:multiLevelType w:val="hybridMultilevel"/>
    <w:tmpl w:val="58F2B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701B84"/>
    <w:multiLevelType w:val="hybridMultilevel"/>
    <w:tmpl w:val="4B0EE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451822"/>
    <w:multiLevelType w:val="hybridMultilevel"/>
    <w:tmpl w:val="A3FEE0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DA74EB"/>
    <w:multiLevelType w:val="hybridMultilevel"/>
    <w:tmpl w:val="A3FEE0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7B56B5"/>
    <w:multiLevelType w:val="hybridMultilevel"/>
    <w:tmpl w:val="8F982F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E47937"/>
    <w:multiLevelType w:val="hybridMultilevel"/>
    <w:tmpl w:val="4B0EE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E359A3"/>
    <w:multiLevelType w:val="hybridMultilevel"/>
    <w:tmpl w:val="556A304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12186D"/>
    <w:multiLevelType w:val="hybridMultilevel"/>
    <w:tmpl w:val="3CD292C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352869"/>
    <w:multiLevelType w:val="hybridMultilevel"/>
    <w:tmpl w:val="A3FEE0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016D7F"/>
    <w:multiLevelType w:val="hybridMultilevel"/>
    <w:tmpl w:val="8DB84DE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4"/>
  </w:num>
  <w:num w:numId="3">
    <w:abstractNumId w:val="3"/>
  </w:num>
  <w:num w:numId="4">
    <w:abstractNumId w:val="3"/>
  </w:num>
  <w:num w:numId="5">
    <w:abstractNumId w:val="2"/>
  </w:num>
  <w:num w:numId="6">
    <w:abstractNumId w:val="2"/>
  </w:num>
  <w:num w:numId="7">
    <w:abstractNumId w:val="1"/>
  </w:num>
  <w:num w:numId="8">
    <w:abstractNumId w:val="1"/>
  </w:num>
  <w:num w:numId="9">
    <w:abstractNumId w:val="0"/>
  </w:num>
  <w:num w:numId="10">
    <w:abstractNumId w:val="0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7"/>
  </w:num>
  <w:num w:numId="17">
    <w:abstractNumId w:val="14"/>
  </w:num>
  <w:num w:numId="18">
    <w:abstractNumId w:val="7"/>
  </w:num>
  <w:num w:numId="19">
    <w:abstractNumId w:val="12"/>
  </w:num>
  <w:num w:numId="20">
    <w:abstractNumId w:val="5"/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5"/>
  </w:num>
  <w:num w:numId="25">
    <w:abstractNumId w:val="8"/>
  </w:num>
  <w:num w:numId="26">
    <w:abstractNumId w:val="16"/>
  </w:num>
  <w:num w:numId="27">
    <w:abstractNumId w:val="10"/>
  </w:num>
  <w:num w:numId="28">
    <w:abstractNumId w:val="11"/>
  </w:num>
  <w:num w:numId="29">
    <w:abstractNumId w:val="9"/>
  </w:num>
  <w:num w:numId="30">
    <w:abstractNumId w:val="13"/>
  </w:num>
  <w:num w:numId="3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8"/>
  <w:doNotDisplayPageBoundaries/>
  <w:hideSpellingErrors/>
  <w:hideGrammaticalErrors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MTO3NDA1N7U0NrRU0lEKTi0uzszPAykwNK4FAEXMUustAAAA"/>
  </w:docVars>
  <w:rsids>
    <w:rsidRoot w:val="00587C1D"/>
    <w:rsid w:val="0000074A"/>
    <w:rsid w:val="0000140F"/>
    <w:rsid w:val="0000183B"/>
    <w:rsid w:val="00002354"/>
    <w:rsid w:val="00002614"/>
    <w:rsid w:val="00004174"/>
    <w:rsid w:val="00005FF3"/>
    <w:rsid w:val="00006E67"/>
    <w:rsid w:val="00007038"/>
    <w:rsid w:val="000078C4"/>
    <w:rsid w:val="000079E3"/>
    <w:rsid w:val="000106F6"/>
    <w:rsid w:val="00010A58"/>
    <w:rsid w:val="00010EC0"/>
    <w:rsid w:val="0001191D"/>
    <w:rsid w:val="00012839"/>
    <w:rsid w:val="00013DA4"/>
    <w:rsid w:val="00015E2B"/>
    <w:rsid w:val="00017587"/>
    <w:rsid w:val="00017D1E"/>
    <w:rsid w:val="00021009"/>
    <w:rsid w:val="00021653"/>
    <w:rsid w:val="00023693"/>
    <w:rsid w:val="00024372"/>
    <w:rsid w:val="000246D4"/>
    <w:rsid w:val="00024D2E"/>
    <w:rsid w:val="0002516F"/>
    <w:rsid w:val="00025358"/>
    <w:rsid w:val="00027EF3"/>
    <w:rsid w:val="00031517"/>
    <w:rsid w:val="000318AD"/>
    <w:rsid w:val="000330B6"/>
    <w:rsid w:val="0003400D"/>
    <w:rsid w:val="0003413C"/>
    <w:rsid w:val="00034A19"/>
    <w:rsid w:val="0003543E"/>
    <w:rsid w:val="00035FA4"/>
    <w:rsid w:val="000420D4"/>
    <w:rsid w:val="000421F6"/>
    <w:rsid w:val="000436C0"/>
    <w:rsid w:val="000442CC"/>
    <w:rsid w:val="00044B07"/>
    <w:rsid w:val="00044B30"/>
    <w:rsid w:val="00046A74"/>
    <w:rsid w:val="0004760E"/>
    <w:rsid w:val="00047EE6"/>
    <w:rsid w:val="00050077"/>
    <w:rsid w:val="0005146F"/>
    <w:rsid w:val="0005148C"/>
    <w:rsid w:val="00051BB9"/>
    <w:rsid w:val="00051E85"/>
    <w:rsid w:val="00052278"/>
    <w:rsid w:val="00052817"/>
    <w:rsid w:val="0005298F"/>
    <w:rsid w:val="00052C34"/>
    <w:rsid w:val="00052F48"/>
    <w:rsid w:val="0005387D"/>
    <w:rsid w:val="00054D7F"/>
    <w:rsid w:val="00054F56"/>
    <w:rsid w:val="00056AC5"/>
    <w:rsid w:val="000606AA"/>
    <w:rsid w:val="00061C32"/>
    <w:rsid w:val="0006320E"/>
    <w:rsid w:val="00063545"/>
    <w:rsid w:val="00064711"/>
    <w:rsid w:val="000647C2"/>
    <w:rsid w:val="000666A0"/>
    <w:rsid w:val="00066AEA"/>
    <w:rsid w:val="00067B28"/>
    <w:rsid w:val="0007098B"/>
    <w:rsid w:val="00070BFD"/>
    <w:rsid w:val="00071523"/>
    <w:rsid w:val="00072A8E"/>
    <w:rsid w:val="00074E8B"/>
    <w:rsid w:val="00074FB0"/>
    <w:rsid w:val="000755A4"/>
    <w:rsid w:val="000765D7"/>
    <w:rsid w:val="00080CFB"/>
    <w:rsid w:val="00081054"/>
    <w:rsid w:val="00082845"/>
    <w:rsid w:val="00083A58"/>
    <w:rsid w:val="00085A15"/>
    <w:rsid w:val="00086461"/>
    <w:rsid w:val="00086F9F"/>
    <w:rsid w:val="0008752A"/>
    <w:rsid w:val="00091250"/>
    <w:rsid w:val="000912FB"/>
    <w:rsid w:val="00091EA1"/>
    <w:rsid w:val="00093012"/>
    <w:rsid w:val="00093A3E"/>
    <w:rsid w:val="00093CD5"/>
    <w:rsid w:val="0009423B"/>
    <w:rsid w:val="00095337"/>
    <w:rsid w:val="000A0C47"/>
    <w:rsid w:val="000A13FF"/>
    <w:rsid w:val="000A181C"/>
    <w:rsid w:val="000A3C18"/>
    <w:rsid w:val="000A40BF"/>
    <w:rsid w:val="000A45ED"/>
    <w:rsid w:val="000A4E28"/>
    <w:rsid w:val="000A6D2A"/>
    <w:rsid w:val="000B01DF"/>
    <w:rsid w:val="000B04B8"/>
    <w:rsid w:val="000B0867"/>
    <w:rsid w:val="000B2F84"/>
    <w:rsid w:val="000B3462"/>
    <w:rsid w:val="000B3819"/>
    <w:rsid w:val="000B4FF9"/>
    <w:rsid w:val="000C0D40"/>
    <w:rsid w:val="000C3178"/>
    <w:rsid w:val="000C7863"/>
    <w:rsid w:val="000D010B"/>
    <w:rsid w:val="000D1021"/>
    <w:rsid w:val="000D13EA"/>
    <w:rsid w:val="000D1B76"/>
    <w:rsid w:val="000D3110"/>
    <w:rsid w:val="000D34B8"/>
    <w:rsid w:val="000D4598"/>
    <w:rsid w:val="000D7555"/>
    <w:rsid w:val="000D79A4"/>
    <w:rsid w:val="000E0FFA"/>
    <w:rsid w:val="000E1999"/>
    <w:rsid w:val="000E1A12"/>
    <w:rsid w:val="000E3DD2"/>
    <w:rsid w:val="000E454E"/>
    <w:rsid w:val="000F0BAC"/>
    <w:rsid w:val="000F1B08"/>
    <w:rsid w:val="000F1DCE"/>
    <w:rsid w:val="000F1E87"/>
    <w:rsid w:val="000F3986"/>
    <w:rsid w:val="000F3FB4"/>
    <w:rsid w:val="000F43F7"/>
    <w:rsid w:val="000F4461"/>
    <w:rsid w:val="000F4D41"/>
    <w:rsid w:val="000F6C3E"/>
    <w:rsid w:val="000F7449"/>
    <w:rsid w:val="00100714"/>
    <w:rsid w:val="00100CA8"/>
    <w:rsid w:val="001022B9"/>
    <w:rsid w:val="00103264"/>
    <w:rsid w:val="00104787"/>
    <w:rsid w:val="00105021"/>
    <w:rsid w:val="001058B1"/>
    <w:rsid w:val="001063EB"/>
    <w:rsid w:val="00107C22"/>
    <w:rsid w:val="001103E0"/>
    <w:rsid w:val="00110809"/>
    <w:rsid w:val="00110C4E"/>
    <w:rsid w:val="00112F2C"/>
    <w:rsid w:val="001130EF"/>
    <w:rsid w:val="001134E0"/>
    <w:rsid w:val="001146FB"/>
    <w:rsid w:val="00114DCC"/>
    <w:rsid w:val="001153F6"/>
    <w:rsid w:val="00115964"/>
    <w:rsid w:val="00116122"/>
    <w:rsid w:val="00116F7F"/>
    <w:rsid w:val="00117918"/>
    <w:rsid w:val="00117E03"/>
    <w:rsid w:val="00120A70"/>
    <w:rsid w:val="00121378"/>
    <w:rsid w:val="00122A36"/>
    <w:rsid w:val="0012346E"/>
    <w:rsid w:val="00123628"/>
    <w:rsid w:val="001238D4"/>
    <w:rsid w:val="00123C52"/>
    <w:rsid w:val="001240B3"/>
    <w:rsid w:val="0012513C"/>
    <w:rsid w:val="001257F4"/>
    <w:rsid w:val="00127455"/>
    <w:rsid w:val="00130402"/>
    <w:rsid w:val="00131C00"/>
    <w:rsid w:val="00132406"/>
    <w:rsid w:val="00132BF2"/>
    <w:rsid w:val="00134551"/>
    <w:rsid w:val="00134601"/>
    <w:rsid w:val="00134844"/>
    <w:rsid w:val="0013538E"/>
    <w:rsid w:val="001355F8"/>
    <w:rsid w:val="0013574F"/>
    <w:rsid w:val="00136946"/>
    <w:rsid w:val="00136D0B"/>
    <w:rsid w:val="00137208"/>
    <w:rsid w:val="0014025A"/>
    <w:rsid w:val="0014109A"/>
    <w:rsid w:val="00143D07"/>
    <w:rsid w:val="00144871"/>
    <w:rsid w:val="00145B97"/>
    <w:rsid w:val="00145DF9"/>
    <w:rsid w:val="0014624C"/>
    <w:rsid w:val="00147499"/>
    <w:rsid w:val="00147ADC"/>
    <w:rsid w:val="00150FD5"/>
    <w:rsid w:val="0015308D"/>
    <w:rsid w:val="001534AA"/>
    <w:rsid w:val="00153AA9"/>
    <w:rsid w:val="00154636"/>
    <w:rsid w:val="00155C50"/>
    <w:rsid w:val="00156908"/>
    <w:rsid w:val="00160265"/>
    <w:rsid w:val="00160C56"/>
    <w:rsid w:val="00160E5B"/>
    <w:rsid w:val="00160EA4"/>
    <w:rsid w:val="001612E9"/>
    <w:rsid w:val="00161890"/>
    <w:rsid w:val="00161A10"/>
    <w:rsid w:val="00161B4E"/>
    <w:rsid w:val="0016270C"/>
    <w:rsid w:val="00162F36"/>
    <w:rsid w:val="0016475A"/>
    <w:rsid w:val="00165DB6"/>
    <w:rsid w:val="00170594"/>
    <w:rsid w:val="00170B25"/>
    <w:rsid w:val="00171286"/>
    <w:rsid w:val="00171388"/>
    <w:rsid w:val="00172E20"/>
    <w:rsid w:val="00173088"/>
    <w:rsid w:val="001741D3"/>
    <w:rsid w:val="0017625A"/>
    <w:rsid w:val="00176799"/>
    <w:rsid w:val="001770ED"/>
    <w:rsid w:val="00177A8B"/>
    <w:rsid w:val="00180D54"/>
    <w:rsid w:val="00181304"/>
    <w:rsid w:val="00184948"/>
    <w:rsid w:val="00184D50"/>
    <w:rsid w:val="001945AF"/>
    <w:rsid w:val="001963C6"/>
    <w:rsid w:val="00196887"/>
    <w:rsid w:val="001976E3"/>
    <w:rsid w:val="0019790B"/>
    <w:rsid w:val="0019799C"/>
    <w:rsid w:val="001A0032"/>
    <w:rsid w:val="001A0643"/>
    <w:rsid w:val="001A064B"/>
    <w:rsid w:val="001A1521"/>
    <w:rsid w:val="001A31C2"/>
    <w:rsid w:val="001A322F"/>
    <w:rsid w:val="001A36A7"/>
    <w:rsid w:val="001A37EA"/>
    <w:rsid w:val="001A4A33"/>
    <w:rsid w:val="001A6EEC"/>
    <w:rsid w:val="001A713E"/>
    <w:rsid w:val="001A7971"/>
    <w:rsid w:val="001B0075"/>
    <w:rsid w:val="001B07DE"/>
    <w:rsid w:val="001B16D8"/>
    <w:rsid w:val="001B184F"/>
    <w:rsid w:val="001B2280"/>
    <w:rsid w:val="001B2922"/>
    <w:rsid w:val="001B2D7E"/>
    <w:rsid w:val="001B31B9"/>
    <w:rsid w:val="001B3835"/>
    <w:rsid w:val="001B3AFC"/>
    <w:rsid w:val="001B43E5"/>
    <w:rsid w:val="001B5122"/>
    <w:rsid w:val="001B5ECD"/>
    <w:rsid w:val="001B6A96"/>
    <w:rsid w:val="001B6CB5"/>
    <w:rsid w:val="001B7DD7"/>
    <w:rsid w:val="001C0D67"/>
    <w:rsid w:val="001C10B9"/>
    <w:rsid w:val="001C1944"/>
    <w:rsid w:val="001C1BA2"/>
    <w:rsid w:val="001C23BF"/>
    <w:rsid w:val="001C28A3"/>
    <w:rsid w:val="001C2CC7"/>
    <w:rsid w:val="001C3002"/>
    <w:rsid w:val="001C51A2"/>
    <w:rsid w:val="001C56F8"/>
    <w:rsid w:val="001C615F"/>
    <w:rsid w:val="001C6905"/>
    <w:rsid w:val="001C6A59"/>
    <w:rsid w:val="001C6AB0"/>
    <w:rsid w:val="001C7FB1"/>
    <w:rsid w:val="001D0409"/>
    <w:rsid w:val="001D1D77"/>
    <w:rsid w:val="001D20FA"/>
    <w:rsid w:val="001D22AB"/>
    <w:rsid w:val="001D2332"/>
    <w:rsid w:val="001D274D"/>
    <w:rsid w:val="001D329A"/>
    <w:rsid w:val="001D3EAD"/>
    <w:rsid w:val="001E0735"/>
    <w:rsid w:val="001E1133"/>
    <w:rsid w:val="001E1B70"/>
    <w:rsid w:val="001E1E65"/>
    <w:rsid w:val="001E3459"/>
    <w:rsid w:val="001E3759"/>
    <w:rsid w:val="001E37AF"/>
    <w:rsid w:val="001E3954"/>
    <w:rsid w:val="001E424B"/>
    <w:rsid w:val="001E47F6"/>
    <w:rsid w:val="001E4B1B"/>
    <w:rsid w:val="001E4FED"/>
    <w:rsid w:val="001E563C"/>
    <w:rsid w:val="001E634E"/>
    <w:rsid w:val="001E7FA2"/>
    <w:rsid w:val="001E7FA4"/>
    <w:rsid w:val="001F02DE"/>
    <w:rsid w:val="001F0F40"/>
    <w:rsid w:val="001F438F"/>
    <w:rsid w:val="001F63F6"/>
    <w:rsid w:val="001F6553"/>
    <w:rsid w:val="001F7884"/>
    <w:rsid w:val="002003E6"/>
    <w:rsid w:val="00200736"/>
    <w:rsid w:val="00200A2A"/>
    <w:rsid w:val="002014D9"/>
    <w:rsid w:val="00203C63"/>
    <w:rsid w:val="0020401A"/>
    <w:rsid w:val="00204679"/>
    <w:rsid w:val="002050BD"/>
    <w:rsid w:val="00205903"/>
    <w:rsid w:val="00206775"/>
    <w:rsid w:val="00206F4D"/>
    <w:rsid w:val="0020758D"/>
    <w:rsid w:val="00207B9F"/>
    <w:rsid w:val="002117F8"/>
    <w:rsid w:val="00212CBF"/>
    <w:rsid w:val="00213159"/>
    <w:rsid w:val="00214A6E"/>
    <w:rsid w:val="00215CE4"/>
    <w:rsid w:val="00215FC1"/>
    <w:rsid w:val="0021718B"/>
    <w:rsid w:val="002179BE"/>
    <w:rsid w:val="002216C6"/>
    <w:rsid w:val="002223DA"/>
    <w:rsid w:val="0022367D"/>
    <w:rsid w:val="002239E4"/>
    <w:rsid w:val="002241C7"/>
    <w:rsid w:val="00225AB3"/>
    <w:rsid w:val="00225CF2"/>
    <w:rsid w:val="002273E3"/>
    <w:rsid w:val="00227480"/>
    <w:rsid w:val="00227731"/>
    <w:rsid w:val="00227C16"/>
    <w:rsid w:val="00227F0A"/>
    <w:rsid w:val="00230564"/>
    <w:rsid w:val="00231251"/>
    <w:rsid w:val="002319FD"/>
    <w:rsid w:val="002336F0"/>
    <w:rsid w:val="00233A41"/>
    <w:rsid w:val="00236B2D"/>
    <w:rsid w:val="00236C21"/>
    <w:rsid w:val="00237EED"/>
    <w:rsid w:val="0024012D"/>
    <w:rsid w:val="00242A1F"/>
    <w:rsid w:val="00242FCE"/>
    <w:rsid w:val="00244A17"/>
    <w:rsid w:val="00247C2D"/>
    <w:rsid w:val="0025049D"/>
    <w:rsid w:val="00251F42"/>
    <w:rsid w:val="0025355D"/>
    <w:rsid w:val="002542DA"/>
    <w:rsid w:val="00254A14"/>
    <w:rsid w:val="00256E4F"/>
    <w:rsid w:val="00260AB0"/>
    <w:rsid w:val="0026168A"/>
    <w:rsid w:val="00262F2A"/>
    <w:rsid w:val="00264172"/>
    <w:rsid w:val="002645B4"/>
    <w:rsid w:val="00265694"/>
    <w:rsid w:val="00265741"/>
    <w:rsid w:val="00265FE5"/>
    <w:rsid w:val="00266840"/>
    <w:rsid w:val="002707CF"/>
    <w:rsid w:val="00270E29"/>
    <w:rsid w:val="002719B8"/>
    <w:rsid w:val="00272BF5"/>
    <w:rsid w:val="002749BA"/>
    <w:rsid w:val="00274BB1"/>
    <w:rsid w:val="00274EBF"/>
    <w:rsid w:val="00274FF6"/>
    <w:rsid w:val="00276467"/>
    <w:rsid w:val="00276E91"/>
    <w:rsid w:val="00280859"/>
    <w:rsid w:val="00280A8B"/>
    <w:rsid w:val="00280E0A"/>
    <w:rsid w:val="002816D2"/>
    <w:rsid w:val="0028446A"/>
    <w:rsid w:val="00284C06"/>
    <w:rsid w:val="00284D64"/>
    <w:rsid w:val="00285657"/>
    <w:rsid w:val="002865A1"/>
    <w:rsid w:val="00286FB3"/>
    <w:rsid w:val="002872D0"/>
    <w:rsid w:val="00291090"/>
    <w:rsid w:val="00291636"/>
    <w:rsid w:val="00292E98"/>
    <w:rsid w:val="0029374E"/>
    <w:rsid w:val="00293BAA"/>
    <w:rsid w:val="00295468"/>
    <w:rsid w:val="00296589"/>
    <w:rsid w:val="002A037E"/>
    <w:rsid w:val="002A0937"/>
    <w:rsid w:val="002A160C"/>
    <w:rsid w:val="002A2006"/>
    <w:rsid w:val="002A4100"/>
    <w:rsid w:val="002A5396"/>
    <w:rsid w:val="002A6055"/>
    <w:rsid w:val="002A6CDB"/>
    <w:rsid w:val="002B046F"/>
    <w:rsid w:val="002B068C"/>
    <w:rsid w:val="002B1568"/>
    <w:rsid w:val="002B19A8"/>
    <w:rsid w:val="002B22F0"/>
    <w:rsid w:val="002B2BB4"/>
    <w:rsid w:val="002B3974"/>
    <w:rsid w:val="002B3BEB"/>
    <w:rsid w:val="002B5768"/>
    <w:rsid w:val="002B58AC"/>
    <w:rsid w:val="002B6B04"/>
    <w:rsid w:val="002B77E6"/>
    <w:rsid w:val="002C01CC"/>
    <w:rsid w:val="002C0F92"/>
    <w:rsid w:val="002C1D78"/>
    <w:rsid w:val="002C2147"/>
    <w:rsid w:val="002C21B1"/>
    <w:rsid w:val="002C2394"/>
    <w:rsid w:val="002C2705"/>
    <w:rsid w:val="002C2780"/>
    <w:rsid w:val="002C33C3"/>
    <w:rsid w:val="002C3457"/>
    <w:rsid w:val="002C3CB8"/>
    <w:rsid w:val="002C5EF9"/>
    <w:rsid w:val="002C6042"/>
    <w:rsid w:val="002C621B"/>
    <w:rsid w:val="002C6B6B"/>
    <w:rsid w:val="002C7237"/>
    <w:rsid w:val="002C773C"/>
    <w:rsid w:val="002C7BDC"/>
    <w:rsid w:val="002D0F13"/>
    <w:rsid w:val="002D33F8"/>
    <w:rsid w:val="002D40FE"/>
    <w:rsid w:val="002D4E23"/>
    <w:rsid w:val="002D51F6"/>
    <w:rsid w:val="002D5615"/>
    <w:rsid w:val="002D567C"/>
    <w:rsid w:val="002D609C"/>
    <w:rsid w:val="002E00BD"/>
    <w:rsid w:val="002E0A81"/>
    <w:rsid w:val="002E0BEF"/>
    <w:rsid w:val="002E130A"/>
    <w:rsid w:val="002E2DF1"/>
    <w:rsid w:val="002E4001"/>
    <w:rsid w:val="002E569C"/>
    <w:rsid w:val="002E7CF1"/>
    <w:rsid w:val="002F05A7"/>
    <w:rsid w:val="002F36AA"/>
    <w:rsid w:val="002F3EE8"/>
    <w:rsid w:val="002F619C"/>
    <w:rsid w:val="00300FC9"/>
    <w:rsid w:val="0030136E"/>
    <w:rsid w:val="00302661"/>
    <w:rsid w:val="003034D4"/>
    <w:rsid w:val="00305138"/>
    <w:rsid w:val="003056F2"/>
    <w:rsid w:val="00305F5C"/>
    <w:rsid w:val="003064AF"/>
    <w:rsid w:val="003064C1"/>
    <w:rsid w:val="00307B7A"/>
    <w:rsid w:val="0031001A"/>
    <w:rsid w:val="00311EE8"/>
    <w:rsid w:val="00313705"/>
    <w:rsid w:val="00313A11"/>
    <w:rsid w:val="00314534"/>
    <w:rsid w:val="003150D9"/>
    <w:rsid w:val="00316442"/>
    <w:rsid w:val="00316985"/>
    <w:rsid w:val="00317FFB"/>
    <w:rsid w:val="0032026C"/>
    <w:rsid w:val="00320674"/>
    <w:rsid w:val="00320CC0"/>
    <w:rsid w:val="003216C2"/>
    <w:rsid w:val="00322696"/>
    <w:rsid w:val="00323234"/>
    <w:rsid w:val="0032365B"/>
    <w:rsid w:val="003236D2"/>
    <w:rsid w:val="00324104"/>
    <w:rsid w:val="00325881"/>
    <w:rsid w:val="00325C0F"/>
    <w:rsid w:val="00325CCC"/>
    <w:rsid w:val="00325F81"/>
    <w:rsid w:val="0033156F"/>
    <w:rsid w:val="0033157A"/>
    <w:rsid w:val="00331A58"/>
    <w:rsid w:val="003325D9"/>
    <w:rsid w:val="00333502"/>
    <w:rsid w:val="003346C1"/>
    <w:rsid w:val="003355DA"/>
    <w:rsid w:val="00335F2B"/>
    <w:rsid w:val="00337259"/>
    <w:rsid w:val="00337A44"/>
    <w:rsid w:val="00340E30"/>
    <w:rsid w:val="00341185"/>
    <w:rsid w:val="00341240"/>
    <w:rsid w:val="003417B1"/>
    <w:rsid w:val="003425CC"/>
    <w:rsid w:val="00342787"/>
    <w:rsid w:val="00342BBC"/>
    <w:rsid w:val="003435B7"/>
    <w:rsid w:val="00343825"/>
    <w:rsid w:val="00344C2F"/>
    <w:rsid w:val="0034597C"/>
    <w:rsid w:val="00345FE0"/>
    <w:rsid w:val="00346315"/>
    <w:rsid w:val="0034697F"/>
    <w:rsid w:val="00346E30"/>
    <w:rsid w:val="00347028"/>
    <w:rsid w:val="0034709A"/>
    <w:rsid w:val="003508CB"/>
    <w:rsid w:val="0035394E"/>
    <w:rsid w:val="00355A13"/>
    <w:rsid w:val="00357710"/>
    <w:rsid w:val="003578C8"/>
    <w:rsid w:val="003618E3"/>
    <w:rsid w:val="003626DF"/>
    <w:rsid w:val="00363967"/>
    <w:rsid w:val="00363E6E"/>
    <w:rsid w:val="003643D4"/>
    <w:rsid w:val="003658EB"/>
    <w:rsid w:val="00367239"/>
    <w:rsid w:val="00367567"/>
    <w:rsid w:val="00371451"/>
    <w:rsid w:val="00372C5B"/>
    <w:rsid w:val="0037306E"/>
    <w:rsid w:val="003735A7"/>
    <w:rsid w:val="00373C6F"/>
    <w:rsid w:val="003743E3"/>
    <w:rsid w:val="00374787"/>
    <w:rsid w:val="003747E3"/>
    <w:rsid w:val="003756ED"/>
    <w:rsid w:val="00375E0A"/>
    <w:rsid w:val="00377DE8"/>
    <w:rsid w:val="0038058A"/>
    <w:rsid w:val="00381931"/>
    <w:rsid w:val="00381E04"/>
    <w:rsid w:val="00382127"/>
    <w:rsid w:val="003857C7"/>
    <w:rsid w:val="00385FCA"/>
    <w:rsid w:val="00386BBD"/>
    <w:rsid w:val="00387AAA"/>
    <w:rsid w:val="0039080D"/>
    <w:rsid w:val="00391BC4"/>
    <w:rsid w:val="00391EFA"/>
    <w:rsid w:val="00393657"/>
    <w:rsid w:val="00394015"/>
    <w:rsid w:val="00395358"/>
    <w:rsid w:val="003967E7"/>
    <w:rsid w:val="00397471"/>
    <w:rsid w:val="003A0FEC"/>
    <w:rsid w:val="003A1717"/>
    <w:rsid w:val="003A22A3"/>
    <w:rsid w:val="003A447E"/>
    <w:rsid w:val="003A4604"/>
    <w:rsid w:val="003A4D6B"/>
    <w:rsid w:val="003A55FE"/>
    <w:rsid w:val="003A60F5"/>
    <w:rsid w:val="003A62D6"/>
    <w:rsid w:val="003A6582"/>
    <w:rsid w:val="003A6DB3"/>
    <w:rsid w:val="003A7018"/>
    <w:rsid w:val="003A785F"/>
    <w:rsid w:val="003B1524"/>
    <w:rsid w:val="003B1673"/>
    <w:rsid w:val="003B20A2"/>
    <w:rsid w:val="003B20FE"/>
    <w:rsid w:val="003B3056"/>
    <w:rsid w:val="003B3648"/>
    <w:rsid w:val="003B4178"/>
    <w:rsid w:val="003B493B"/>
    <w:rsid w:val="003B4F93"/>
    <w:rsid w:val="003B6BEF"/>
    <w:rsid w:val="003C01B2"/>
    <w:rsid w:val="003C27A9"/>
    <w:rsid w:val="003C2C84"/>
    <w:rsid w:val="003C31AB"/>
    <w:rsid w:val="003C4BB2"/>
    <w:rsid w:val="003C5513"/>
    <w:rsid w:val="003C698D"/>
    <w:rsid w:val="003C6C17"/>
    <w:rsid w:val="003C7C18"/>
    <w:rsid w:val="003C7F39"/>
    <w:rsid w:val="003D0AF2"/>
    <w:rsid w:val="003D188B"/>
    <w:rsid w:val="003D1DA3"/>
    <w:rsid w:val="003D2252"/>
    <w:rsid w:val="003D25EA"/>
    <w:rsid w:val="003D2B4F"/>
    <w:rsid w:val="003D2F00"/>
    <w:rsid w:val="003D36C0"/>
    <w:rsid w:val="003D54D0"/>
    <w:rsid w:val="003D5844"/>
    <w:rsid w:val="003D5DA1"/>
    <w:rsid w:val="003D6DF4"/>
    <w:rsid w:val="003E046E"/>
    <w:rsid w:val="003E0788"/>
    <w:rsid w:val="003E0A6C"/>
    <w:rsid w:val="003E0CBE"/>
    <w:rsid w:val="003E12F6"/>
    <w:rsid w:val="003E3A96"/>
    <w:rsid w:val="003E4B05"/>
    <w:rsid w:val="003E4D98"/>
    <w:rsid w:val="003E50AB"/>
    <w:rsid w:val="003E5329"/>
    <w:rsid w:val="003E7B72"/>
    <w:rsid w:val="003F114A"/>
    <w:rsid w:val="003F1747"/>
    <w:rsid w:val="003F1C9C"/>
    <w:rsid w:val="003F1D5F"/>
    <w:rsid w:val="003F1EDD"/>
    <w:rsid w:val="003F389C"/>
    <w:rsid w:val="003F431F"/>
    <w:rsid w:val="003F4702"/>
    <w:rsid w:val="003F4D9F"/>
    <w:rsid w:val="003F59D2"/>
    <w:rsid w:val="003F60CC"/>
    <w:rsid w:val="003F6F67"/>
    <w:rsid w:val="00401980"/>
    <w:rsid w:val="004024A5"/>
    <w:rsid w:val="004030A2"/>
    <w:rsid w:val="00403323"/>
    <w:rsid w:val="00403B85"/>
    <w:rsid w:val="00403FAA"/>
    <w:rsid w:val="00405586"/>
    <w:rsid w:val="00406F44"/>
    <w:rsid w:val="0040780E"/>
    <w:rsid w:val="00407AA7"/>
    <w:rsid w:val="00407B44"/>
    <w:rsid w:val="00410284"/>
    <w:rsid w:val="0041243F"/>
    <w:rsid w:val="00413A50"/>
    <w:rsid w:val="0041423C"/>
    <w:rsid w:val="004142C8"/>
    <w:rsid w:val="0041441D"/>
    <w:rsid w:val="00414FF6"/>
    <w:rsid w:val="004154B5"/>
    <w:rsid w:val="00415BE2"/>
    <w:rsid w:val="00417204"/>
    <w:rsid w:val="004175FB"/>
    <w:rsid w:val="00421058"/>
    <w:rsid w:val="00421814"/>
    <w:rsid w:val="00422601"/>
    <w:rsid w:val="00422670"/>
    <w:rsid w:val="00423576"/>
    <w:rsid w:val="004236BA"/>
    <w:rsid w:val="00423E84"/>
    <w:rsid w:val="00423EEE"/>
    <w:rsid w:val="00424408"/>
    <w:rsid w:val="004260AD"/>
    <w:rsid w:val="0042674F"/>
    <w:rsid w:val="00426CAF"/>
    <w:rsid w:val="0042703A"/>
    <w:rsid w:val="00427754"/>
    <w:rsid w:val="00427BC8"/>
    <w:rsid w:val="00427D1D"/>
    <w:rsid w:val="00427F1F"/>
    <w:rsid w:val="004313E4"/>
    <w:rsid w:val="00431FFA"/>
    <w:rsid w:val="00432AD2"/>
    <w:rsid w:val="00432CAA"/>
    <w:rsid w:val="00433169"/>
    <w:rsid w:val="00434027"/>
    <w:rsid w:val="004347F4"/>
    <w:rsid w:val="00434F79"/>
    <w:rsid w:val="0043537D"/>
    <w:rsid w:val="004353EE"/>
    <w:rsid w:val="0043552B"/>
    <w:rsid w:val="00436132"/>
    <w:rsid w:val="004365A3"/>
    <w:rsid w:val="004367E8"/>
    <w:rsid w:val="00436937"/>
    <w:rsid w:val="00436E66"/>
    <w:rsid w:val="00437028"/>
    <w:rsid w:val="00437333"/>
    <w:rsid w:val="00440DE2"/>
    <w:rsid w:val="0044130D"/>
    <w:rsid w:val="00443E4C"/>
    <w:rsid w:val="0044434E"/>
    <w:rsid w:val="00445183"/>
    <w:rsid w:val="004454F8"/>
    <w:rsid w:val="0044642C"/>
    <w:rsid w:val="004474BF"/>
    <w:rsid w:val="00447DFC"/>
    <w:rsid w:val="0045002F"/>
    <w:rsid w:val="00450B29"/>
    <w:rsid w:val="0045170D"/>
    <w:rsid w:val="00451B88"/>
    <w:rsid w:val="004533E6"/>
    <w:rsid w:val="004548F4"/>
    <w:rsid w:val="00455380"/>
    <w:rsid w:val="00455D3D"/>
    <w:rsid w:val="00455E73"/>
    <w:rsid w:val="00456B46"/>
    <w:rsid w:val="00456FDF"/>
    <w:rsid w:val="00457B64"/>
    <w:rsid w:val="004608B7"/>
    <w:rsid w:val="00462A42"/>
    <w:rsid w:val="00464CC4"/>
    <w:rsid w:val="00464D53"/>
    <w:rsid w:val="0046545C"/>
    <w:rsid w:val="00465A82"/>
    <w:rsid w:val="004668AE"/>
    <w:rsid w:val="00466AEA"/>
    <w:rsid w:val="0046782E"/>
    <w:rsid w:val="004706AF"/>
    <w:rsid w:val="00471DCA"/>
    <w:rsid w:val="00474F90"/>
    <w:rsid w:val="0047513B"/>
    <w:rsid w:val="00475C42"/>
    <w:rsid w:val="00480865"/>
    <w:rsid w:val="004808D1"/>
    <w:rsid w:val="004819E7"/>
    <w:rsid w:val="00481B0E"/>
    <w:rsid w:val="00483611"/>
    <w:rsid w:val="00483C50"/>
    <w:rsid w:val="00485227"/>
    <w:rsid w:val="004862B5"/>
    <w:rsid w:val="00486814"/>
    <w:rsid w:val="00486DF1"/>
    <w:rsid w:val="004877CF"/>
    <w:rsid w:val="0048782C"/>
    <w:rsid w:val="00490704"/>
    <w:rsid w:val="004908FC"/>
    <w:rsid w:val="00492BBA"/>
    <w:rsid w:val="00493860"/>
    <w:rsid w:val="004966A7"/>
    <w:rsid w:val="00497B43"/>
    <w:rsid w:val="00497C6A"/>
    <w:rsid w:val="004A0D76"/>
    <w:rsid w:val="004A12D4"/>
    <w:rsid w:val="004A1D61"/>
    <w:rsid w:val="004A3AD5"/>
    <w:rsid w:val="004A472A"/>
    <w:rsid w:val="004A6385"/>
    <w:rsid w:val="004A6BF0"/>
    <w:rsid w:val="004A7117"/>
    <w:rsid w:val="004A7D68"/>
    <w:rsid w:val="004B02B0"/>
    <w:rsid w:val="004B0A21"/>
    <w:rsid w:val="004B0B3C"/>
    <w:rsid w:val="004B0F75"/>
    <w:rsid w:val="004B1342"/>
    <w:rsid w:val="004B2A4B"/>
    <w:rsid w:val="004B2A89"/>
    <w:rsid w:val="004B3007"/>
    <w:rsid w:val="004B46F4"/>
    <w:rsid w:val="004B4C93"/>
    <w:rsid w:val="004B5233"/>
    <w:rsid w:val="004B75AF"/>
    <w:rsid w:val="004B761E"/>
    <w:rsid w:val="004C111B"/>
    <w:rsid w:val="004C157C"/>
    <w:rsid w:val="004C1D31"/>
    <w:rsid w:val="004C1DFB"/>
    <w:rsid w:val="004C2997"/>
    <w:rsid w:val="004C4D6A"/>
    <w:rsid w:val="004C56FC"/>
    <w:rsid w:val="004C64D8"/>
    <w:rsid w:val="004C65F4"/>
    <w:rsid w:val="004C6CC7"/>
    <w:rsid w:val="004C7BB1"/>
    <w:rsid w:val="004D1403"/>
    <w:rsid w:val="004D294F"/>
    <w:rsid w:val="004D3696"/>
    <w:rsid w:val="004D48B5"/>
    <w:rsid w:val="004D4BD6"/>
    <w:rsid w:val="004D620B"/>
    <w:rsid w:val="004D7FA7"/>
    <w:rsid w:val="004E0F48"/>
    <w:rsid w:val="004E0F5C"/>
    <w:rsid w:val="004E1FCE"/>
    <w:rsid w:val="004E2BF1"/>
    <w:rsid w:val="004E3C59"/>
    <w:rsid w:val="004E498C"/>
    <w:rsid w:val="004E4D8D"/>
    <w:rsid w:val="004E4E06"/>
    <w:rsid w:val="004E73AE"/>
    <w:rsid w:val="004F0812"/>
    <w:rsid w:val="004F2058"/>
    <w:rsid w:val="004F492E"/>
    <w:rsid w:val="004F49D9"/>
    <w:rsid w:val="004F53CC"/>
    <w:rsid w:val="004F6C47"/>
    <w:rsid w:val="004F7221"/>
    <w:rsid w:val="004F7FCD"/>
    <w:rsid w:val="005003AA"/>
    <w:rsid w:val="00500E1A"/>
    <w:rsid w:val="0050167C"/>
    <w:rsid w:val="005033FE"/>
    <w:rsid w:val="00503B70"/>
    <w:rsid w:val="00503BE1"/>
    <w:rsid w:val="00504973"/>
    <w:rsid w:val="00504E2B"/>
    <w:rsid w:val="00504E92"/>
    <w:rsid w:val="00504EF6"/>
    <w:rsid w:val="005050D4"/>
    <w:rsid w:val="00510396"/>
    <w:rsid w:val="00510EB8"/>
    <w:rsid w:val="0051229B"/>
    <w:rsid w:val="00514844"/>
    <w:rsid w:val="00515273"/>
    <w:rsid w:val="0051615D"/>
    <w:rsid w:val="00516639"/>
    <w:rsid w:val="0052232E"/>
    <w:rsid w:val="0052345F"/>
    <w:rsid w:val="005239EA"/>
    <w:rsid w:val="00524BAA"/>
    <w:rsid w:val="00524FBE"/>
    <w:rsid w:val="00525A89"/>
    <w:rsid w:val="00525D1E"/>
    <w:rsid w:val="00530D01"/>
    <w:rsid w:val="005310F6"/>
    <w:rsid w:val="0053115C"/>
    <w:rsid w:val="00531321"/>
    <w:rsid w:val="00531683"/>
    <w:rsid w:val="00532725"/>
    <w:rsid w:val="00532A59"/>
    <w:rsid w:val="005335FC"/>
    <w:rsid w:val="005338D0"/>
    <w:rsid w:val="00533BAB"/>
    <w:rsid w:val="00534EE5"/>
    <w:rsid w:val="00540C28"/>
    <w:rsid w:val="00541350"/>
    <w:rsid w:val="00541497"/>
    <w:rsid w:val="00541910"/>
    <w:rsid w:val="00541DAB"/>
    <w:rsid w:val="00542508"/>
    <w:rsid w:val="0054421F"/>
    <w:rsid w:val="0054542C"/>
    <w:rsid w:val="00545461"/>
    <w:rsid w:val="005454C7"/>
    <w:rsid w:val="00546AAA"/>
    <w:rsid w:val="005476F8"/>
    <w:rsid w:val="00547A66"/>
    <w:rsid w:val="00552F32"/>
    <w:rsid w:val="00554CCF"/>
    <w:rsid w:val="00556AF8"/>
    <w:rsid w:val="00557B33"/>
    <w:rsid w:val="00557DE5"/>
    <w:rsid w:val="00560C0E"/>
    <w:rsid w:val="00561031"/>
    <w:rsid w:val="00561300"/>
    <w:rsid w:val="005626EA"/>
    <w:rsid w:val="00564236"/>
    <w:rsid w:val="00564BA2"/>
    <w:rsid w:val="005652D6"/>
    <w:rsid w:val="005653B8"/>
    <w:rsid w:val="00567A69"/>
    <w:rsid w:val="005706A7"/>
    <w:rsid w:val="0057318F"/>
    <w:rsid w:val="00573F7D"/>
    <w:rsid w:val="00575286"/>
    <w:rsid w:val="00575D56"/>
    <w:rsid w:val="00575D92"/>
    <w:rsid w:val="00575FC3"/>
    <w:rsid w:val="005775DB"/>
    <w:rsid w:val="00577787"/>
    <w:rsid w:val="00577A8F"/>
    <w:rsid w:val="00577B42"/>
    <w:rsid w:val="00580C83"/>
    <w:rsid w:val="00581212"/>
    <w:rsid w:val="00581A85"/>
    <w:rsid w:val="00583677"/>
    <w:rsid w:val="005846D0"/>
    <w:rsid w:val="005850CF"/>
    <w:rsid w:val="00585965"/>
    <w:rsid w:val="00585E03"/>
    <w:rsid w:val="00586015"/>
    <w:rsid w:val="0058647A"/>
    <w:rsid w:val="00587C1D"/>
    <w:rsid w:val="005902A6"/>
    <w:rsid w:val="005914E4"/>
    <w:rsid w:val="005932EF"/>
    <w:rsid w:val="005943BB"/>
    <w:rsid w:val="00597634"/>
    <w:rsid w:val="005976AC"/>
    <w:rsid w:val="005A0001"/>
    <w:rsid w:val="005A2F24"/>
    <w:rsid w:val="005A2F70"/>
    <w:rsid w:val="005A3EC7"/>
    <w:rsid w:val="005A42A0"/>
    <w:rsid w:val="005A4EF9"/>
    <w:rsid w:val="005A50F8"/>
    <w:rsid w:val="005A6883"/>
    <w:rsid w:val="005A6C33"/>
    <w:rsid w:val="005A714B"/>
    <w:rsid w:val="005A7313"/>
    <w:rsid w:val="005A7744"/>
    <w:rsid w:val="005A7C07"/>
    <w:rsid w:val="005B0D44"/>
    <w:rsid w:val="005B117C"/>
    <w:rsid w:val="005B2547"/>
    <w:rsid w:val="005B4064"/>
    <w:rsid w:val="005B4D25"/>
    <w:rsid w:val="005B50A1"/>
    <w:rsid w:val="005C0124"/>
    <w:rsid w:val="005C0D82"/>
    <w:rsid w:val="005C16C5"/>
    <w:rsid w:val="005C1722"/>
    <w:rsid w:val="005C2FEA"/>
    <w:rsid w:val="005C4743"/>
    <w:rsid w:val="005C5436"/>
    <w:rsid w:val="005C585C"/>
    <w:rsid w:val="005C5BDA"/>
    <w:rsid w:val="005C63F5"/>
    <w:rsid w:val="005C6F55"/>
    <w:rsid w:val="005D05D7"/>
    <w:rsid w:val="005D15F8"/>
    <w:rsid w:val="005D4F85"/>
    <w:rsid w:val="005D7328"/>
    <w:rsid w:val="005D768A"/>
    <w:rsid w:val="005E12BB"/>
    <w:rsid w:val="005E1CFC"/>
    <w:rsid w:val="005E48B0"/>
    <w:rsid w:val="005E6EE4"/>
    <w:rsid w:val="005F072D"/>
    <w:rsid w:val="005F0DE5"/>
    <w:rsid w:val="005F0EFB"/>
    <w:rsid w:val="005F1C53"/>
    <w:rsid w:val="005F23A4"/>
    <w:rsid w:val="005F2624"/>
    <w:rsid w:val="005F2682"/>
    <w:rsid w:val="005F34C5"/>
    <w:rsid w:val="005F380E"/>
    <w:rsid w:val="005F3D81"/>
    <w:rsid w:val="005F59C9"/>
    <w:rsid w:val="005F64B5"/>
    <w:rsid w:val="005F6C0E"/>
    <w:rsid w:val="00600E30"/>
    <w:rsid w:val="0060130C"/>
    <w:rsid w:val="00601862"/>
    <w:rsid w:val="00602079"/>
    <w:rsid w:val="00603F89"/>
    <w:rsid w:val="00604334"/>
    <w:rsid w:val="006069B7"/>
    <w:rsid w:val="006071D4"/>
    <w:rsid w:val="00612962"/>
    <w:rsid w:val="0061331C"/>
    <w:rsid w:val="006134EE"/>
    <w:rsid w:val="00613D01"/>
    <w:rsid w:val="00616905"/>
    <w:rsid w:val="00616989"/>
    <w:rsid w:val="00616C04"/>
    <w:rsid w:val="006173E7"/>
    <w:rsid w:val="006206FE"/>
    <w:rsid w:val="006245B4"/>
    <w:rsid w:val="006245E4"/>
    <w:rsid w:val="00625084"/>
    <w:rsid w:val="0062560F"/>
    <w:rsid w:val="0063047A"/>
    <w:rsid w:val="00630785"/>
    <w:rsid w:val="00632F89"/>
    <w:rsid w:val="00633A11"/>
    <w:rsid w:val="00634E1B"/>
    <w:rsid w:val="00636438"/>
    <w:rsid w:val="00637F17"/>
    <w:rsid w:val="0064088E"/>
    <w:rsid w:val="0064326B"/>
    <w:rsid w:val="00643674"/>
    <w:rsid w:val="00644104"/>
    <w:rsid w:val="006445D1"/>
    <w:rsid w:val="0064548D"/>
    <w:rsid w:val="00645D96"/>
    <w:rsid w:val="00646426"/>
    <w:rsid w:val="006512A7"/>
    <w:rsid w:val="006512EB"/>
    <w:rsid w:val="006515CF"/>
    <w:rsid w:val="00651B27"/>
    <w:rsid w:val="006528C6"/>
    <w:rsid w:val="00652C36"/>
    <w:rsid w:val="00655397"/>
    <w:rsid w:val="00655957"/>
    <w:rsid w:val="00655AB3"/>
    <w:rsid w:val="0065703C"/>
    <w:rsid w:val="00657430"/>
    <w:rsid w:val="006579B3"/>
    <w:rsid w:val="00657B2F"/>
    <w:rsid w:val="006617AC"/>
    <w:rsid w:val="00662BC0"/>
    <w:rsid w:val="00662BF4"/>
    <w:rsid w:val="00662F18"/>
    <w:rsid w:val="00663B39"/>
    <w:rsid w:val="006640C9"/>
    <w:rsid w:val="00665958"/>
    <w:rsid w:val="0067124A"/>
    <w:rsid w:val="00672B57"/>
    <w:rsid w:val="00673D47"/>
    <w:rsid w:val="0067445C"/>
    <w:rsid w:val="0067471A"/>
    <w:rsid w:val="0067537B"/>
    <w:rsid w:val="0067564E"/>
    <w:rsid w:val="0068051F"/>
    <w:rsid w:val="0068142C"/>
    <w:rsid w:val="00681A58"/>
    <w:rsid w:val="00681B6A"/>
    <w:rsid w:val="006839B6"/>
    <w:rsid w:val="00684780"/>
    <w:rsid w:val="006850BE"/>
    <w:rsid w:val="00685C05"/>
    <w:rsid w:val="0068649F"/>
    <w:rsid w:val="00686674"/>
    <w:rsid w:val="00690522"/>
    <w:rsid w:val="00690E7A"/>
    <w:rsid w:val="006918DA"/>
    <w:rsid w:val="0069276C"/>
    <w:rsid w:val="00693DA4"/>
    <w:rsid w:val="00694C1C"/>
    <w:rsid w:val="00694F00"/>
    <w:rsid w:val="00695C82"/>
    <w:rsid w:val="00696C2C"/>
    <w:rsid w:val="006979C2"/>
    <w:rsid w:val="006A157F"/>
    <w:rsid w:val="006A42B8"/>
    <w:rsid w:val="006A493A"/>
    <w:rsid w:val="006A5725"/>
    <w:rsid w:val="006A7E23"/>
    <w:rsid w:val="006B0BA4"/>
    <w:rsid w:val="006B0F2E"/>
    <w:rsid w:val="006B1C39"/>
    <w:rsid w:val="006B1DC2"/>
    <w:rsid w:val="006B2588"/>
    <w:rsid w:val="006B262A"/>
    <w:rsid w:val="006B3D08"/>
    <w:rsid w:val="006B4044"/>
    <w:rsid w:val="006B4F12"/>
    <w:rsid w:val="006B5367"/>
    <w:rsid w:val="006B5752"/>
    <w:rsid w:val="006B6ECB"/>
    <w:rsid w:val="006B6F82"/>
    <w:rsid w:val="006B72A7"/>
    <w:rsid w:val="006B7717"/>
    <w:rsid w:val="006B7884"/>
    <w:rsid w:val="006B7F58"/>
    <w:rsid w:val="006C0026"/>
    <w:rsid w:val="006C00F1"/>
    <w:rsid w:val="006C03F1"/>
    <w:rsid w:val="006C29B3"/>
    <w:rsid w:val="006C2E20"/>
    <w:rsid w:val="006C3870"/>
    <w:rsid w:val="006C39B1"/>
    <w:rsid w:val="006C3ECB"/>
    <w:rsid w:val="006C418F"/>
    <w:rsid w:val="006C5565"/>
    <w:rsid w:val="006C57F2"/>
    <w:rsid w:val="006C5887"/>
    <w:rsid w:val="006D12E5"/>
    <w:rsid w:val="006D185C"/>
    <w:rsid w:val="006D1899"/>
    <w:rsid w:val="006D1DA0"/>
    <w:rsid w:val="006D290C"/>
    <w:rsid w:val="006D2D90"/>
    <w:rsid w:val="006D44A9"/>
    <w:rsid w:val="006D58BF"/>
    <w:rsid w:val="006D6526"/>
    <w:rsid w:val="006D6FC0"/>
    <w:rsid w:val="006D776F"/>
    <w:rsid w:val="006D7A4E"/>
    <w:rsid w:val="006D7F6A"/>
    <w:rsid w:val="006E0393"/>
    <w:rsid w:val="006E1B1C"/>
    <w:rsid w:val="006E20BF"/>
    <w:rsid w:val="006E520A"/>
    <w:rsid w:val="006E5382"/>
    <w:rsid w:val="006E6604"/>
    <w:rsid w:val="006F0175"/>
    <w:rsid w:val="006F0AE1"/>
    <w:rsid w:val="006F123B"/>
    <w:rsid w:val="006F151F"/>
    <w:rsid w:val="006F2F17"/>
    <w:rsid w:val="006F3685"/>
    <w:rsid w:val="006F3FBF"/>
    <w:rsid w:val="006F4026"/>
    <w:rsid w:val="006F43AA"/>
    <w:rsid w:val="006F453D"/>
    <w:rsid w:val="006F6073"/>
    <w:rsid w:val="006F60B5"/>
    <w:rsid w:val="006F7078"/>
    <w:rsid w:val="006F72B2"/>
    <w:rsid w:val="006F747B"/>
    <w:rsid w:val="00700B11"/>
    <w:rsid w:val="00701B2E"/>
    <w:rsid w:val="00701EA9"/>
    <w:rsid w:val="00705B74"/>
    <w:rsid w:val="0070638A"/>
    <w:rsid w:val="00707241"/>
    <w:rsid w:val="007075B4"/>
    <w:rsid w:val="00707836"/>
    <w:rsid w:val="007119FE"/>
    <w:rsid w:val="00711F58"/>
    <w:rsid w:val="00712BD5"/>
    <w:rsid w:val="007132B4"/>
    <w:rsid w:val="00715F6A"/>
    <w:rsid w:val="00716099"/>
    <w:rsid w:val="0071622F"/>
    <w:rsid w:val="0072188B"/>
    <w:rsid w:val="007221A6"/>
    <w:rsid w:val="0072261A"/>
    <w:rsid w:val="0072262B"/>
    <w:rsid w:val="007229B6"/>
    <w:rsid w:val="007234F5"/>
    <w:rsid w:val="007239CB"/>
    <w:rsid w:val="00724F09"/>
    <w:rsid w:val="00724F95"/>
    <w:rsid w:val="0072522B"/>
    <w:rsid w:val="00725525"/>
    <w:rsid w:val="00726145"/>
    <w:rsid w:val="007274A2"/>
    <w:rsid w:val="007324A0"/>
    <w:rsid w:val="00732599"/>
    <w:rsid w:val="00734542"/>
    <w:rsid w:val="00737157"/>
    <w:rsid w:val="00742D72"/>
    <w:rsid w:val="00743332"/>
    <w:rsid w:val="00743A43"/>
    <w:rsid w:val="00745954"/>
    <w:rsid w:val="007469C7"/>
    <w:rsid w:val="00746E9B"/>
    <w:rsid w:val="0074738B"/>
    <w:rsid w:val="00750375"/>
    <w:rsid w:val="0075227D"/>
    <w:rsid w:val="007529A6"/>
    <w:rsid w:val="00753DA6"/>
    <w:rsid w:val="007544B8"/>
    <w:rsid w:val="0075588A"/>
    <w:rsid w:val="00755D55"/>
    <w:rsid w:val="0075679B"/>
    <w:rsid w:val="00756A1B"/>
    <w:rsid w:val="00757502"/>
    <w:rsid w:val="007577E6"/>
    <w:rsid w:val="00757BD4"/>
    <w:rsid w:val="00760B71"/>
    <w:rsid w:val="00764BFD"/>
    <w:rsid w:val="00766260"/>
    <w:rsid w:val="007667B9"/>
    <w:rsid w:val="00766FE6"/>
    <w:rsid w:val="007707ED"/>
    <w:rsid w:val="00770BE5"/>
    <w:rsid w:val="007714AB"/>
    <w:rsid w:val="00772E61"/>
    <w:rsid w:val="00776E6F"/>
    <w:rsid w:val="00776F0E"/>
    <w:rsid w:val="00780845"/>
    <w:rsid w:val="00780F57"/>
    <w:rsid w:val="00781065"/>
    <w:rsid w:val="00785211"/>
    <w:rsid w:val="00786F65"/>
    <w:rsid w:val="0078714D"/>
    <w:rsid w:val="00787A13"/>
    <w:rsid w:val="0079171F"/>
    <w:rsid w:val="00791BBC"/>
    <w:rsid w:val="00791F7F"/>
    <w:rsid w:val="007922B7"/>
    <w:rsid w:val="007927B9"/>
    <w:rsid w:val="007928E4"/>
    <w:rsid w:val="00792E7B"/>
    <w:rsid w:val="0079470F"/>
    <w:rsid w:val="00795003"/>
    <w:rsid w:val="00795624"/>
    <w:rsid w:val="007970F3"/>
    <w:rsid w:val="007A1A4E"/>
    <w:rsid w:val="007A2AEA"/>
    <w:rsid w:val="007A3C44"/>
    <w:rsid w:val="007A3E28"/>
    <w:rsid w:val="007A616F"/>
    <w:rsid w:val="007A667A"/>
    <w:rsid w:val="007A6D13"/>
    <w:rsid w:val="007A6FCA"/>
    <w:rsid w:val="007A7C1F"/>
    <w:rsid w:val="007B14AB"/>
    <w:rsid w:val="007B2558"/>
    <w:rsid w:val="007B2907"/>
    <w:rsid w:val="007B346A"/>
    <w:rsid w:val="007B39F9"/>
    <w:rsid w:val="007B47F3"/>
    <w:rsid w:val="007B5EA1"/>
    <w:rsid w:val="007B6F70"/>
    <w:rsid w:val="007B6FB7"/>
    <w:rsid w:val="007B77BA"/>
    <w:rsid w:val="007B7DAF"/>
    <w:rsid w:val="007C14FE"/>
    <w:rsid w:val="007C3F13"/>
    <w:rsid w:val="007C4ED7"/>
    <w:rsid w:val="007C52F1"/>
    <w:rsid w:val="007C5DAB"/>
    <w:rsid w:val="007C6D1D"/>
    <w:rsid w:val="007C75DE"/>
    <w:rsid w:val="007C79B9"/>
    <w:rsid w:val="007D0EFA"/>
    <w:rsid w:val="007D1249"/>
    <w:rsid w:val="007D15EF"/>
    <w:rsid w:val="007D20F2"/>
    <w:rsid w:val="007D3FDA"/>
    <w:rsid w:val="007D3FE6"/>
    <w:rsid w:val="007D429A"/>
    <w:rsid w:val="007D4F99"/>
    <w:rsid w:val="007D6198"/>
    <w:rsid w:val="007D6DE8"/>
    <w:rsid w:val="007D748A"/>
    <w:rsid w:val="007D7C0E"/>
    <w:rsid w:val="007E03F6"/>
    <w:rsid w:val="007E1E9F"/>
    <w:rsid w:val="007E4EE9"/>
    <w:rsid w:val="007E5656"/>
    <w:rsid w:val="007E63D0"/>
    <w:rsid w:val="007E685B"/>
    <w:rsid w:val="007F0EC7"/>
    <w:rsid w:val="007F1B7B"/>
    <w:rsid w:val="007F2534"/>
    <w:rsid w:val="007F316D"/>
    <w:rsid w:val="007F3427"/>
    <w:rsid w:val="007F35F7"/>
    <w:rsid w:val="007F369A"/>
    <w:rsid w:val="007F3D7B"/>
    <w:rsid w:val="007F49DC"/>
    <w:rsid w:val="007F59BE"/>
    <w:rsid w:val="007F64C1"/>
    <w:rsid w:val="00800565"/>
    <w:rsid w:val="008006ED"/>
    <w:rsid w:val="008033EC"/>
    <w:rsid w:val="008052C9"/>
    <w:rsid w:val="008060F8"/>
    <w:rsid w:val="00806BBB"/>
    <w:rsid w:val="0081026B"/>
    <w:rsid w:val="00810FBA"/>
    <w:rsid w:val="00813E38"/>
    <w:rsid w:val="008152A5"/>
    <w:rsid w:val="008160D1"/>
    <w:rsid w:val="008161F2"/>
    <w:rsid w:val="0081757F"/>
    <w:rsid w:val="0082128B"/>
    <w:rsid w:val="00821FA8"/>
    <w:rsid w:val="008220E0"/>
    <w:rsid w:val="00823CCD"/>
    <w:rsid w:val="00823EFC"/>
    <w:rsid w:val="00826119"/>
    <w:rsid w:val="00826579"/>
    <w:rsid w:val="00826B6A"/>
    <w:rsid w:val="008270F6"/>
    <w:rsid w:val="0083026A"/>
    <w:rsid w:val="00830B94"/>
    <w:rsid w:val="00831D07"/>
    <w:rsid w:val="00831F00"/>
    <w:rsid w:val="008324E2"/>
    <w:rsid w:val="00832F6C"/>
    <w:rsid w:val="00833DD8"/>
    <w:rsid w:val="008358D0"/>
    <w:rsid w:val="0083620F"/>
    <w:rsid w:val="008368CE"/>
    <w:rsid w:val="00837EEA"/>
    <w:rsid w:val="00841C25"/>
    <w:rsid w:val="0084285A"/>
    <w:rsid w:val="00842DA6"/>
    <w:rsid w:val="00843264"/>
    <w:rsid w:val="00843DED"/>
    <w:rsid w:val="008445E6"/>
    <w:rsid w:val="00844774"/>
    <w:rsid w:val="00844AAA"/>
    <w:rsid w:val="0084565C"/>
    <w:rsid w:val="008472BE"/>
    <w:rsid w:val="00847EA6"/>
    <w:rsid w:val="00851807"/>
    <w:rsid w:val="00851A65"/>
    <w:rsid w:val="00851C43"/>
    <w:rsid w:val="0085272C"/>
    <w:rsid w:val="00853896"/>
    <w:rsid w:val="00854C77"/>
    <w:rsid w:val="008558D6"/>
    <w:rsid w:val="00856A56"/>
    <w:rsid w:val="00860353"/>
    <w:rsid w:val="008609E4"/>
    <w:rsid w:val="00861471"/>
    <w:rsid w:val="00861B05"/>
    <w:rsid w:val="00863260"/>
    <w:rsid w:val="00863FA8"/>
    <w:rsid w:val="00866B38"/>
    <w:rsid w:val="008675C3"/>
    <w:rsid w:val="0087096A"/>
    <w:rsid w:val="00870A06"/>
    <w:rsid w:val="008711BD"/>
    <w:rsid w:val="0087233B"/>
    <w:rsid w:val="008741D9"/>
    <w:rsid w:val="008775F3"/>
    <w:rsid w:val="00877B71"/>
    <w:rsid w:val="008842AF"/>
    <w:rsid w:val="008850FE"/>
    <w:rsid w:val="00886AA6"/>
    <w:rsid w:val="008878F4"/>
    <w:rsid w:val="00890EDB"/>
    <w:rsid w:val="00891134"/>
    <w:rsid w:val="00892043"/>
    <w:rsid w:val="008928DF"/>
    <w:rsid w:val="00893119"/>
    <w:rsid w:val="00893CAF"/>
    <w:rsid w:val="00895CD5"/>
    <w:rsid w:val="008965EE"/>
    <w:rsid w:val="00896E54"/>
    <w:rsid w:val="00896F17"/>
    <w:rsid w:val="00897E2B"/>
    <w:rsid w:val="008A1111"/>
    <w:rsid w:val="008A1AF3"/>
    <w:rsid w:val="008A1B91"/>
    <w:rsid w:val="008A2148"/>
    <w:rsid w:val="008A2BAB"/>
    <w:rsid w:val="008A2D7B"/>
    <w:rsid w:val="008A3144"/>
    <w:rsid w:val="008A36D8"/>
    <w:rsid w:val="008A3A43"/>
    <w:rsid w:val="008A446E"/>
    <w:rsid w:val="008A5DBE"/>
    <w:rsid w:val="008B0314"/>
    <w:rsid w:val="008B17CC"/>
    <w:rsid w:val="008B23E4"/>
    <w:rsid w:val="008B26A7"/>
    <w:rsid w:val="008B2ADB"/>
    <w:rsid w:val="008B2C63"/>
    <w:rsid w:val="008B33E1"/>
    <w:rsid w:val="008B4130"/>
    <w:rsid w:val="008B47F1"/>
    <w:rsid w:val="008B486B"/>
    <w:rsid w:val="008B4A65"/>
    <w:rsid w:val="008B5648"/>
    <w:rsid w:val="008B7F57"/>
    <w:rsid w:val="008C05CB"/>
    <w:rsid w:val="008C0658"/>
    <w:rsid w:val="008C1230"/>
    <w:rsid w:val="008C1323"/>
    <w:rsid w:val="008C3733"/>
    <w:rsid w:val="008C436C"/>
    <w:rsid w:val="008C4A63"/>
    <w:rsid w:val="008C54B7"/>
    <w:rsid w:val="008C56D9"/>
    <w:rsid w:val="008C57BA"/>
    <w:rsid w:val="008C6C29"/>
    <w:rsid w:val="008C7828"/>
    <w:rsid w:val="008C7A65"/>
    <w:rsid w:val="008C7C83"/>
    <w:rsid w:val="008D049A"/>
    <w:rsid w:val="008D0D2A"/>
    <w:rsid w:val="008D0D74"/>
    <w:rsid w:val="008D1E88"/>
    <w:rsid w:val="008D22A2"/>
    <w:rsid w:val="008D2B9D"/>
    <w:rsid w:val="008D302E"/>
    <w:rsid w:val="008D3E1E"/>
    <w:rsid w:val="008D5704"/>
    <w:rsid w:val="008D5E9A"/>
    <w:rsid w:val="008D7712"/>
    <w:rsid w:val="008D77F7"/>
    <w:rsid w:val="008E0FBE"/>
    <w:rsid w:val="008E1073"/>
    <w:rsid w:val="008E1215"/>
    <w:rsid w:val="008E176B"/>
    <w:rsid w:val="008E1AED"/>
    <w:rsid w:val="008E2030"/>
    <w:rsid w:val="008E52CE"/>
    <w:rsid w:val="008E6922"/>
    <w:rsid w:val="008F1B4E"/>
    <w:rsid w:val="008F2B3D"/>
    <w:rsid w:val="008F39AE"/>
    <w:rsid w:val="008F3F46"/>
    <w:rsid w:val="008F6540"/>
    <w:rsid w:val="008F6716"/>
    <w:rsid w:val="008F6D9C"/>
    <w:rsid w:val="00900B51"/>
    <w:rsid w:val="00900FF8"/>
    <w:rsid w:val="00901198"/>
    <w:rsid w:val="00901CEC"/>
    <w:rsid w:val="00903321"/>
    <w:rsid w:val="00904B68"/>
    <w:rsid w:val="00905A7A"/>
    <w:rsid w:val="00906F64"/>
    <w:rsid w:val="00912399"/>
    <w:rsid w:val="0091285E"/>
    <w:rsid w:val="00912945"/>
    <w:rsid w:val="00912DC8"/>
    <w:rsid w:val="00912FFF"/>
    <w:rsid w:val="0091357B"/>
    <w:rsid w:val="00913C62"/>
    <w:rsid w:val="00914327"/>
    <w:rsid w:val="00917187"/>
    <w:rsid w:val="009173F7"/>
    <w:rsid w:val="009174D7"/>
    <w:rsid w:val="0092068C"/>
    <w:rsid w:val="0092086E"/>
    <w:rsid w:val="009217A0"/>
    <w:rsid w:val="00921B4D"/>
    <w:rsid w:val="009221D8"/>
    <w:rsid w:val="00922BC3"/>
    <w:rsid w:val="0092614B"/>
    <w:rsid w:val="00927A55"/>
    <w:rsid w:val="00930999"/>
    <w:rsid w:val="00931636"/>
    <w:rsid w:val="00932367"/>
    <w:rsid w:val="009325B5"/>
    <w:rsid w:val="00933DCB"/>
    <w:rsid w:val="00934FB1"/>
    <w:rsid w:val="00934FC3"/>
    <w:rsid w:val="00935AF8"/>
    <w:rsid w:val="0093766C"/>
    <w:rsid w:val="00940D7D"/>
    <w:rsid w:val="009415FF"/>
    <w:rsid w:val="0094166A"/>
    <w:rsid w:val="00942508"/>
    <w:rsid w:val="00942763"/>
    <w:rsid w:val="00942CE0"/>
    <w:rsid w:val="0094305F"/>
    <w:rsid w:val="0094332B"/>
    <w:rsid w:val="00946C56"/>
    <w:rsid w:val="00947329"/>
    <w:rsid w:val="00947594"/>
    <w:rsid w:val="00947767"/>
    <w:rsid w:val="00950AC6"/>
    <w:rsid w:val="0095128A"/>
    <w:rsid w:val="00951C8B"/>
    <w:rsid w:val="009529A3"/>
    <w:rsid w:val="009536E0"/>
    <w:rsid w:val="00953FC1"/>
    <w:rsid w:val="00954203"/>
    <w:rsid w:val="0095518D"/>
    <w:rsid w:val="00956119"/>
    <w:rsid w:val="00956AF5"/>
    <w:rsid w:val="00962160"/>
    <w:rsid w:val="0096590F"/>
    <w:rsid w:val="009701D3"/>
    <w:rsid w:val="0097069C"/>
    <w:rsid w:val="009720AF"/>
    <w:rsid w:val="00975E4B"/>
    <w:rsid w:val="00975E93"/>
    <w:rsid w:val="00976E5F"/>
    <w:rsid w:val="009770B1"/>
    <w:rsid w:val="009777B4"/>
    <w:rsid w:val="00977A24"/>
    <w:rsid w:val="00977B72"/>
    <w:rsid w:val="00983570"/>
    <w:rsid w:val="00983626"/>
    <w:rsid w:val="0098473A"/>
    <w:rsid w:val="00984A7B"/>
    <w:rsid w:val="0098631A"/>
    <w:rsid w:val="00986879"/>
    <w:rsid w:val="00987574"/>
    <w:rsid w:val="009914CE"/>
    <w:rsid w:val="009915AC"/>
    <w:rsid w:val="00993474"/>
    <w:rsid w:val="0099379F"/>
    <w:rsid w:val="00995E62"/>
    <w:rsid w:val="009969B0"/>
    <w:rsid w:val="009972FA"/>
    <w:rsid w:val="009A04E5"/>
    <w:rsid w:val="009A0C9E"/>
    <w:rsid w:val="009A2C03"/>
    <w:rsid w:val="009A3278"/>
    <w:rsid w:val="009A435F"/>
    <w:rsid w:val="009A5564"/>
    <w:rsid w:val="009A6097"/>
    <w:rsid w:val="009A6D13"/>
    <w:rsid w:val="009A7242"/>
    <w:rsid w:val="009B13B2"/>
    <w:rsid w:val="009B1471"/>
    <w:rsid w:val="009B166C"/>
    <w:rsid w:val="009B2F2D"/>
    <w:rsid w:val="009B2F81"/>
    <w:rsid w:val="009B3736"/>
    <w:rsid w:val="009B3A9C"/>
    <w:rsid w:val="009B3DB2"/>
    <w:rsid w:val="009B4076"/>
    <w:rsid w:val="009B5704"/>
    <w:rsid w:val="009B58C5"/>
    <w:rsid w:val="009B7CAB"/>
    <w:rsid w:val="009C31B8"/>
    <w:rsid w:val="009C5344"/>
    <w:rsid w:val="009C6BD8"/>
    <w:rsid w:val="009C7BFB"/>
    <w:rsid w:val="009D1FC6"/>
    <w:rsid w:val="009D231D"/>
    <w:rsid w:val="009D35A7"/>
    <w:rsid w:val="009D42F3"/>
    <w:rsid w:val="009D4EA0"/>
    <w:rsid w:val="009D5AA1"/>
    <w:rsid w:val="009D6B78"/>
    <w:rsid w:val="009D6DE5"/>
    <w:rsid w:val="009D723A"/>
    <w:rsid w:val="009D7C46"/>
    <w:rsid w:val="009D7D6D"/>
    <w:rsid w:val="009E29EB"/>
    <w:rsid w:val="009E2DF0"/>
    <w:rsid w:val="009E383D"/>
    <w:rsid w:val="009E492B"/>
    <w:rsid w:val="009E7F29"/>
    <w:rsid w:val="009F0A17"/>
    <w:rsid w:val="009F0B37"/>
    <w:rsid w:val="009F2EC9"/>
    <w:rsid w:val="009F3845"/>
    <w:rsid w:val="009F38BA"/>
    <w:rsid w:val="009F4983"/>
    <w:rsid w:val="009F61E1"/>
    <w:rsid w:val="009F68DB"/>
    <w:rsid w:val="009F68F2"/>
    <w:rsid w:val="009F6A5A"/>
    <w:rsid w:val="009F7C48"/>
    <w:rsid w:val="00A00F6F"/>
    <w:rsid w:val="00A027B1"/>
    <w:rsid w:val="00A02992"/>
    <w:rsid w:val="00A02D42"/>
    <w:rsid w:val="00A03230"/>
    <w:rsid w:val="00A03329"/>
    <w:rsid w:val="00A03EB0"/>
    <w:rsid w:val="00A05E05"/>
    <w:rsid w:val="00A05F84"/>
    <w:rsid w:val="00A06262"/>
    <w:rsid w:val="00A06C89"/>
    <w:rsid w:val="00A06E71"/>
    <w:rsid w:val="00A117DD"/>
    <w:rsid w:val="00A117E7"/>
    <w:rsid w:val="00A12514"/>
    <w:rsid w:val="00A12C23"/>
    <w:rsid w:val="00A14342"/>
    <w:rsid w:val="00A14AE5"/>
    <w:rsid w:val="00A15A03"/>
    <w:rsid w:val="00A1614D"/>
    <w:rsid w:val="00A16F2B"/>
    <w:rsid w:val="00A20D85"/>
    <w:rsid w:val="00A224C1"/>
    <w:rsid w:val="00A22C5C"/>
    <w:rsid w:val="00A22E87"/>
    <w:rsid w:val="00A232C9"/>
    <w:rsid w:val="00A24CD1"/>
    <w:rsid w:val="00A250AF"/>
    <w:rsid w:val="00A252AE"/>
    <w:rsid w:val="00A25335"/>
    <w:rsid w:val="00A25BC0"/>
    <w:rsid w:val="00A25EA4"/>
    <w:rsid w:val="00A31230"/>
    <w:rsid w:val="00A330AF"/>
    <w:rsid w:val="00A33687"/>
    <w:rsid w:val="00A33D7A"/>
    <w:rsid w:val="00A35A1C"/>
    <w:rsid w:val="00A35DBF"/>
    <w:rsid w:val="00A361D0"/>
    <w:rsid w:val="00A362E1"/>
    <w:rsid w:val="00A4018D"/>
    <w:rsid w:val="00A407AB"/>
    <w:rsid w:val="00A40CF3"/>
    <w:rsid w:val="00A42A65"/>
    <w:rsid w:val="00A43AE7"/>
    <w:rsid w:val="00A45083"/>
    <w:rsid w:val="00A45086"/>
    <w:rsid w:val="00A45E63"/>
    <w:rsid w:val="00A466FC"/>
    <w:rsid w:val="00A46968"/>
    <w:rsid w:val="00A47C70"/>
    <w:rsid w:val="00A50881"/>
    <w:rsid w:val="00A50FAD"/>
    <w:rsid w:val="00A51740"/>
    <w:rsid w:val="00A51A55"/>
    <w:rsid w:val="00A522F0"/>
    <w:rsid w:val="00A52922"/>
    <w:rsid w:val="00A54424"/>
    <w:rsid w:val="00A548B1"/>
    <w:rsid w:val="00A553FF"/>
    <w:rsid w:val="00A56191"/>
    <w:rsid w:val="00A56366"/>
    <w:rsid w:val="00A570B8"/>
    <w:rsid w:val="00A57264"/>
    <w:rsid w:val="00A57759"/>
    <w:rsid w:val="00A57E37"/>
    <w:rsid w:val="00A60AC4"/>
    <w:rsid w:val="00A61785"/>
    <w:rsid w:val="00A62599"/>
    <w:rsid w:val="00A62ECD"/>
    <w:rsid w:val="00A64CE0"/>
    <w:rsid w:val="00A651F1"/>
    <w:rsid w:val="00A66316"/>
    <w:rsid w:val="00A665C1"/>
    <w:rsid w:val="00A665DF"/>
    <w:rsid w:val="00A671F2"/>
    <w:rsid w:val="00A67D59"/>
    <w:rsid w:val="00A70B30"/>
    <w:rsid w:val="00A70ED2"/>
    <w:rsid w:val="00A722EA"/>
    <w:rsid w:val="00A73C95"/>
    <w:rsid w:val="00A7620B"/>
    <w:rsid w:val="00A7655E"/>
    <w:rsid w:val="00A7777B"/>
    <w:rsid w:val="00A8051C"/>
    <w:rsid w:val="00A8072E"/>
    <w:rsid w:val="00A808AD"/>
    <w:rsid w:val="00A81FDE"/>
    <w:rsid w:val="00A83824"/>
    <w:rsid w:val="00A84C04"/>
    <w:rsid w:val="00A852BC"/>
    <w:rsid w:val="00A85B99"/>
    <w:rsid w:val="00A868AF"/>
    <w:rsid w:val="00A87C80"/>
    <w:rsid w:val="00A9051D"/>
    <w:rsid w:val="00A90B6F"/>
    <w:rsid w:val="00A90E6A"/>
    <w:rsid w:val="00A917D9"/>
    <w:rsid w:val="00A93916"/>
    <w:rsid w:val="00A954B5"/>
    <w:rsid w:val="00A9570D"/>
    <w:rsid w:val="00A95924"/>
    <w:rsid w:val="00A9623D"/>
    <w:rsid w:val="00A9723E"/>
    <w:rsid w:val="00AA0A8F"/>
    <w:rsid w:val="00AA1C0F"/>
    <w:rsid w:val="00AA1F13"/>
    <w:rsid w:val="00AA22BB"/>
    <w:rsid w:val="00AA245C"/>
    <w:rsid w:val="00AA2D27"/>
    <w:rsid w:val="00AA3E2B"/>
    <w:rsid w:val="00AA3E61"/>
    <w:rsid w:val="00AA4670"/>
    <w:rsid w:val="00AA4682"/>
    <w:rsid w:val="00AA7B04"/>
    <w:rsid w:val="00AB156D"/>
    <w:rsid w:val="00AB1719"/>
    <w:rsid w:val="00AB36D8"/>
    <w:rsid w:val="00AB3A14"/>
    <w:rsid w:val="00AB449D"/>
    <w:rsid w:val="00AB5050"/>
    <w:rsid w:val="00AB594B"/>
    <w:rsid w:val="00AB6D44"/>
    <w:rsid w:val="00AC05A8"/>
    <w:rsid w:val="00AC1327"/>
    <w:rsid w:val="00AC2381"/>
    <w:rsid w:val="00AC2FE4"/>
    <w:rsid w:val="00AC3169"/>
    <w:rsid w:val="00AC3942"/>
    <w:rsid w:val="00AC597C"/>
    <w:rsid w:val="00AC6D56"/>
    <w:rsid w:val="00AD0910"/>
    <w:rsid w:val="00AD0F74"/>
    <w:rsid w:val="00AD1539"/>
    <w:rsid w:val="00AD72DE"/>
    <w:rsid w:val="00AD7F63"/>
    <w:rsid w:val="00AE11A6"/>
    <w:rsid w:val="00AE3AE1"/>
    <w:rsid w:val="00AE4D10"/>
    <w:rsid w:val="00AE6C23"/>
    <w:rsid w:val="00AF0620"/>
    <w:rsid w:val="00AF098E"/>
    <w:rsid w:val="00AF0E63"/>
    <w:rsid w:val="00AF15F3"/>
    <w:rsid w:val="00AF1728"/>
    <w:rsid w:val="00AF1BC7"/>
    <w:rsid w:val="00AF2435"/>
    <w:rsid w:val="00AF4A75"/>
    <w:rsid w:val="00AF5178"/>
    <w:rsid w:val="00AF564F"/>
    <w:rsid w:val="00AF6D4D"/>
    <w:rsid w:val="00AF7392"/>
    <w:rsid w:val="00AF7611"/>
    <w:rsid w:val="00AF79B1"/>
    <w:rsid w:val="00AF7EF9"/>
    <w:rsid w:val="00B01DB6"/>
    <w:rsid w:val="00B0247D"/>
    <w:rsid w:val="00B02BF0"/>
    <w:rsid w:val="00B03837"/>
    <w:rsid w:val="00B03EB4"/>
    <w:rsid w:val="00B068EB"/>
    <w:rsid w:val="00B07756"/>
    <w:rsid w:val="00B1075D"/>
    <w:rsid w:val="00B114B1"/>
    <w:rsid w:val="00B12B55"/>
    <w:rsid w:val="00B13D90"/>
    <w:rsid w:val="00B13F1C"/>
    <w:rsid w:val="00B141A0"/>
    <w:rsid w:val="00B14EE6"/>
    <w:rsid w:val="00B15BAB"/>
    <w:rsid w:val="00B168DB"/>
    <w:rsid w:val="00B170F2"/>
    <w:rsid w:val="00B2072D"/>
    <w:rsid w:val="00B20FC9"/>
    <w:rsid w:val="00B21889"/>
    <w:rsid w:val="00B227CF"/>
    <w:rsid w:val="00B269FD"/>
    <w:rsid w:val="00B26E8A"/>
    <w:rsid w:val="00B26E8F"/>
    <w:rsid w:val="00B2706C"/>
    <w:rsid w:val="00B30283"/>
    <w:rsid w:val="00B30FCD"/>
    <w:rsid w:val="00B318D8"/>
    <w:rsid w:val="00B32142"/>
    <w:rsid w:val="00B35249"/>
    <w:rsid w:val="00B358A3"/>
    <w:rsid w:val="00B36063"/>
    <w:rsid w:val="00B372CD"/>
    <w:rsid w:val="00B37661"/>
    <w:rsid w:val="00B40569"/>
    <w:rsid w:val="00B40FF5"/>
    <w:rsid w:val="00B41C5A"/>
    <w:rsid w:val="00B42984"/>
    <w:rsid w:val="00B43D83"/>
    <w:rsid w:val="00B44E7D"/>
    <w:rsid w:val="00B458E1"/>
    <w:rsid w:val="00B4612F"/>
    <w:rsid w:val="00B4689A"/>
    <w:rsid w:val="00B47C18"/>
    <w:rsid w:val="00B47CF9"/>
    <w:rsid w:val="00B515C5"/>
    <w:rsid w:val="00B5253D"/>
    <w:rsid w:val="00B52AA4"/>
    <w:rsid w:val="00B534B0"/>
    <w:rsid w:val="00B53955"/>
    <w:rsid w:val="00B53DE3"/>
    <w:rsid w:val="00B5472C"/>
    <w:rsid w:val="00B552E9"/>
    <w:rsid w:val="00B556BB"/>
    <w:rsid w:val="00B55BB3"/>
    <w:rsid w:val="00B5655C"/>
    <w:rsid w:val="00B57D50"/>
    <w:rsid w:val="00B60B4A"/>
    <w:rsid w:val="00B6121E"/>
    <w:rsid w:val="00B62274"/>
    <w:rsid w:val="00B63B71"/>
    <w:rsid w:val="00B65A11"/>
    <w:rsid w:val="00B65D53"/>
    <w:rsid w:val="00B65E1A"/>
    <w:rsid w:val="00B66636"/>
    <w:rsid w:val="00B66C09"/>
    <w:rsid w:val="00B67334"/>
    <w:rsid w:val="00B6742D"/>
    <w:rsid w:val="00B70300"/>
    <w:rsid w:val="00B70927"/>
    <w:rsid w:val="00B71E99"/>
    <w:rsid w:val="00B7269C"/>
    <w:rsid w:val="00B7480B"/>
    <w:rsid w:val="00B74EA9"/>
    <w:rsid w:val="00B7625F"/>
    <w:rsid w:val="00B76DFB"/>
    <w:rsid w:val="00B7722A"/>
    <w:rsid w:val="00B77DB3"/>
    <w:rsid w:val="00B800D9"/>
    <w:rsid w:val="00B80D1D"/>
    <w:rsid w:val="00B80EAD"/>
    <w:rsid w:val="00B8140C"/>
    <w:rsid w:val="00B81C96"/>
    <w:rsid w:val="00B86E8E"/>
    <w:rsid w:val="00B879FE"/>
    <w:rsid w:val="00B87A61"/>
    <w:rsid w:val="00B905E4"/>
    <w:rsid w:val="00B93606"/>
    <w:rsid w:val="00B93FDF"/>
    <w:rsid w:val="00B946B4"/>
    <w:rsid w:val="00B950DB"/>
    <w:rsid w:val="00B95383"/>
    <w:rsid w:val="00B97F4B"/>
    <w:rsid w:val="00BA01C7"/>
    <w:rsid w:val="00BA16C1"/>
    <w:rsid w:val="00BA17CD"/>
    <w:rsid w:val="00BA22F9"/>
    <w:rsid w:val="00BA2676"/>
    <w:rsid w:val="00BA2930"/>
    <w:rsid w:val="00BA2DC4"/>
    <w:rsid w:val="00BA3759"/>
    <w:rsid w:val="00BA37A8"/>
    <w:rsid w:val="00BA4EE8"/>
    <w:rsid w:val="00BA4F5A"/>
    <w:rsid w:val="00BA5655"/>
    <w:rsid w:val="00BA5A0E"/>
    <w:rsid w:val="00BA5D8C"/>
    <w:rsid w:val="00BB012C"/>
    <w:rsid w:val="00BB04F4"/>
    <w:rsid w:val="00BB05B3"/>
    <w:rsid w:val="00BB0743"/>
    <w:rsid w:val="00BB1020"/>
    <w:rsid w:val="00BB121E"/>
    <w:rsid w:val="00BB169F"/>
    <w:rsid w:val="00BB1AF4"/>
    <w:rsid w:val="00BB30A0"/>
    <w:rsid w:val="00BB4698"/>
    <w:rsid w:val="00BB60F0"/>
    <w:rsid w:val="00BB69B1"/>
    <w:rsid w:val="00BC2FC7"/>
    <w:rsid w:val="00BC4AAC"/>
    <w:rsid w:val="00BC5723"/>
    <w:rsid w:val="00BC5A6A"/>
    <w:rsid w:val="00BC70A9"/>
    <w:rsid w:val="00BC7235"/>
    <w:rsid w:val="00BD0B60"/>
    <w:rsid w:val="00BD20E6"/>
    <w:rsid w:val="00BD267E"/>
    <w:rsid w:val="00BD32EA"/>
    <w:rsid w:val="00BD37B8"/>
    <w:rsid w:val="00BD398C"/>
    <w:rsid w:val="00BD3ACE"/>
    <w:rsid w:val="00BD5760"/>
    <w:rsid w:val="00BD5C0A"/>
    <w:rsid w:val="00BD6D48"/>
    <w:rsid w:val="00BD7BE3"/>
    <w:rsid w:val="00BE0801"/>
    <w:rsid w:val="00BE2844"/>
    <w:rsid w:val="00BE31C8"/>
    <w:rsid w:val="00BE35CA"/>
    <w:rsid w:val="00BE42E2"/>
    <w:rsid w:val="00BE454E"/>
    <w:rsid w:val="00BE5367"/>
    <w:rsid w:val="00BE7353"/>
    <w:rsid w:val="00BE78BF"/>
    <w:rsid w:val="00BF0938"/>
    <w:rsid w:val="00BF099F"/>
    <w:rsid w:val="00BF233A"/>
    <w:rsid w:val="00BF33FA"/>
    <w:rsid w:val="00BF400D"/>
    <w:rsid w:val="00BF443F"/>
    <w:rsid w:val="00BF629B"/>
    <w:rsid w:val="00C01519"/>
    <w:rsid w:val="00C016C7"/>
    <w:rsid w:val="00C030F9"/>
    <w:rsid w:val="00C03806"/>
    <w:rsid w:val="00C03D64"/>
    <w:rsid w:val="00C03DEB"/>
    <w:rsid w:val="00C047EE"/>
    <w:rsid w:val="00C04EF2"/>
    <w:rsid w:val="00C05164"/>
    <w:rsid w:val="00C057CF"/>
    <w:rsid w:val="00C06765"/>
    <w:rsid w:val="00C07C25"/>
    <w:rsid w:val="00C10EFD"/>
    <w:rsid w:val="00C1250E"/>
    <w:rsid w:val="00C13CEA"/>
    <w:rsid w:val="00C145AE"/>
    <w:rsid w:val="00C146E1"/>
    <w:rsid w:val="00C15576"/>
    <w:rsid w:val="00C16301"/>
    <w:rsid w:val="00C1676E"/>
    <w:rsid w:val="00C1715E"/>
    <w:rsid w:val="00C215C9"/>
    <w:rsid w:val="00C223B0"/>
    <w:rsid w:val="00C23D50"/>
    <w:rsid w:val="00C24816"/>
    <w:rsid w:val="00C27121"/>
    <w:rsid w:val="00C27262"/>
    <w:rsid w:val="00C2742B"/>
    <w:rsid w:val="00C27911"/>
    <w:rsid w:val="00C279E5"/>
    <w:rsid w:val="00C30EFE"/>
    <w:rsid w:val="00C326DF"/>
    <w:rsid w:val="00C336AB"/>
    <w:rsid w:val="00C33B36"/>
    <w:rsid w:val="00C3424F"/>
    <w:rsid w:val="00C34D86"/>
    <w:rsid w:val="00C36405"/>
    <w:rsid w:val="00C372E9"/>
    <w:rsid w:val="00C37322"/>
    <w:rsid w:val="00C403FF"/>
    <w:rsid w:val="00C4084A"/>
    <w:rsid w:val="00C40B37"/>
    <w:rsid w:val="00C4104B"/>
    <w:rsid w:val="00C41268"/>
    <w:rsid w:val="00C41329"/>
    <w:rsid w:val="00C43FD0"/>
    <w:rsid w:val="00C442EF"/>
    <w:rsid w:val="00C449BC"/>
    <w:rsid w:val="00C4693C"/>
    <w:rsid w:val="00C475EA"/>
    <w:rsid w:val="00C5084A"/>
    <w:rsid w:val="00C5187F"/>
    <w:rsid w:val="00C51DB8"/>
    <w:rsid w:val="00C5371C"/>
    <w:rsid w:val="00C538D8"/>
    <w:rsid w:val="00C5428D"/>
    <w:rsid w:val="00C54945"/>
    <w:rsid w:val="00C5636F"/>
    <w:rsid w:val="00C564F6"/>
    <w:rsid w:val="00C56A84"/>
    <w:rsid w:val="00C57764"/>
    <w:rsid w:val="00C57CC2"/>
    <w:rsid w:val="00C57EF1"/>
    <w:rsid w:val="00C609BD"/>
    <w:rsid w:val="00C616D2"/>
    <w:rsid w:val="00C618CE"/>
    <w:rsid w:val="00C61942"/>
    <w:rsid w:val="00C62E01"/>
    <w:rsid w:val="00C6532A"/>
    <w:rsid w:val="00C66730"/>
    <w:rsid w:val="00C67547"/>
    <w:rsid w:val="00C70A4F"/>
    <w:rsid w:val="00C71D19"/>
    <w:rsid w:val="00C7222C"/>
    <w:rsid w:val="00C73EF9"/>
    <w:rsid w:val="00C74236"/>
    <w:rsid w:val="00C7437B"/>
    <w:rsid w:val="00C75185"/>
    <w:rsid w:val="00C75501"/>
    <w:rsid w:val="00C75540"/>
    <w:rsid w:val="00C758A6"/>
    <w:rsid w:val="00C77693"/>
    <w:rsid w:val="00C77C04"/>
    <w:rsid w:val="00C77D65"/>
    <w:rsid w:val="00C80AFE"/>
    <w:rsid w:val="00C810D6"/>
    <w:rsid w:val="00C81A85"/>
    <w:rsid w:val="00C81BA2"/>
    <w:rsid w:val="00C83F55"/>
    <w:rsid w:val="00C85638"/>
    <w:rsid w:val="00C87627"/>
    <w:rsid w:val="00C877E4"/>
    <w:rsid w:val="00C906FC"/>
    <w:rsid w:val="00C91C7D"/>
    <w:rsid w:val="00C948BA"/>
    <w:rsid w:val="00C9491F"/>
    <w:rsid w:val="00C96054"/>
    <w:rsid w:val="00C96EC2"/>
    <w:rsid w:val="00C9710A"/>
    <w:rsid w:val="00C97E06"/>
    <w:rsid w:val="00CA0898"/>
    <w:rsid w:val="00CA14B5"/>
    <w:rsid w:val="00CA1814"/>
    <w:rsid w:val="00CA28F6"/>
    <w:rsid w:val="00CA35B6"/>
    <w:rsid w:val="00CA4518"/>
    <w:rsid w:val="00CB020B"/>
    <w:rsid w:val="00CB1772"/>
    <w:rsid w:val="00CB2088"/>
    <w:rsid w:val="00CB2E50"/>
    <w:rsid w:val="00CB3879"/>
    <w:rsid w:val="00CB4A4D"/>
    <w:rsid w:val="00CB5B1F"/>
    <w:rsid w:val="00CB6157"/>
    <w:rsid w:val="00CB6E00"/>
    <w:rsid w:val="00CC0C04"/>
    <w:rsid w:val="00CC0CC7"/>
    <w:rsid w:val="00CC0FA4"/>
    <w:rsid w:val="00CC2210"/>
    <w:rsid w:val="00CC4565"/>
    <w:rsid w:val="00CC4EEF"/>
    <w:rsid w:val="00CC5919"/>
    <w:rsid w:val="00CD00EC"/>
    <w:rsid w:val="00CD0B90"/>
    <w:rsid w:val="00CD0C57"/>
    <w:rsid w:val="00CD0CBB"/>
    <w:rsid w:val="00CD1466"/>
    <w:rsid w:val="00CD25B5"/>
    <w:rsid w:val="00CD2FBA"/>
    <w:rsid w:val="00CD4084"/>
    <w:rsid w:val="00CD72C3"/>
    <w:rsid w:val="00CE00ED"/>
    <w:rsid w:val="00CE159A"/>
    <w:rsid w:val="00CE2675"/>
    <w:rsid w:val="00CE2CBE"/>
    <w:rsid w:val="00CE4074"/>
    <w:rsid w:val="00CE5251"/>
    <w:rsid w:val="00CF0BD1"/>
    <w:rsid w:val="00CF0ED2"/>
    <w:rsid w:val="00CF3620"/>
    <w:rsid w:val="00CF437F"/>
    <w:rsid w:val="00CF4E27"/>
    <w:rsid w:val="00CF5A50"/>
    <w:rsid w:val="00CF68A4"/>
    <w:rsid w:val="00CF718B"/>
    <w:rsid w:val="00CF78B5"/>
    <w:rsid w:val="00D01500"/>
    <w:rsid w:val="00D023B4"/>
    <w:rsid w:val="00D02953"/>
    <w:rsid w:val="00D03B2A"/>
    <w:rsid w:val="00D0444E"/>
    <w:rsid w:val="00D0592A"/>
    <w:rsid w:val="00D06249"/>
    <w:rsid w:val="00D06410"/>
    <w:rsid w:val="00D0686C"/>
    <w:rsid w:val="00D0711A"/>
    <w:rsid w:val="00D073D1"/>
    <w:rsid w:val="00D079FD"/>
    <w:rsid w:val="00D10A2A"/>
    <w:rsid w:val="00D10CC7"/>
    <w:rsid w:val="00D11663"/>
    <w:rsid w:val="00D11EE4"/>
    <w:rsid w:val="00D12837"/>
    <w:rsid w:val="00D137CE"/>
    <w:rsid w:val="00D13CB8"/>
    <w:rsid w:val="00D14767"/>
    <w:rsid w:val="00D14F85"/>
    <w:rsid w:val="00D15377"/>
    <w:rsid w:val="00D159E9"/>
    <w:rsid w:val="00D162D6"/>
    <w:rsid w:val="00D16E48"/>
    <w:rsid w:val="00D17ADD"/>
    <w:rsid w:val="00D17D74"/>
    <w:rsid w:val="00D20697"/>
    <w:rsid w:val="00D206D6"/>
    <w:rsid w:val="00D2077B"/>
    <w:rsid w:val="00D21AD9"/>
    <w:rsid w:val="00D22159"/>
    <w:rsid w:val="00D223D9"/>
    <w:rsid w:val="00D223E0"/>
    <w:rsid w:val="00D24327"/>
    <w:rsid w:val="00D25404"/>
    <w:rsid w:val="00D25AE5"/>
    <w:rsid w:val="00D26F54"/>
    <w:rsid w:val="00D26FDB"/>
    <w:rsid w:val="00D31CE9"/>
    <w:rsid w:val="00D32FBA"/>
    <w:rsid w:val="00D33B61"/>
    <w:rsid w:val="00D3415D"/>
    <w:rsid w:val="00D35338"/>
    <w:rsid w:val="00D355F9"/>
    <w:rsid w:val="00D36C36"/>
    <w:rsid w:val="00D40C30"/>
    <w:rsid w:val="00D40CEF"/>
    <w:rsid w:val="00D410CA"/>
    <w:rsid w:val="00D430D5"/>
    <w:rsid w:val="00D43D30"/>
    <w:rsid w:val="00D43FE7"/>
    <w:rsid w:val="00D452AA"/>
    <w:rsid w:val="00D455BB"/>
    <w:rsid w:val="00D471DE"/>
    <w:rsid w:val="00D47C43"/>
    <w:rsid w:val="00D50763"/>
    <w:rsid w:val="00D507A5"/>
    <w:rsid w:val="00D521DC"/>
    <w:rsid w:val="00D5362F"/>
    <w:rsid w:val="00D53FB9"/>
    <w:rsid w:val="00D542F4"/>
    <w:rsid w:val="00D54C9A"/>
    <w:rsid w:val="00D55478"/>
    <w:rsid w:val="00D557E0"/>
    <w:rsid w:val="00D55D87"/>
    <w:rsid w:val="00D56A95"/>
    <w:rsid w:val="00D57D4C"/>
    <w:rsid w:val="00D62E8D"/>
    <w:rsid w:val="00D62F17"/>
    <w:rsid w:val="00D630C6"/>
    <w:rsid w:val="00D63A7A"/>
    <w:rsid w:val="00D649E0"/>
    <w:rsid w:val="00D64CD9"/>
    <w:rsid w:val="00D65C63"/>
    <w:rsid w:val="00D660F8"/>
    <w:rsid w:val="00D66D9A"/>
    <w:rsid w:val="00D67E12"/>
    <w:rsid w:val="00D71017"/>
    <w:rsid w:val="00D71276"/>
    <w:rsid w:val="00D71DB5"/>
    <w:rsid w:val="00D724CD"/>
    <w:rsid w:val="00D72AD8"/>
    <w:rsid w:val="00D73014"/>
    <w:rsid w:val="00D73345"/>
    <w:rsid w:val="00D738DF"/>
    <w:rsid w:val="00D73A83"/>
    <w:rsid w:val="00D74939"/>
    <w:rsid w:val="00D75619"/>
    <w:rsid w:val="00D76FA9"/>
    <w:rsid w:val="00D7722D"/>
    <w:rsid w:val="00D7762F"/>
    <w:rsid w:val="00D777AD"/>
    <w:rsid w:val="00D77FD3"/>
    <w:rsid w:val="00D804B3"/>
    <w:rsid w:val="00D80D34"/>
    <w:rsid w:val="00D8102C"/>
    <w:rsid w:val="00D817ED"/>
    <w:rsid w:val="00D82E1A"/>
    <w:rsid w:val="00D9218E"/>
    <w:rsid w:val="00D929F4"/>
    <w:rsid w:val="00D94705"/>
    <w:rsid w:val="00D9477B"/>
    <w:rsid w:val="00D950E7"/>
    <w:rsid w:val="00D9755C"/>
    <w:rsid w:val="00D979F5"/>
    <w:rsid w:val="00D97DF4"/>
    <w:rsid w:val="00DA016E"/>
    <w:rsid w:val="00DA065D"/>
    <w:rsid w:val="00DA0ED0"/>
    <w:rsid w:val="00DA1936"/>
    <w:rsid w:val="00DA1C36"/>
    <w:rsid w:val="00DA2464"/>
    <w:rsid w:val="00DA2606"/>
    <w:rsid w:val="00DA4546"/>
    <w:rsid w:val="00DA48D7"/>
    <w:rsid w:val="00DA5AE4"/>
    <w:rsid w:val="00DA5D7E"/>
    <w:rsid w:val="00DA7C93"/>
    <w:rsid w:val="00DB0310"/>
    <w:rsid w:val="00DB0AE4"/>
    <w:rsid w:val="00DB1B0E"/>
    <w:rsid w:val="00DB3D9F"/>
    <w:rsid w:val="00DB4EE6"/>
    <w:rsid w:val="00DB651F"/>
    <w:rsid w:val="00DB6FB1"/>
    <w:rsid w:val="00DB6FCE"/>
    <w:rsid w:val="00DB7F04"/>
    <w:rsid w:val="00DC03C7"/>
    <w:rsid w:val="00DC0894"/>
    <w:rsid w:val="00DC1213"/>
    <w:rsid w:val="00DC2373"/>
    <w:rsid w:val="00DC2CD2"/>
    <w:rsid w:val="00DC4DB5"/>
    <w:rsid w:val="00DC5D86"/>
    <w:rsid w:val="00DC7D3F"/>
    <w:rsid w:val="00DD2968"/>
    <w:rsid w:val="00DD2D5A"/>
    <w:rsid w:val="00DD3C79"/>
    <w:rsid w:val="00DD4042"/>
    <w:rsid w:val="00DD41EC"/>
    <w:rsid w:val="00DD609D"/>
    <w:rsid w:val="00DD74F3"/>
    <w:rsid w:val="00DD7937"/>
    <w:rsid w:val="00DD79B8"/>
    <w:rsid w:val="00DD7A4F"/>
    <w:rsid w:val="00DE05E2"/>
    <w:rsid w:val="00DE0ABF"/>
    <w:rsid w:val="00DE12F0"/>
    <w:rsid w:val="00DE1357"/>
    <w:rsid w:val="00DE137F"/>
    <w:rsid w:val="00DE19C3"/>
    <w:rsid w:val="00DE2B49"/>
    <w:rsid w:val="00DE2F8D"/>
    <w:rsid w:val="00DE39E2"/>
    <w:rsid w:val="00DE44A1"/>
    <w:rsid w:val="00DE456A"/>
    <w:rsid w:val="00DE5CB9"/>
    <w:rsid w:val="00DE63A2"/>
    <w:rsid w:val="00DE6F3F"/>
    <w:rsid w:val="00DE767F"/>
    <w:rsid w:val="00DF016C"/>
    <w:rsid w:val="00DF0522"/>
    <w:rsid w:val="00DF0AD4"/>
    <w:rsid w:val="00DF1B9F"/>
    <w:rsid w:val="00DF228A"/>
    <w:rsid w:val="00DF2718"/>
    <w:rsid w:val="00DF432B"/>
    <w:rsid w:val="00DF53A0"/>
    <w:rsid w:val="00DF5833"/>
    <w:rsid w:val="00DF5921"/>
    <w:rsid w:val="00DF5D31"/>
    <w:rsid w:val="00DF5EE3"/>
    <w:rsid w:val="00DF60B2"/>
    <w:rsid w:val="00DF69AE"/>
    <w:rsid w:val="00E000C6"/>
    <w:rsid w:val="00E00E49"/>
    <w:rsid w:val="00E00FD5"/>
    <w:rsid w:val="00E0122A"/>
    <w:rsid w:val="00E0322F"/>
    <w:rsid w:val="00E03588"/>
    <w:rsid w:val="00E0516D"/>
    <w:rsid w:val="00E05D3D"/>
    <w:rsid w:val="00E0675F"/>
    <w:rsid w:val="00E06EE8"/>
    <w:rsid w:val="00E0736E"/>
    <w:rsid w:val="00E07707"/>
    <w:rsid w:val="00E10995"/>
    <w:rsid w:val="00E1155C"/>
    <w:rsid w:val="00E121A9"/>
    <w:rsid w:val="00E13449"/>
    <w:rsid w:val="00E15EE1"/>
    <w:rsid w:val="00E16951"/>
    <w:rsid w:val="00E21113"/>
    <w:rsid w:val="00E214F3"/>
    <w:rsid w:val="00E21AE4"/>
    <w:rsid w:val="00E220FD"/>
    <w:rsid w:val="00E22A07"/>
    <w:rsid w:val="00E23053"/>
    <w:rsid w:val="00E236AA"/>
    <w:rsid w:val="00E25269"/>
    <w:rsid w:val="00E2584A"/>
    <w:rsid w:val="00E25B00"/>
    <w:rsid w:val="00E25D20"/>
    <w:rsid w:val="00E26589"/>
    <w:rsid w:val="00E26981"/>
    <w:rsid w:val="00E26D33"/>
    <w:rsid w:val="00E2781D"/>
    <w:rsid w:val="00E30762"/>
    <w:rsid w:val="00E30E44"/>
    <w:rsid w:val="00E31973"/>
    <w:rsid w:val="00E32464"/>
    <w:rsid w:val="00E33FEA"/>
    <w:rsid w:val="00E35BAE"/>
    <w:rsid w:val="00E37133"/>
    <w:rsid w:val="00E401CF"/>
    <w:rsid w:val="00E410D4"/>
    <w:rsid w:val="00E41FC8"/>
    <w:rsid w:val="00E433B3"/>
    <w:rsid w:val="00E4391C"/>
    <w:rsid w:val="00E43B73"/>
    <w:rsid w:val="00E44690"/>
    <w:rsid w:val="00E5075C"/>
    <w:rsid w:val="00E50FCE"/>
    <w:rsid w:val="00E523BA"/>
    <w:rsid w:val="00E54763"/>
    <w:rsid w:val="00E54FD4"/>
    <w:rsid w:val="00E561F0"/>
    <w:rsid w:val="00E56744"/>
    <w:rsid w:val="00E56989"/>
    <w:rsid w:val="00E57E73"/>
    <w:rsid w:val="00E63010"/>
    <w:rsid w:val="00E635B3"/>
    <w:rsid w:val="00E64214"/>
    <w:rsid w:val="00E6454E"/>
    <w:rsid w:val="00E64A68"/>
    <w:rsid w:val="00E65AD4"/>
    <w:rsid w:val="00E67AD6"/>
    <w:rsid w:val="00E67C7F"/>
    <w:rsid w:val="00E707C0"/>
    <w:rsid w:val="00E707F9"/>
    <w:rsid w:val="00E709F7"/>
    <w:rsid w:val="00E70D51"/>
    <w:rsid w:val="00E71C51"/>
    <w:rsid w:val="00E71DDD"/>
    <w:rsid w:val="00E72B00"/>
    <w:rsid w:val="00E7342E"/>
    <w:rsid w:val="00E74291"/>
    <w:rsid w:val="00E744D3"/>
    <w:rsid w:val="00E753B5"/>
    <w:rsid w:val="00E763C3"/>
    <w:rsid w:val="00E779E9"/>
    <w:rsid w:val="00E800E6"/>
    <w:rsid w:val="00E8079D"/>
    <w:rsid w:val="00E81374"/>
    <w:rsid w:val="00E82DE3"/>
    <w:rsid w:val="00E83D29"/>
    <w:rsid w:val="00E90525"/>
    <w:rsid w:val="00E90870"/>
    <w:rsid w:val="00E9124A"/>
    <w:rsid w:val="00E92C2A"/>
    <w:rsid w:val="00E92E11"/>
    <w:rsid w:val="00E930AD"/>
    <w:rsid w:val="00E9374D"/>
    <w:rsid w:val="00E937B8"/>
    <w:rsid w:val="00E96A8C"/>
    <w:rsid w:val="00E97F40"/>
    <w:rsid w:val="00EA2C23"/>
    <w:rsid w:val="00EA3804"/>
    <w:rsid w:val="00EA3DBC"/>
    <w:rsid w:val="00EA4348"/>
    <w:rsid w:val="00EA6F98"/>
    <w:rsid w:val="00EB081B"/>
    <w:rsid w:val="00EB1CE9"/>
    <w:rsid w:val="00EB2971"/>
    <w:rsid w:val="00EB3012"/>
    <w:rsid w:val="00EB3430"/>
    <w:rsid w:val="00EB4092"/>
    <w:rsid w:val="00EB52B2"/>
    <w:rsid w:val="00EB537C"/>
    <w:rsid w:val="00EB57B6"/>
    <w:rsid w:val="00EB5C5F"/>
    <w:rsid w:val="00EB6BCC"/>
    <w:rsid w:val="00EB6F3E"/>
    <w:rsid w:val="00EC0628"/>
    <w:rsid w:val="00EC1085"/>
    <w:rsid w:val="00EC109D"/>
    <w:rsid w:val="00EC2310"/>
    <w:rsid w:val="00EC2E3A"/>
    <w:rsid w:val="00EC3D10"/>
    <w:rsid w:val="00EC4B3E"/>
    <w:rsid w:val="00EC5969"/>
    <w:rsid w:val="00EC694D"/>
    <w:rsid w:val="00EC6FCB"/>
    <w:rsid w:val="00EC7E3A"/>
    <w:rsid w:val="00ED013A"/>
    <w:rsid w:val="00ED0252"/>
    <w:rsid w:val="00ED0875"/>
    <w:rsid w:val="00ED1278"/>
    <w:rsid w:val="00ED1956"/>
    <w:rsid w:val="00ED1D3D"/>
    <w:rsid w:val="00ED236E"/>
    <w:rsid w:val="00ED31F4"/>
    <w:rsid w:val="00ED4069"/>
    <w:rsid w:val="00ED55A0"/>
    <w:rsid w:val="00ED6440"/>
    <w:rsid w:val="00ED7E02"/>
    <w:rsid w:val="00EE03D1"/>
    <w:rsid w:val="00EE0CB9"/>
    <w:rsid w:val="00EE1173"/>
    <w:rsid w:val="00EE2895"/>
    <w:rsid w:val="00EE2C1B"/>
    <w:rsid w:val="00EE3865"/>
    <w:rsid w:val="00EE46C8"/>
    <w:rsid w:val="00EE7030"/>
    <w:rsid w:val="00EE7530"/>
    <w:rsid w:val="00EF04A9"/>
    <w:rsid w:val="00EF0E81"/>
    <w:rsid w:val="00EF1A12"/>
    <w:rsid w:val="00EF1AF3"/>
    <w:rsid w:val="00EF1C7A"/>
    <w:rsid w:val="00EF25E6"/>
    <w:rsid w:val="00EF2B37"/>
    <w:rsid w:val="00EF3A92"/>
    <w:rsid w:val="00EF5BA9"/>
    <w:rsid w:val="00EF5E1F"/>
    <w:rsid w:val="00F0110A"/>
    <w:rsid w:val="00F018D5"/>
    <w:rsid w:val="00F01C4F"/>
    <w:rsid w:val="00F0221E"/>
    <w:rsid w:val="00F029DB"/>
    <w:rsid w:val="00F02AEC"/>
    <w:rsid w:val="00F054C4"/>
    <w:rsid w:val="00F05528"/>
    <w:rsid w:val="00F0573B"/>
    <w:rsid w:val="00F06190"/>
    <w:rsid w:val="00F0737A"/>
    <w:rsid w:val="00F07AFE"/>
    <w:rsid w:val="00F07B0B"/>
    <w:rsid w:val="00F07EB5"/>
    <w:rsid w:val="00F108E1"/>
    <w:rsid w:val="00F1253B"/>
    <w:rsid w:val="00F12E50"/>
    <w:rsid w:val="00F13A94"/>
    <w:rsid w:val="00F148F0"/>
    <w:rsid w:val="00F15CB5"/>
    <w:rsid w:val="00F1603E"/>
    <w:rsid w:val="00F167E9"/>
    <w:rsid w:val="00F16861"/>
    <w:rsid w:val="00F2195E"/>
    <w:rsid w:val="00F22008"/>
    <w:rsid w:val="00F22392"/>
    <w:rsid w:val="00F22B6E"/>
    <w:rsid w:val="00F24B38"/>
    <w:rsid w:val="00F252DC"/>
    <w:rsid w:val="00F26E8A"/>
    <w:rsid w:val="00F27A96"/>
    <w:rsid w:val="00F30699"/>
    <w:rsid w:val="00F3118A"/>
    <w:rsid w:val="00F31B04"/>
    <w:rsid w:val="00F31B96"/>
    <w:rsid w:val="00F31EEF"/>
    <w:rsid w:val="00F32250"/>
    <w:rsid w:val="00F33165"/>
    <w:rsid w:val="00F33DA4"/>
    <w:rsid w:val="00F3457F"/>
    <w:rsid w:val="00F34993"/>
    <w:rsid w:val="00F36D06"/>
    <w:rsid w:val="00F36F01"/>
    <w:rsid w:val="00F37863"/>
    <w:rsid w:val="00F40135"/>
    <w:rsid w:val="00F41E17"/>
    <w:rsid w:val="00F420FB"/>
    <w:rsid w:val="00F42263"/>
    <w:rsid w:val="00F42E8D"/>
    <w:rsid w:val="00F42F89"/>
    <w:rsid w:val="00F4318F"/>
    <w:rsid w:val="00F45AE0"/>
    <w:rsid w:val="00F45F5F"/>
    <w:rsid w:val="00F460D3"/>
    <w:rsid w:val="00F47FD6"/>
    <w:rsid w:val="00F5078D"/>
    <w:rsid w:val="00F516FA"/>
    <w:rsid w:val="00F53246"/>
    <w:rsid w:val="00F53891"/>
    <w:rsid w:val="00F54083"/>
    <w:rsid w:val="00F54A73"/>
    <w:rsid w:val="00F55297"/>
    <w:rsid w:val="00F56A07"/>
    <w:rsid w:val="00F56FEA"/>
    <w:rsid w:val="00F571FA"/>
    <w:rsid w:val="00F611E2"/>
    <w:rsid w:val="00F61AE4"/>
    <w:rsid w:val="00F63AB3"/>
    <w:rsid w:val="00F647FC"/>
    <w:rsid w:val="00F65483"/>
    <w:rsid w:val="00F674E3"/>
    <w:rsid w:val="00F6775C"/>
    <w:rsid w:val="00F70137"/>
    <w:rsid w:val="00F71D97"/>
    <w:rsid w:val="00F73ACC"/>
    <w:rsid w:val="00F73DAD"/>
    <w:rsid w:val="00F74E7E"/>
    <w:rsid w:val="00F76D38"/>
    <w:rsid w:val="00F77EE3"/>
    <w:rsid w:val="00F8039B"/>
    <w:rsid w:val="00F805BD"/>
    <w:rsid w:val="00F80C31"/>
    <w:rsid w:val="00F80C79"/>
    <w:rsid w:val="00F816D8"/>
    <w:rsid w:val="00F81CF5"/>
    <w:rsid w:val="00F840E2"/>
    <w:rsid w:val="00F84324"/>
    <w:rsid w:val="00F848FE"/>
    <w:rsid w:val="00F85629"/>
    <w:rsid w:val="00F86150"/>
    <w:rsid w:val="00F8729C"/>
    <w:rsid w:val="00F87DB1"/>
    <w:rsid w:val="00F90083"/>
    <w:rsid w:val="00F92544"/>
    <w:rsid w:val="00F927AB"/>
    <w:rsid w:val="00F93F41"/>
    <w:rsid w:val="00F97BF3"/>
    <w:rsid w:val="00F97E66"/>
    <w:rsid w:val="00FA0A8D"/>
    <w:rsid w:val="00FA103E"/>
    <w:rsid w:val="00FA2872"/>
    <w:rsid w:val="00FA323A"/>
    <w:rsid w:val="00FA36E9"/>
    <w:rsid w:val="00FA7D67"/>
    <w:rsid w:val="00FA7F52"/>
    <w:rsid w:val="00FB1665"/>
    <w:rsid w:val="00FB1714"/>
    <w:rsid w:val="00FB26D4"/>
    <w:rsid w:val="00FB4DB5"/>
    <w:rsid w:val="00FB7839"/>
    <w:rsid w:val="00FC095E"/>
    <w:rsid w:val="00FC22CA"/>
    <w:rsid w:val="00FC2763"/>
    <w:rsid w:val="00FC511C"/>
    <w:rsid w:val="00FC59A6"/>
    <w:rsid w:val="00FC619D"/>
    <w:rsid w:val="00FC67F8"/>
    <w:rsid w:val="00FC69CE"/>
    <w:rsid w:val="00FC7DDE"/>
    <w:rsid w:val="00FD1446"/>
    <w:rsid w:val="00FD1F85"/>
    <w:rsid w:val="00FD25B6"/>
    <w:rsid w:val="00FD25BA"/>
    <w:rsid w:val="00FD4D17"/>
    <w:rsid w:val="00FD5396"/>
    <w:rsid w:val="00FD71E8"/>
    <w:rsid w:val="00FD78C0"/>
    <w:rsid w:val="00FD7ACA"/>
    <w:rsid w:val="00FE00F7"/>
    <w:rsid w:val="00FE25FC"/>
    <w:rsid w:val="00FE271C"/>
    <w:rsid w:val="00FE3E5B"/>
    <w:rsid w:val="00FE40BC"/>
    <w:rsid w:val="00FE4B05"/>
    <w:rsid w:val="00FE634B"/>
    <w:rsid w:val="00FE7052"/>
    <w:rsid w:val="00FE7E4C"/>
    <w:rsid w:val="00FF00B4"/>
    <w:rsid w:val="00FF0962"/>
    <w:rsid w:val="00FF1DEE"/>
    <w:rsid w:val="00FF397E"/>
    <w:rsid w:val="00FF5906"/>
    <w:rsid w:val="00FF5FA1"/>
    <w:rsid w:val="00FF6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oNotEmbedSmartTags/>
  <w:decimalSymbol w:val="."/>
  <w:listSeparator w:val=","/>
  <w14:docId w14:val="7B922E23"/>
  <w15:docId w15:val="{620C775C-F0C6-47AD-8F52-A90EE5634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4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22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1DCE"/>
    <w:pPr>
      <w:spacing w:before="300" w:after="40"/>
      <w:outlineLvl w:val="0"/>
    </w:pPr>
    <w:rPr>
      <w:rFonts w:ascii="Franklin Gothic Book" w:eastAsia="SimSun" w:hAnsi="Franklin Gothic Book"/>
      <w:color w:val="00656B" w:themeColor="accent1" w:themeShade="BF"/>
      <w:spacing w:val="20"/>
      <w:sz w:val="56"/>
      <w:szCs w:val="32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0F1DCE"/>
    <w:pPr>
      <w:spacing w:before="240" w:after="40"/>
      <w:outlineLvl w:val="1"/>
    </w:pPr>
    <w:rPr>
      <w:rFonts w:ascii="Franklin Gothic Book" w:eastAsia="SimSun" w:hAnsi="Franklin Gothic Book"/>
      <w:color w:val="595959" w:themeColor="text1" w:themeTint="A6"/>
      <w:spacing w:val="20"/>
      <w:sz w:val="44"/>
      <w:szCs w:val="28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1DCE"/>
    <w:pPr>
      <w:spacing w:before="200" w:after="40"/>
      <w:outlineLvl w:val="2"/>
    </w:pPr>
    <w:rPr>
      <w:rFonts w:ascii="Franklin Gothic Book" w:eastAsia="SimSun" w:hAnsi="Franklin Gothic Book"/>
      <w:color w:val="595959" w:themeColor="text1" w:themeTint="A6"/>
      <w:spacing w:val="20"/>
      <w:sz w:val="36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spacing w:before="240" w:line="276" w:lineRule="auto"/>
      <w:outlineLvl w:val="3"/>
    </w:pPr>
    <w:rPr>
      <w:rFonts w:asciiTheme="majorHAnsi" w:eastAsia="SimSun" w:hAnsiTheme="majorHAnsi"/>
      <w:b/>
      <w:color w:val="8CA423" w:themeColor="accent3" w:themeShade="BF"/>
      <w:spacing w:val="20"/>
      <w:szCs w:val="22"/>
      <w:lang w:val="en-US"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spacing w:before="200" w:line="276" w:lineRule="auto"/>
      <w:outlineLvl w:val="4"/>
    </w:pPr>
    <w:rPr>
      <w:rFonts w:asciiTheme="majorHAnsi" w:eastAsia="SimSun" w:hAnsiTheme="majorHAnsi"/>
      <w:b/>
      <w:i/>
      <w:color w:val="8CA423" w:themeColor="accent3" w:themeShade="BF"/>
      <w:spacing w:val="20"/>
      <w:sz w:val="20"/>
      <w:szCs w:val="26"/>
      <w:lang w:val="en-US"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spacing w:before="200" w:line="276" w:lineRule="auto"/>
      <w:outlineLvl w:val="5"/>
    </w:pPr>
    <w:rPr>
      <w:rFonts w:asciiTheme="majorHAnsi" w:eastAsia="SimSun" w:hAnsiTheme="majorHAnsi"/>
      <w:color w:val="5D6D17" w:themeColor="accent3" w:themeShade="7F"/>
      <w:spacing w:val="10"/>
      <w:szCs w:val="20"/>
      <w:lang w:val="en-US" w:eastAsia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spacing w:before="200" w:line="276" w:lineRule="auto"/>
      <w:outlineLvl w:val="6"/>
    </w:pPr>
    <w:rPr>
      <w:rFonts w:asciiTheme="majorHAnsi" w:eastAsia="SimSun" w:hAnsiTheme="majorHAnsi"/>
      <w:i/>
      <w:color w:val="5D6D17" w:themeColor="accent3" w:themeShade="7F"/>
      <w:spacing w:val="10"/>
      <w:szCs w:val="20"/>
      <w:lang w:val="en-US" w:eastAsia="en-US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spacing w:before="200" w:line="276" w:lineRule="auto"/>
      <w:outlineLvl w:val="7"/>
    </w:pPr>
    <w:rPr>
      <w:rFonts w:asciiTheme="majorHAnsi" w:eastAsia="SimSun" w:hAnsiTheme="majorHAnsi"/>
      <w:color w:val="008890" w:themeColor="accent1"/>
      <w:spacing w:val="10"/>
      <w:sz w:val="20"/>
      <w:szCs w:val="20"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spacing w:before="200" w:line="276" w:lineRule="auto"/>
      <w:outlineLvl w:val="8"/>
    </w:pPr>
    <w:rPr>
      <w:rFonts w:asciiTheme="majorHAnsi" w:eastAsia="SimSun" w:hAnsiTheme="majorHAnsi"/>
      <w:i/>
      <w:color w:val="008890" w:themeColor="accent1"/>
      <w:spacing w:val="10"/>
      <w:sz w:val="20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1DCE"/>
    <w:rPr>
      <w:rFonts w:ascii="Franklin Gothic Book" w:hAnsi="Franklin Gothic Book" w:cs="Times New Roman"/>
      <w:color w:val="00656B" w:themeColor="accent1" w:themeShade="BF"/>
      <w:spacing w:val="20"/>
      <w:sz w:val="5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F1DCE"/>
    <w:rPr>
      <w:rFonts w:ascii="Franklin Gothic Book" w:hAnsi="Franklin Gothic Book" w:cs="Times New Roman"/>
      <w:color w:val="595959" w:themeColor="text1" w:themeTint="A6"/>
      <w:spacing w:val="20"/>
      <w:sz w:val="4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F1DCE"/>
    <w:rPr>
      <w:rFonts w:ascii="Franklin Gothic Book" w:hAnsi="Franklin Gothic Book" w:cs="Times New Roman"/>
      <w:color w:val="595959" w:themeColor="text1" w:themeTint="A6"/>
      <w:spacing w:val="20"/>
      <w:sz w:val="36"/>
      <w:szCs w:val="24"/>
    </w:rPr>
  </w:style>
  <w:style w:type="paragraph" w:styleId="Title">
    <w:name w:val="Title"/>
    <w:basedOn w:val="Normal"/>
    <w:link w:val="TitleChar"/>
    <w:uiPriority w:val="10"/>
    <w:qFormat/>
    <w:rsid w:val="007B346A"/>
    <w:pPr>
      <w:framePr w:hSpace="180" w:wrap="around" w:vAnchor="text" w:hAnchor="margin" w:y="-429"/>
      <w:spacing w:after="160"/>
      <w:contextualSpacing/>
    </w:pPr>
    <w:rPr>
      <w:rFonts w:ascii="Franklin Gothic Demi Cond" w:eastAsia="SimSun" w:hAnsi="Franklin Gothic Demi Cond"/>
      <w:b/>
      <w:bCs/>
      <w:color w:val="008890" w:themeColor="accent1"/>
      <w:sz w:val="96"/>
      <w:szCs w:val="48"/>
      <w:lang w:val="en-US" w:eastAsia="en-US"/>
    </w:rPr>
  </w:style>
  <w:style w:type="character" w:customStyle="1" w:styleId="TitleChar">
    <w:name w:val="Title Char"/>
    <w:basedOn w:val="DefaultParagraphFont"/>
    <w:link w:val="Title"/>
    <w:uiPriority w:val="10"/>
    <w:rsid w:val="007B346A"/>
    <w:rPr>
      <w:rFonts w:ascii="Franklin Gothic Demi Cond" w:hAnsi="Franklin Gothic Demi Cond" w:cs="Times New Roman"/>
      <w:b/>
      <w:bCs/>
      <w:color w:val="008890" w:themeColor="accent1"/>
      <w:sz w:val="96"/>
      <w:szCs w:val="48"/>
    </w:rPr>
  </w:style>
  <w:style w:type="paragraph" w:styleId="Subtitle">
    <w:name w:val="Subtitle"/>
    <w:basedOn w:val="Normal"/>
    <w:link w:val="SubtitleChar"/>
    <w:uiPriority w:val="11"/>
    <w:qFormat/>
    <w:rsid w:val="007B346A"/>
    <w:pPr>
      <w:framePr w:hSpace="180" w:wrap="around" w:vAnchor="text" w:hAnchor="margin" w:y="-429"/>
      <w:spacing w:after="480"/>
    </w:pPr>
    <w:rPr>
      <w:rFonts w:ascii="Franklin Gothic Book" w:eastAsia="SimSun" w:hAnsi="Franklin Gothic Book" w:cstheme="minorHAnsi"/>
      <w:color w:val="7F7F7F" w:themeColor="text1" w:themeTint="80"/>
      <w:sz w:val="44"/>
      <w:lang w:val="en-US"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7B346A"/>
    <w:rPr>
      <w:rFonts w:ascii="Franklin Gothic Book" w:hAnsi="Franklin Gothic Book" w:cstheme="minorHAnsi"/>
      <w:color w:val="7F7F7F" w:themeColor="text1" w:themeTint="80"/>
      <w:sz w:val="44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  <w:spacing w:after="160" w:line="276" w:lineRule="auto"/>
    </w:pPr>
    <w:rPr>
      <w:rFonts w:asciiTheme="minorHAnsi" w:eastAsia="SimSun" w:hAnsiTheme="minorHAnsi"/>
      <w:color w:val="000000" w:themeColor="text1"/>
      <w:sz w:val="20"/>
      <w:szCs w:val="20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  <w:color w:val="000000" w:themeColor="text1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Pr>
      <w:rFonts w:asciiTheme="minorHAnsi" w:eastAsia="SimSun" w:hAnsiTheme="minorHAnsi"/>
      <w:bCs/>
      <w:smallCaps/>
      <w:color w:val="B3C225" w:themeColor="accent2" w:themeShade="BF"/>
      <w:spacing w:val="10"/>
      <w:sz w:val="18"/>
      <w:szCs w:val="18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160" w:line="276" w:lineRule="auto"/>
    </w:pPr>
    <w:rPr>
      <w:rFonts w:ascii="Tahoma" w:eastAsia="SimSun" w:hAnsi="Tahoma" w:cs="Tahoma"/>
      <w:color w:val="000000" w:themeColor="text1"/>
      <w:sz w:val="16"/>
      <w:szCs w:val="16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color w:val="000000" w:themeColor="text1"/>
      <w:sz w:val="16"/>
      <w:szCs w:val="16"/>
    </w:rPr>
  </w:style>
  <w:style w:type="paragraph" w:styleId="BlockText">
    <w:name w:val="Block Text"/>
    <w:aliases w:val="Block Quote"/>
    <w:uiPriority w:val="40"/>
    <w:pPr>
      <w:pBdr>
        <w:top w:val="single" w:sz="2" w:space="10" w:color="23F2FF" w:themeColor="accent1" w:themeTint="99"/>
        <w:bottom w:val="single" w:sz="24" w:space="10" w:color="23F2FF" w:themeColor="accent1" w:themeTint="99"/>
      </w:pBdr>
      <w:spacing w:after="280" w:line="240" w:lineRule="auto"/>
      <w:ind w:left="1440" w:right="1440"/>
      <w:jc w:val="both"/>
    </w:pPr>
    <w:rPr>
      <w:rFonts w:eastAsia="Times New Roman" w:cs="Times New Roman"/>
      <w:color w:val="7F7F7F" w:themeColor="background1" w:themeShade="7F"/>
      <w:sz w:val="28"/>
      <w:szCs w:val="28"/>
      <w:lang w:eastAsia="ko-KR" w:bidi="hi-IN"/>
    </w:rPr>
  </w:style>
  <w:style w:type="character" w:styleId="BookTitle">
    <w:name w:val="Book Title"/>
    <w:basedOn w:val="DefaultParagraphFont"/>
    <w:uiPriority w:val="33"/>
    <w:qFormat/>
    <w:rPr>
      <w:rFonts w:asciiTheme="majorHAnsi" w:hAnsiTheme="majorHAnsi" w:cs="Times New Roman"/>
      <w:i/>
      <w:color w:val="855D5D" w:themeColor="accent6"/>
      <w:sz w:val="20"/>
      <w:szCs w:val="20"/>
    </w:rPr>
  </w:style>
  <w:style w:type="character" w:styleId="Emphasis">
    <w:name w:val="Emphasis"/>
    <w:uiPriority w:val="20"/>
    <w:qFormat/>
    <w:rPr>
      <w:b/>
      <w:i/>
      <w:color w:val="404040" w:themeColor="text1" w:themeTint="BF"/>
      <w:spacing w:val="2"/>
      <w:w w:val="10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  <w:spacing w:after="160" w:line="276" w:lineRule="auto"/>
    </w:pPr>
    <w:rPr>
      <w:rFonts w:asciiTheme="minorHAnsi" w:eastAsia="SimSun" w:hAnsiTheme="minorHAnsi"/>
      <w:color w:val="000000" w:themeColor="text1"/>
      <w:sz w:val="20"/>
      <w:szCs w:val="20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  <w:color w:val="000000" w:themeColor="text1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hAnsiTheme="majorHAnsi" w:cs="Times New Roman"/>
      <w:b/>
      <w:color w:val="8CA423" w:themeColor="accent3" w:themeShade="BF"/>
      <w:spacing w:val="2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hAnsiTheme="majorHAnsi" w:cs="Times New Roman"/>
      <w:b/>
      <w:i/>
      <w:color w:val="8CA423" w:themeColor="accent3" w:themeShade="BF"/>
      <w:spacing w:val="20"/>
      <w:sz w:val="20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hAnsiTheme="majorHAnsi" w:cs="Times New Roman"/>
      <w:color w:val="5D6D17" w:themeColor="accent3" w:themeShade="7F"/>
      <w:spacing w:val="10"/>
      <w:sz w:val="24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hAnsiTheme="majorHAnsi" w:cs="Times New Roman"/>
      <w:i/>
      <w:color w:val="5D6D17" w:themeColor="accent3" w:themeShade="7F"/>
      <w:spacing w:val="10"/>
      <w:sz w:val="24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hAnsiTheme="majorHAnsi" w:cs="Times New Roman"/>
      <w:color w:val="008890" w:themeColor="accent1"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hAnsiTheme="majorHAnsi" w:cs="Times New Roman"/>
      <w:i/>
      <w:color w:val="008890" w:themeColor="accent1"/>
      <w:spacing w:val="10"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Pr>
      <w:rFonts w:asciiTheme="minorHAnsi" w:hAnsiTheme="minorHAnsi" w:cs="Times New Roman"/>
      <w:b/>
      <w:i/>
      <w:smallCaps/>
      <w:color w:val="D2DF57" w:themeColor="accent2"/>
      <w:spacing w:val="2"/>
      <w:w w:val="100"/>
      <w:sz w:val="20"/>
      <w:szCs w:val="20"/>
    </w:rPr>
  </w:style>
  <w:style w:type="paragraph" w:styleId="IntenseQuote">
    <w:name w:val="Intense Quote"/>
    <w:basedOn w:val="Normal"/>
    <w:link w:val="IntenseQuoteChar"/>
    <w:uiPriority w:val="30"/>
    <w:qFormat/>
    <w:pPr>
      <w:pBdr>
        <w:top w:val="single" w:sz="36" w:space="10" w:color="23F2FF" w:themeColor="accent1" w:themeTint="99"/>
        <w:left w:val="single" w:sz="24" w:space="10" w:color="008890" w:themeColor="accent1"/>
        <w:bottom w:val="single" w:sz="36" w:space="10" w:color="B7D438" w:themeColor="accent3"/>
        <w:right w:val="single" w:sz="24" w:space="10" w:color="008890" w:themeColor="accent1"/>
      </w:pBdr>
      <w:shd w:val="clear" w:color="auto" w:fill="008890" w:themeFill="accent1"/>
      <w:spacing w:after="160" w:line="276" w:lineRule="auto"/>
      <w:ind w:left="1440" w:right="1440"/>
      <w:jc w:val="center"/>
    </w:pPr>
    <w:rPr>
      <w:rFonts w:asciiTheme="majorHAnsi" w:eastAsia="SimSun" w:hAnsiTheme="majorHAnsi"/>
      <w:i/>
      <w:color w:val="FFFFFF" w:themeColor="background1"/>
      <w:sz w:val="32"/>
      <w:szCs w:val="20"/>
      <w:lang w:val="en-US"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hAnsiTheme="majorHAnsi" w:cs="Times New Roman"/>
      <w:i/>
      <w:color w:val="FFFFFF" w:themeColor="background1"/>
      <w:sz w:val="32"/>
      <w:szCs w:val="20"/>
      <w:shd w:val="clear" w:color="auto" w:fill="008890" w:themeFill="accent1"/>
    </w:rPr>
  </w:style>
  <w:style w:type="character" w:styleId="IntenseReference">
    <w:name w:val="Intense Reference"/>
    <w:basedOn w:val="DefaultParagraphFont"/>
    <w:uiPriority w:val="32"/>
    <w:qFormat/>
    <w:rPr>
      <w:rFonts w:cs="Times New Roman"/>
      <w:b/>
      <w:color w:val="008890" w:themeColor="accent1"/>
      <w:sz w:val="22"/>
      <w:szCs w:val="20"/>
      <w:u w:val="single"/>
    </w:rPr>
  </w:style>
  <w:style w:type="paragraph" w:styleId="ListBullet">
    <w:name w:val="List Bullet"/>
    <w:basedOn w:val="Normal"/>
    <w:uiPriority w:val="36"/>
    <w:unhideWhenUsed/>
    <w:qFormat/>
    <w:pPr>
      <w:numPr>
        <w:numId w:val="1"/>
      </w:numPr>
      <w:spacing w:line="276" w:lineRule="auto"/>
      <w:contextualSpacing/>
    </w:pPr>
    <w:rPr>
      <w:rFonts w:asciiTheme="minorHAnsi" w:eastAsia="SimSun" w:hAnsiTheme="minorHAnsi"/>
      <w:color w:val="000000" w:themeColor="text1"/>
      <w:sz w:val="20"/>
      <w:szCs w:val="20"/>
      <w:lang w:val="en-US" w:eastAsia="en-US"/>
    </w:rPr>
  </w:style>
  <w:style w:type="paragraph" w:styleId="ListBullet2">
    <w:name w:val="List Bullet 2"/>
    <w:basedOn w:val="Normal"/>
    <w:uiPriority w:val="36"/>
    <w:unhideWhenUsed/>
    <w:qFormat/>
    <w:pPr>
      <w:numPr>
        <w:numId w:val="3"/>
      </w:numPr>
      <w:spacing w:line="276" w:lineRule="auto"/>
    </w:pPr>
    <w:rPr>
      <w:rFonts w:asciiTheme="minorHAnsi" w:eastAsia="SimSun" w:hAnsiTheme="minorHAnsi"/>
      <w:color w:val="000000" w:themeColor="text1"/>
      <w:sz w:val="20"/>
      <w:szCs w:val="20"/>
      <w:lang w:val="en-US" w:eastAsia="en-US"/>
    </w:rPr>
  </w:style>
  <w:style w:type="paragraph" w:styleId="ListBullet3">
    <w:name w:val="List Bullet 3"/>
    <w:basedOn w:val="Normal"/>
    <w:uiPriority w:val="36"/>
    <w:unhideWhenUsed/>
    <w:qFormat/>
    <w:pPr>
      <w:numPr>
        <w:numId w:val="5"/>
      </w:numPr>
      <w:spacing w:line="276" w:lineRule="auto"/>
    </w:pPr>
    <w:rPr>
      <w:rFonts w:asciiTheme="minorHAnsi" w:eastAsia="SimSun" w:hAnsiTheme="minorHAnsi"/>
      <w:color w:val="000000" w:themeColor="text1"/>
      <w:sz w:val="20"/>
      <w:szCs w:val="20"/>
      <w:lang w:val="en-US" w:eastAsia="en-US"/>
    </w:rPr>
  </w:style>
  <w:style w:type="paragraph" w:styleId="ListBullet4">
    <w:name w:val="List Bullet 4"/>
    <w:basedOn w:val="Normal"/>
    <w:uiPriority w:val="36"/>
    <w:unhideWhenUsed/>
    <w:qFormat/>
    <w:pPr>
      <w:numPr>
        <w:numId w:val="7"/>
      </w:numPr>
      <w:spacing w:line="276" w:lineRule="auto"/>
    </w:pPr>
    <w:rPr>
      <w:rFonts w:asciiTheme="minorHAnsi" w:eastAsia="SimSun" w:hAnsiTheme="minorHAnsi"/>
      <w:color w:val="000000" w:themeColor="text1"/>
      <w:sz w:val="20"/>
      <w:szCs w:val="20"/>
      <w:lang w:val="en-US" w:eastAsia="en-US"/>
    </w:rPr>
  </w:style>
  <w:style w:type="paragraph" w:styleId="ListBullet5">
    <w:name w:val="List Bullet 5"/>
    <w:basedOn w:val="Normal"/>
    <w:uiPriority w:val="36"/>
    <w:unhideWhenUsed/>
    <w:qFormat/>
    <w:pPr>
      <w:numPr>
        <w:numId w:val="9"/>
      </w:numPr>
      <w:spacing w:line="276" w:lineRule="auto"/>
    </w:pPr>
    <w:rPr>
      <w:rFonts w:asciiTheme="minorHAnsi" w:eastAsia="SimSun" w:hAnsiTheme="minorHAnsi"/>
      <w:color w:val="000000" w:themeColor="text1"/>
      <w:sz w:val="20"/>
      <w:szCs w:val="20"/>
      <w:lang w:val="en-US" w:eastAsia="en-US"/>
    </w:rPr>
  </w:style>
  <w:style w:type="paragraph" w:styleId="NoSpacing">
    <w:name w:val="No Spacing"/>
    <w:basedOn w:val="Normal"/>
    <w:uiPriority w:val="1"/>
    <w:qFormat/>
    <w:rsid w:val="00C77D65"/>
    <w:rPr>
      <w:rFonts w:asciiTheme="minorHAnsi" w:eastAsia="SimSun" w:hAnsiTheme="minorHAnsi"/>
      <w:b/>
      <w:color w:val="004348" w:themeColor="accent1" w:themeShade="80"/>
      <w:sz w:val="20"/>
      <w:szCs w:val="20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link w:val="QuoteChar"/>
    <w:uiPriority w:val="29"/>
    <w:qFormat/>
    <w:pPr>
      <w:spacing w:after="160" w:line="276" w:lineRule="auto"/>
    </w:pPr>
    <w:rPr>
      <w:rFonts w:asciiTheme="minorHAnsi" w:eastAsia="SimSun" w:hAnsiTheme="minorHAnsi"/>
      <w:i/>
      <w:color w:val="7F7F7F" w:themeColor="background1" w:themeShade="7F"/>
      <w:szCs w:val="20"/>
      <w:lang w:val="en-US" w:eastAsia="en-US"/>
    </w:rPr>
  </w:style>
  <w:style w:type="character" w:customStyle="1" w:styleId="QuoteChar">
    <w:name w:val="Quote Char"/>
    <w:basedOn w:val="DefaultParagraphFont"/>
    <w:link w:val="Quote"/>
    <w:uiPriority w:val="29"/>
    <w:rPr>
      <w:rFonts w:cs="Times New Roman"/>
      <w:i/>
      <w:color w:val="7F7F7F" w:themeColor="background1" w:themeShade="7F"/>
      <w:sz w:val="24"/>
      <w:szCs w:val="20"/>
    </w:rPr>
  </w:style>
  <w:style w:type="character" w:styleId="Strong">
    <w:name w:val="Strong"/>
    <w:uiPriority w:val="22"/>
    <w:qFormat/>
    <w:rPr>
      <w:rFonts w:asciiTheme="minorHAnsi" w:hAnsiTheme="minorHAnsi"/>
      <w:b/>
      <w:color w:val="D2DF57" w:themeColor="accent2"/>
    </w:rPr>
  </w:style>
  <w:style w:type="character" w:styleId="SubtleEmphasis">
    <w:name w:val="Subtle Emphasis"/>
    <w:basedOn w:val="DefaultParagraphFont"/>
    <w:uiPriority w:val="19"/>
    <w:qFormat/>
    <w:rPr>
      <w:rFonts w:asciiTheme="minorHAnsi" w:hAnsiTheme="minorHAnsi" w:cs="Times New Roman"/>
      <w:i/>
      <w:color w:val="737373" w:themeColor="text1" w:themeTint="8C"/>
      <w:spacing w:val="2"/>
      <w:w w:val="100"/>
      <w:kern w:val="0"/>
      <w:sz w:val="22"/>
      <w:szCs w:val="24"/>
    </w:rPr>
  </w:style>
  <w:style w:type="character" w:styleId="SubtleReference">
    <w:name w:val="Subtle Reference"/>
    <w:basedOn w:val="DefaultParagraphFont"/>
    <w:uiPriority w:val="31"/>
    <w:qFormat/>
    <w:rPr>
      <w:rFonts w:cs="Times New Roman"/>
      <w:color w:val="737373" w:themeColor="text1" w:themeTint="8C"/>
      <w:sz w:val="22"/>
      <w:szCs w:val="20"/>
      <w:u w:val="single"/>
    </w:rPr>
  </w:style>
  <w:style w:type="table" w:styleId="TableGrid">
    <w:name w:val="Table Grid"/>
    <w:basedOn w:val="TableNormal"/>
    <w:uiPriority w:val="1"/>
    <w:pPr>
      <w:spacing w:after="0" w:line="240" w:lineRule="auto"/>
    </w:pPr>
    <w:rPr>
      <w:rFonts w:cs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OC1">
    <w:name w:val="toc 1"/>
    <w:basedOn w:val="Normal"/>
    <w:next w:val="Normal"/>
    <w:autoRedefine/>
    <w:uiPriority w:val="39"/>
    <w:unhideWhenUsed/>
    <w:qFormat/>
    <w:rsid w:val="003756ED"/>
    <w:pPr>
      <w:tabs>
        <w:tab w:val="right" w:leader="dot" w:pos="8630"/>
      </w:tabs>
      <w:spacing w:after="40"/>
    </w:pPr>
    <w:rPr>
      <w:rFonts w:asciiTheme="minorHAnsi" w:eastAsia="SimSun" w:hAnsiTheme="minorHAnsi"/>
      <w:smallCaps/>
      <w:noProof/>
      <w:color w:val="D2DF57" w:themeColor="accent2"/>
      <w:sz w:val="20"/>
      <w:szCs w:val="20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qFormat/>
    <w:pPr>
      <w:tabs>
        <w:tab w:val="right" w:leader="dot" w:pos="8630"/>
      </w:tabs>
      <w:spacing w:after="40"/>
      <w:ind w:left="216"/>
    </w:pPr>
    <w:rPr>
      <w:rFonts w:asciiTheme="minorHAnsi" w:eastAsia="SimSun" w:hAnsiTheme="minorHAnsi"/>
      <w:smallCaps/>
      <w:noProof/>
      <w:color w:val="000000" w:themeColor="text1"/>
      <w:sz w:val="20"/>
      <w:szCs w:val="20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qFormat/>
    <w:pPr>
      <w:tabs>
        <w:tab w:val="right" w:leader="dot" w:pos="8630"/>
      </w:tabs>
      <w:spacing w:after="40"/>
      <w:ind w:left="446"/>
    </w:pPr>
    <w:rPr>
      <w:rFonts w:asciiTheme="minorHAnsi" w:eastAsia="SimSun" w:hAnsiTheme="minorHAnsi"/>
      <w:smallCaps/>
      <w:noProof/>
      <w:color w:val="000000" w:themeColor="text1"/>
      <w:sz w:val="20"/>
      <w:szCs w:val="20"/>
      <w:lang w:val="en-US" w:eastAsia="en-US"/>
    </w:rPr>
  </w:style>
  <w:style w:type="paragraph" w:styleId="TOC4">
    <w:name w:val="toc 4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/>
      <w:ind w:left="662"/>
    </w:pPr>
    <w:rPr>
      <w:rFonts w:asciiTheme="minorHAnsi" w:eastAsia="SimSun" w:hAnsiTheme="minorHAnsi"/>
      <w:smallCaps/>
      <w:noProof/>
      <w:color w:val="000000" w:themeColor="text1"/>
      <w:sz w:val="20"/>
      <w:szCs w:val="20"/>
      <w:lang w:val="en-US" w:eastAsia="en-US"/>
    </w:rPr>
  </w:style>
  <w:style w:type="paragraph" w:styleId="TOC5">
    <w:name w:val="toc 5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/>
      <w:ind w:left="878"/>
    </w:pPr>
    <w:rPr>
      <w:rFonts w:asciiTheme="minorHAnsi" w:eastAsia="SimSun" w:hAnsiTheme="minorHAnsi"/>
      <w:smallCaps/>
      <w:noProof/>
      <w:color w:val="000000" w:themeColor="text1"/>
      <w:sz w:val="20"/>
      <w:szCs w:val="20"/>
      <w:lang w:val="en-US" w:eastAsia="en-US"/>
    </w:rPr>
  </w:style>
  <w:style w:type="paragraph" w:styleId="TOC6">
    <w:name w:val="toc 6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/>
      <w:ind w:left="1094"/>
    </w:pPr>
    <w:rPr>
      <w:rFonts w:asciiTheme="minorHAnsi" w:eastAsia="SimSun" w:hAnsiTheme="minorHAnsi"/>
      <w:smallCaps/>
      <w:noProof/>
      <w:color w:val="000000" w:themeColor="text1"/>
      <w:sz w:val="20"/>
      <w:szCs w:val="20"/>
      <w:lang w:val="en-US" w:eastAsia="en-US"/>
    </w:rPr>
  </w:style>
  <w:style w:type="paragraph" w:styleId="TOC7">
    <w:name w:val="toc 7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/>
      <w:ind w:left="1325"/>
    </w:pPr>
    <w:rPr>
      <w:rFonts w:asciiTheme="minorHAnsi" w:eastAsia="SimSun" w:hAnsiTheme="minorHAnsi"/>
      <w:smallCaps/>
      <w:noProof/>
      <w:color w:val="000000" w:themeColor="text1"/>
      <w:sz w:val="20"/>
      <w:szCs w:val="20"/>
      <w:lang w:val="en-US" w:eastAsia="en-US"/>
    </w:rPr>
  </w:style>
  <w:style w:type="paragraph" w:styleId="TOC8">
    <w:name w:val="toc 8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/>
      <w:ind w:left="1540"/>
    </w:pPr>
    <w:rPr>
      <w:rFonts w:asciiTheme="minorHAnsi" w:eastAsia="SimSun" w:hAnsiTheme="minorHAnsi"/>
      <w:smallCaps/>
      <w:noProof/>
      <w:color w:val="000000" w:themeColor="text1"/>
      <w:sz w:val="20"/>
      <w:szCs w:val="20"/>
      <w:lang w:val="en-US" w:eastAsia="en-US"/>
    </w:rPr>
  </w:style>
  <w:style w:type="paragraph" w:styleId="TOC9">
    <w:name w:val="toc 9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/>
      <w:ind w:left="1760"/>
    </w:pPr>
    <w:rPr>
      <w:rFonts w:asciiTheme="minorHAnsi" w:eastAsia="SimSun" w:hAnsiTheme="minorHAnsi"/>
      <w:smallCaps/>
      <w:noProof/>
      <w:color w:val="000000" w:themeColor="text1"/>
      <w:sz w:val="20"/>
      <w:szCs w:val="20"/>
      <w:lang w:val="en-US" w:eastAsia="en-US"/>
    </w:rPr>
  </w:style>
  <w:style w:type="character" w:styleId="Hyperlink">
    <w:name w:val="Hyperlink"/>
    <w:basedOn w:val="DefaultParagraphFont"/>
    <w:uiPriority w:val="99"/>
    <w:unhideWhenUsed/>
    <w:rPr>
      <w:color w:val="CC9900" w:themeColor="hyperlink"/>
      <w:u w:val="single"/>
    </w:rPr>
  </w:style>
  <w:style w:type="table" w:styleId="PlainTable4">
    <w:name w:val="Plain Table 4"/>
    <w:basedOn w:val="TableNormal"/>
    <w:uiPriority w:val="44"/>
    <w:rsid w:val="0061698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E121A9"/>
    <w:pPr>
      <w:keepNext/>
      <w:keepLines/>
      <w:spacing w:before="240" w:after="0" w:line="259" w:lineRule="auto"/>
      <w:outlineLvl w:val="9"/>
    </w:pPr>
    <w:rPr>
      <w:rFonts w:asciiTheme="majorHAnsi" w:eastAsiaTheme="majorEastAsia" w:hAnsiTheme="majorHAnsi" w:cstheme="majorBidi"/>
      <w:spacing w:val="0"/>
      <w:sz w:val="32"/>
    </w:rPr>
  </w:style>
  <w:style w:type="paragraph" w:styleId="ListParagraph">
    <w:name w:val="List Paragraph"/>
    <w:basedOn w:val="Normal"/>
    <w:uiPriority w:val="34"/>
    <w:qFormat/>
    <w:rsid w:val="001C1944"/>
    <w:pPr>
      <w:spacing w:after="160" w:line="276" w:lineRule="auto"/>
      <w:ind w:left="720"/>
      <w:contextualSpacing/>
    </w:pPr>
    <w:rPr>
      <w:rFonts w:asciiTheme="minorHAnsi" w:eastAsia="SimSun" w:hAnsiTheme="minorHAnsi"/>
      <w:color w:val="000000" w:themeColor="text1"/>
      <w:sz w:val="20"/>
      <w:szCs w:val="20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13C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13C62"/>
    <w:rPr>
      <w:rFonts w:ascii="Courier New" w:eastAsia="Times New Roman" w:hAnsi="Courier New" w:cs="Courier New"/>
      <w:sz w:val="20"/>
      <w:szCs w:val="20"/>
      <w:lang w:val="en-CA" w:eastAsia="zh-CN"/>
    </w:rPr>
  </w:style>
  <w:style w:type="character" w:customStyle="1" w:styleId="gd15mcfceub">
    <w:name w:val="gd15mcfceub"/>
    <w:basedOn w:val="DefaultParagraphFont"/>
    <w:rsid w:val="00913C62"/>
  </w:style>
  <w:style w:type="paragraph" w:styleId="TableofFigures">
    <w:name w:val="table of figures"/>
    <w:basedOn w:val="Normal"/>
    <w:next w:val="Normal"/>
    <w:uiPriority w:val="99"/>
    <w:unhideWhenUsed/>
    <w:rsid w:val="00510396"/>
    <w:pPr>
      <w:ind w:left="480" w:hanging="480"/>
    </w:pPr>
    <w:rPr>
      <w:rFonts w:asciiTheme="minorHAnsi" w:hAnsiTheme="minorHAnsi" w:cstheme="minorHAnsi"/>
      <w:smallCap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11E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71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7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2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7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4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9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9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1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3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3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0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0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7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7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yperlink" Target="https://cran.r-project.org/web/packages/RMySQL/RMySQL.pdf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ntTable" Target="fontTable.xml"/><Relationship Id="rId8" Type="http://schemas.openxmlformats.org/officeDocument/2006/relationships/image" Target="media/image1.jp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6.jpeg"/></Relationships>
</file>

<file path=word/theme/theme1.xml><?xml version="1.0" encoding="utf-8"?>
<a:theme xmlns:a="http://schemas.openxmlformats.org/drawingml/2006/main" name="Equity">
  <a:themeElements>
    <a:clrScheme name="Custom 227">
      <a:dk1>
        <a:sysClr val="windowText" lastClr="000000"/>
      </a:dk1>
      <a:lt1>
        <a:sysClr val="window" lastClr="FFFFFF"/>
      </a:lt1>
      <a:dk2>
        <a:srgbClr val="013D3D"/>
      </a:dk2>
      <a:lt2>
        <a:srgbClr val="E9E5DC"/>
      </a:lt2>
      <a:accent1>
        <a:srgbClr val="008890"/>
      </a:accent1>
      <a:accent2>
        <a:srgbClr val="D2DF57"/>
      </a:accent2>
      <a:accent3>
        <a:srgbClr val="B7D438"/>
      </a:accent3>
      <a:accent4>
        <a:srgbClr val="92C03E"/>
      </a:accent4>
      <a:accent5>
        <a:srgbClr val="A9D6D7"/>
      </a:accent5>
      <a:accent6>
        <a:srgbClr val="855D5D"/>
      </a:accent6>
      <a:hlink>
        <a:srgbClr val="CC9900"/>
      </a:hlink>
      <a:folHlink>
        <a:srgbClr val="96A9A9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8E3E26-DC15-C743-85AD-7D1CA6539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1285</Words>
  <Characters>732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7</CharactersWithSpaces>
  <SharedDoc>false</SharedDoc>
  <HLinks>
    <vt:vector size="114" baseType="variant">
      <vt:variant>
        <vt:i4>1245236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0577675</vt:lpwstr>
      </vt:variant>
      <vt:variant>
        <vt:i4>117970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577674</vt:lpwstr>
      </vt:variant>
      <vt:variant>
        <vt:i4>1376308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577673</vt:lpwstr>
      </vt:variant>
      <vt:variant>
        <vt:i4>1310772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577672</vt:lpwstr>
      </vt:variant>
      <vt:variant>
        <vt:i4>150738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577671</vt:lpwstr>
      </vt:variant>
      <vt:variant>
        <vt:i4>144184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577670</vt:lpwstr>
      </vt:variant>
      <vt:variant>
        <vt:i4>2031669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577669</vt:lpwstr>
      </vt:variant>
      <vt:variant>
        <vt:i4>1966133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577668</vt:lpwstr>
      </vt:variant>
      <vt:variant>
        <vt:i4>1114165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577667</vt:lpwstr>
      </vt:variant>
      <vt:variant>
        <vt:i4>1048629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577666</vt:lpwstr>
      </vt:variant>
      <vt:variant>
        <vt:i4>1245237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577665</vt:lpwstr>
      </vt:variant>
      <vt:variant>
        <vt:i4>1179701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577664</vt:lpwstr>
      </vt:variant>
      <vt:variant>
        <vt:i4>1376309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577663</vt:lpwstr>
      </vt:variant>
      <vt:variant>
        <vt:i4>117970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0577745</vt:lpwstr>
      </vt:variant>
      <vt:variant>
        <vt:i4>124523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0577744</vt:lpwstr>
      </vt:variant>
      <vt:variant>
        <vt:i4>131077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0577743</vt:lpwstr>
      </vt:variant>
      <vt:variant>
        <vt:i4>137631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0577742</vt:lpwstr>
      </vt:variant>
      <vt:variant>
        <vt:i4>144184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0577741</vt:lpwstr>
      </vt:variant>
      <vt:variant>
        <vt:i4>150738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057774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n Tong</dc:creator>
  <cp:keywords/>
  <dc:description/>
  <cp:lastModifiedBy>Jiye Wang</cp:lastModifiedBy>
  <cp:revision>2</cp:revision>
  <cp:lastPrinted>2019-05-24T21:29:00Z</cp:lastPrinted>
  <dcterms:created xsi:type="dcterms:W3CDTF">2020-02-22T18:13:00Z</dcterms:created>
  <dcterms:modified xsi:type="dcterms:W3CDTF">2020-02-22T18:13:00Z</dcterms:modified>
</cp:coreProperties>
</file>